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2E6E36FC" w:rsidR="00FB0C9B" w:rsidRPr="00354EEE" w:rsidRDefault="007E458C" w:rsidP="004F154E">
      <w:pPr>
        <w:pStyle w:val="Titledocument"/>
        <w:rPr>
          <w:color w:val="000000" w:themeColor="text1"/>
        </w:rPr>
      </w:pPr>
      <w:r w:rsidRPr="00354EEE">
        <w:rPr>
          <w:color w:val="000000" w:themeColor="text1"/>
        </w:rPr>
        <w:t>Design and Implementation of BiBi Checker: A Web Based Image Processing System for Entrance Examinati</w:t>
      </w:r>
      <w:r w:rsidR="00DB2349">
        <w:rPr>
          <w:color w:val="000000" w:themeColor="text1"/>
        </w:rPr>
        <w:t>on Checking</w:t>
      </w:r>
    </w:p>
    <w:p w14:paraId="2F9E0F3A" w14:textId="76C0C911" w:rsidR="00FB0C9B" w:rsidRPr="00354EEE" w:rsidRDefault="007E458C" w:rsidP="00FB0C9B">
      <w:pPr>
        <w:pStyle w:val="Authors"/>
        <w:rPr>
          <w:rFonts w:eastAsiaTheme="minorEastAsia"/>
          <w:caps/>
          <w:color w:val="000000" w:themeColor="text1"/>
        </w:rPr>
      </w:pPr>
      <w:r w:rsidRPr="00354EEE">
        <w:rPr>
          <w:rFonts w:eastAsiaTheme="minorEastAsia"/>
          <w:color w:val="000000" w:themeColor="text1"/>
        </w:rPr>
        <w:t xml:space="preserve">Jerald </w:t>
      </w:r>
      <w:proofErr w:type="spellStart"/>
      <w:r w:rsidRPr="00354EEE">
        <w:rPr>
          <w:rFonts w:eastAsiaTheme="minorEastAsia"/>
          <w:color w:val="000000" w:themeColor="text1"/>
        </w:rPr>
        <w:t>Agbon</w:t>
      </w:r>
      <w:proofErr w:type="spellEnd"/>
      <w:r w:rsidRPr="00354EEE">
        <w:rPr>
          <w:rFonts w:eastAsiaTheme="minorEastAsia"/>
          <w:color w:val="000000" w:themeColor="text1"/>
        </w:rPr>
        <w:t xml:space="preserve"> Sarte</w:t>
      </w:r>
    </w:p>
    <w:p w14:paraId="6E5D53CE" w14:textId="1A348C0B" w:rsidR="00A66FAC" w:rsidRPr="00354EEE" w:rsidRDefault="007E458C" w:rsidP="00FB0C9B">
      <w:pPr>
        <w:pStyle w:val="Affiliation"/>
        <w:rPr>
          <w:rFonts w:eastAsiaTheme="minorEastAsia"/>
          <w:color w:val="000000" w:themeColor="text1"/>
        </w:rPr>
      </w:pPr>
      <w:r w:rsidRPr="00354EEE">
        <w:rPr>
          <w:rFonts w:eastAsiaTheme="minorEastAsia"/>
          <w:color w:val="000000" w:themeColor="text1"/>
        </w:rPr>
        <w:t>Bachelor of Science in Computer Science 3</w:t>
      </w:r>
      <w:r w:rsidR="00FB0C9B" w:rsidRPr="00354EEE">
        <w:rPr>
          <w:rFonts w:eastAsiaTheme="minorEastAsia"/>
          <w:color w:val="000000" w:themeColor="text1"/>
        </w:rPr>
        <w:t>,</w:t>
      </w:r>
      <w:r w:rsidRPr="00354EEE">
        <w:rPr>
          <w:rFonts w:eastAsiaTheme="minorEastAsia"/>
          <w:color w:val="000000" w:themeColor="text1"/>
        </w:rPr>
        <w:t xml:space="preserve"> Bohol Island State University-</w:t>
      </w:r>
      <w:proofErr w:type="spellStart"/>
      <w:r w:rsidRPr="00354EEE">
        <w:rPr>
          <w:rFonts w:eastAsiaTheme="minorEastAsia"/>
          <w:color w:val="000000" w:themeColor="text1"/>
        </w:rPr>
        <w:t>Bilar</w:t>
      </w:r>
      <w:proofErr w:type="spellEnd"/>
      <w:r w:rsidRPr="00354EEE">
        <w:rPr>
          <w:rFonts w:eastAsiaTheme="minorEastAsia"/>
          <w:color w:val="000000" w:themeColor="text1"/>
        </w:rPr>
        <w:t xml:space="preserve"> Campus, </w:t>
      </w:r>
      <w:r w:rsidR="00354EEE" w:rsidRPr="00DE1D66">
        <w:rPr>
          <w:rFonts w:eastAsiaTheme="minorEastAsia"/>
        </w:rPr>
        <w:t>jerald.sarte@bisu.edu.ph</w:t>
      </w:r>
      <w:r w:rsidR="00354EEE">
        <w:rPr>
          <w:rFonts w:eastAsiaTheme="minorEastAsia"/>
          <w:color w:val="000000" w:themeColor="text1"/>
        </w:rPr>
        <w:t xml:space="preserve"> </w:t>
      </w:r>
    </w:p>
    <w:p w14:paraId="14A935A1" w14:textId="0B8263C6" w:rsidR="00A02743" w:rsidRPr="00354EEE" w:rsidRDefault="007E458C" w:rsidP="00A02743">
      <w:pPr>
        <w:pStyle w:val="Authors"/>
        <w:rPr>
          <w:rFonts w:eastAsiaTheme="minorEastAsia"/>
          <w:caps/>
          <w:color w:val="000000" w:themeColor="text1"/>
        </w:rPr>
      </w:pPr>
      <w:r w:rsidRPr="00354EEE">
        <w:rPr>
          <w:rFonts w:eastAsiaTheme="minorEastAsia"/>
          <w:color w:val="000000" w:themeColor="text1"/>
        </w:rPr>
        <w:t xml:space="preserve">Eloisa </w:t>
      </w:r>
      <w:proofErr w:type="spellStart"/>
      <w:r w:rsidRPr="00354EEE">
        <w:rPr>
          <w:rFonts w:eastAsiaTheme="minorEastAsia"/>
          <w:color w:val="000000" w:themeColor="text1"/>
        </w:rPr>
        <w:t>Gulayan</w:t>
      </w:r>
      <w:proofErr w:type="spellEnd"/>
      <w:r w:rsidRPr="00354EEE">
        <w:rPr>
          <w:rFonts w:eastAsiaTheme="minorEastAsia"/>
          <w:color w:val="000000" w:themeColor="text1"/>
        </w:rPr>
        <w:t xml:space="preserve"> </w:t>
      </w:r>
      <w:proofErr w:type="spellStart"/>
      <w:r w:rsidRPr="00354EEE">
        <w:rPr>
          <w:rFonts w:eastAsiaTheme="minorEastAsia"/>
          <w:color w:val="000000" w:themeColor="text1"/>
        </w:rPr>
        <w:t>Sagaray</w:t>
      </w:r>
      <w:proofErr w:type="spellEnd"/>
    </w:p>
    <w:p w14:paraId="74E51D7D" w14:textId="65DDF576" w:rsidR="00A02743" w:rsidRPr="00354EEE" w:rsidRDefault="007E458C" w:rsidP="00A02743">
      <w:pPr>
        <w:pStyle w:val="Authors"/>
        <w:rPr>
          <w:rFonts w:eastAsiaTheme="minorEastAsia"/>
          <w:color w:val="000000" w:themeColor="text1"/>
        </w:rPr>
      </w:pPr>
      <w:r w:rsidRPr="00354EEE">
        <w:rPr>
          <w:rFonts w:eastAsiaTheme="minorEastAsia"/>
          <w:color w:val="000000" w:themeColor="text1"/>
        </w:rPr>
        <w:t>Bachelor of Science in Computer Science 3, Bohol Island State University-</w:t>
      </w:r>
      <w:proofErr w:type="spellStart"/>
      <w:r w:rsidRPr="00354EEE">
        <w:rPr>
          <w:rFonts w:eastAsiaTheme="minorEastAsia"/>
          <w:color w:val="000000" w:themeColor="text1"/>
        </w:rPr>
        <w:t>Bilar</w:t>
      </w:r>
      <w:proofErr w:type="spellEnd"/>
      <w:r w:rsidRPr="00354EEE">
        <w:rPr>
          <w:rFonts w:eastAsiaTheme="minorEastAsia"/>
          <w:color w:val="000000" w:themeColor="text1"/>
        </w:rPr>
        <w:t xml:space="preserve"> Campus</w:t>
      </w:r>
      <w:r w:rsidR="00A02743" w:rsidRPr="00354EEE">
        <w:rPr>
          <w:rFonts w:eastAsiaTheme="minorEastAsia"/>
          <w:color w:val="000000" w:themeColor="text1"/>
        </w:rPr>
        <w:t xml:space="preserve">, </w:t>
      </w:r>
      <w:r w:rsidR="00354EEE" w:rsidRPr="00DE1D66">
        <w:rPr>
          <w:rFonts w:eastAsiaTheme="minorEastAsia"/>
        </w:rPr>
        <w:t>eloisa.sagaray@bisu.edu.ph</w:t>
      </w:r>
      <w:r w:rsidR="00354EEE">
        <w:rPr>
          <w:rFonts w:eastAsiaTheme="minorEastAsia"/>
          <w:color w:val="000000" w:themeColor="text1"/>
        </w:rPr>
        <w:t xml:space="preserve"> </w:t>
      </w:r>
    </w:p>
    <w:p w14:paraId="76530D5F" w14:textId="750A4EBA" w:rsidR="007E458C" w:rsidRPr="00354EEE" w:rsidRDefault="007E458C" w:rsidP="007E458C">
      <w:pPr>
        <w:pStyle w:val="Authors"/>
        <w:rPr>
          <w:rFonts w:eastAsiaTheme="minorEastAsia"/>
          <w:caps/>
          <w:color w:val="000000" w:themeColor="text1"/>
        </w:rPr>
      </w:pPr>
      <w:r w:rsidRPr="00354EEE">
        <w:rPr>
          <w:rFonts w:eastAsiaTheme="minorEastAsia"/>
          <w:color w:val="000000" w:themeColor="text1"/>
        </w:rPr>
        <w:t xml:space="preserve">Christian </w:t>
      </w:r>
      <w:proofErr w:type="spellStart"/>
      <w:r w:rsidRPr="00354EEE">
        <w:rPr>
          <w:rFonts w:eastAsiaTheme="minorEastAsia"/>
          <w:color w:val="000000" w:themeColor="text1"/>
        </w:rPr>
        <w:t>Balde</w:t>
      </w:r>
      <w:proofErr w:type="spellEnd"/>
    </w:p>
    <w:p w14:paraId="4835497F" w14:textId="222B2FB4" w:rsidR="007E458C" w:rsidRPr="00354EEE" w:rsidRDefault="007E458C" w:rsidP="007E458C">
      <w:pPr>
        <w:pStyle w:val="Authors"/>
        <w:rPr>
          <w:rStyle w:val="AuthorsChar"/>
          <w:color w:val="000000" w:themeColor="text1"/>
        </w:rPr>
      </w:pPr>
      <w:r w:rsidRPr="00354EEE">
        <w:rPr>
          <w:rFonts w:eastAsiaTheme="minorEastAsia"/>
          <w:color w:val="000000" w:themeColor="text1"/>
        </w:rPr>
        <w:t>Bachelor of Science in Computer Science 3, Bohol Island State University-</w:t>
      </w:r>
      <w:proofErr w:type="spellStart"/>
      <w:r w:rsidRPr="00354EEE">
        <w:rPr>
          <w:rFonts w:eastAsiaTheme="minorEastAsia"/>
          <w:color w:val="000000" w:themeColor="text1"/>
        </w:rPr>
        <w:t>Bilar</w:t>
      </w:r>
      <w:proofErr w:type="spellEnd"/>
      <w:r w:rsidRPr="00354EEE">
        <w:rPr>
          <w:rFonts w:eastAsiaTheme="minorEastAsia"/>
          <w:color w:val="000000" w:themeColor="text1"/>
        </w:rPr>
        <w:t xml:space="preserve"> Campus, </w:t>
      </w:r>
      <w:r w:rsidR="00354EEE" w:rsidRPr="00DE1D66">
        <w:rPr>
          <w:rFonts w:eastAsiaTheme="minorEastAsia"/>
        </w:rPr>
        <w:t>christian.balde@bisu.edu.ph</w:t>
      </w:r>
      <w:r w:rsidR="00354EEE">
        <w:rPr>
          <w:rFonts w:eastAsiaTheme="minorEastAsia"/>
          <w:color w:val="000000" w:themeColor="text1"/>
        </w:rPr>
        <w:t xml:space="preserve"> </w:t>
      </w:r>
    </w:p>
    <w:p w14:paraId="6932EABF" w14:textId="493E44E0"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w:t>
      </w:r>
      <w:proofErr w:type="spellStart"/>
      <w:r>
        <w:rPr>
          <w:rFonts w:eastAsiaTheme="minorEastAsia"/>
        </w:rPr>
        <w:t>Bilar</w:t>
      </w:r>
      <w:proofErr w:type="spellEnd"/>
      <w:r>
        <w:rPr>
          <w:rFonts w:eastAsiaTheme="minorEastAsia"/>
        </w:rPr>
        <w:t xml:space="preserve"> Campus, maxangelo.perin@bisu.edu.ph</w:t>
      </w:r>
    </w:p>
    <w:p w14:paraId="69B810A2" w14:textId="43967DCF" w:rsidR="00FB0C9B" w:rsidRPr="004F154E" w:rsidRDefault="00354EEE" w:rsidP="00FB0C9B">
      <w:pPr>
        <w:pStyle w:val="Abstract0"/>
        <w:rPr>
          <w:color w:val="FF0000"/>
        </w:rPr>
      </w:pPr>
      <w:r w:rsidRPr="00FC3502">
        <w:rPr>
          <w:color w:val="000000" w:themeColor="text1"/>
        </w:rPr>
        <w:t xml:space="preserve">This paper presents the design and implementation of BiBi Checker, a web-based image processing system developed specifically for automating entrance examination checking at </w:t>
      </w:r>
      <w:proofErr w:type="spellStart"/>
      <w:r w:rsidRPr="00FC3502">
        <w:rPr>
          <w:color w:val="000000" w:themeColor="text1"/>
        </w:rPr>
        <w:t>Bisu</w:t>
      </w:r>
      <w:proofErr w:type="spellEnd"/>
      <w:r w:rsidRPr="00FC3502">
        <w:rPr>
          <w:color w:val="000000" w:themeColor="text1"/>
        </w:rPr>
        <w:t xml:space="preserve"> </w:t>
      </w:r>
      <w:proofErr w:type="spellStart"/>
      <w:r w:rsidRPr="00FC3502">
        <w:rPr>
          <w:color w:val="000000" w:themeColor="text1"/>
        </w:rPr>
        <w:t>Bilar</w:t>
      </w:r>
      <w:proofErr w:type="spellEnd"/>
      <w:r w:rsidRPr="00FC3502">
        <w:rPr>
          <w:color w:val="000000" w:themeColor="text1"/>
        </w:rPr>
        <w:t xml:space="preserve"> Campus. The system integrates image preprocessing techniques to enhance paper quality, utilizes optical character recognition (OCR) for digitizing handwritten responses, and incorporates automated grading based on predefined answer keys. Implemented using Python for image processing and OCR tasks, alongside a web framework for the front-end interface and backend integration, BiBi Checker ensures scalability and reliability to handle peak examination loads. Key features include secure user authentication, role-based access controls, and an intuitive interface for administrators to manage examination data and generate result reports efficiently</w:t>
      </w:r>
      <w:r w:rsidR="00FC3502" w:rsidRPr="00FC3502">
        <w:rPr>
          <w:color w:val="000000" w:themeColor="text1"/>
        </w:rPr>
        <w:t>.</w:t>
      </w:r>
    </w:p>
    <w:p w14:paraId="678606D0" w14:textId="77777777" w:rsidR="00C441BF" w:rsidRDefault="00FB0C9B" w:rsidP="00A02743">
      <w:pPr>
        <w:pStyle w:val="CCSDescription"/>
      </w:pPr>
      <w:r w:rsidRPr="008275CB">
        <w:rPr>
          <w:rStyle w:val="CCSHeadchar"/>
          <w:szCs w:val="18"/>
        </w:rPr>
        <w:t xml:space="preserve">CCS CONCEPTS </w:t>
      </w:r>
      <w:r w:rsidRPr="008275CB">
        <w:t xml:space="preserve">• </w:t>
      </w:r>
      <w:r w:rsidR="00C441BF" w:rsidRPr="00C441BF">
        <w:t>Software and its Engineering • Software creation and management • Designing software</w:t>
      </w:r>
    </w:p>
    <w:p w14:paraId="528727A4" w14:textId="1241E5FD" w:rsidR="00FB0C9B" w:rsidRPr="00354EEE" w:rsidRDefault="00FB0C9B" w:rsidP="00A02743">
      <w:pPr>
        <w:pStyle w:val="CCSDescription"/>
        <w:rPr>
          <w:b/>
          <w:color w:val="000000" w:themeColor="text1"/>
          <w:szCs w:val="18"/>
        </w:rPr>
      </w:pPr>
      <w:r>
        <w:rPr>
          <w:rStyle w:val="KeyWordHeadchar0"/>
          <w:szCs w:val="18"/>
        </w:rPr>
        <w:t>Additional Keywords and Phrases:</w:t>
      </w:r>
      <w:r w:rsidR="00354EEE">
        <w:rPr>
          <w:rStyle w:val="KeyWordHeadchar0"/>
          <w:szCs w:val="18"/>
        </w:rPr>
        <w:t xml:space="preserve"> </w:t>
      </w:r>
      <w:r w:rsidR="00354EEE" w:rsidRPr="00354EEE">
        <w:rPr>
          <w:color w:val="000000" w:themeColor="text1"/>
        </w:rPr>
        <w:t>Automated Grading, Image Processing, Optical Character Recognition (OCR), Web-Based System</w:t>
      </w:r>
    </w:p>
    <w:p w14:paraId="26089D84" w14:textId="77777777" w:rsidR="00FB0C9B" w:rsidRPr="000723E6" w:rsidRDefault="00FB0C9B" w:rsidP="00FB0C9B">
      <w:pPr>
        <w:pStyle w:val="ACMRefHead"/>
      </w:pPr>
      <w:r w:rsidRPr="000723E6">
        <w:t>ACM Reference Format:</w:t>
      </w:r>
    </w:p>
    <w:p w14:paraId="338F89C0" w14:textId="123331F9" w:rsidR="00FB0C9B" w:rsidRPr="000723E6" w:rsidRDefault="007E458C" w:rsidP="00FB0C9B">
      <w:pPr>
        <w:pStyle w:val="ACMRef"/>
      </w:pPr>
      <w:r>
        <w:t>JERALD AGBON SARTE, ELOISA GULAYAN SAGARAY, CHRISTIA</w:t>
      </w:r>
      <w:r w:rsidR="00EC7760">
        <w:t>N</w:t>
      </w:r>
      <w:r>
        <w:t xml:space="preserve"> BALDE,</w:t>
      </w:r>
      <w:r w:rsidR="00FB0C9B">
        <w:t xml:space="preserve"> MAX ANGELO DAPITILLA PERIN</w:t>
      </w:r>
      <w:r w:rsidR="00FB0C9B" w:rsidRPr="00F830EA">
        <w:t>. 202</w:t>
      </w:r>
      <w:r w:rsidR="00EE7811">
        <w:t>4</w:t>
      </w:r>
      <w:r w:rsidR="005D237D">
        <w:t>. Design and Implementation of BiBi Checker: A Web Based Image Processing System for Entrance Examination Checking in Bisu-Bilar Campus</w:t>
      </w:r>
      <w:r w:rsidR="00FB0C9B" w:rsidRPr="00F830EA">
        <w:t xml:space="preserve">. In </w:t>
      </w:r>
      <w:r w:rsidR="00FB0C9B">
        <w:t xml:space="preserve">Research Project Presentation for Bachelor of Science in Computer Science </w:t>
      </w:r>
      <w:r w:rsidR="00C441BF">
        <w:t>3</w:t>
      </w:r>
      <w:r w:rsidR="00FB0C9B">
        <w:t xml:space="preserve"> in </w:t>
      </w:r>
      <w:r w:rsidR="00FB0C9B" w:rsidRPr="00F830EA">
        <w:t>C</w:t>
      </w:r>
      <w:r w:rsidR="00FB0C9B">
        <w:t>S</w:t>
      </w:r>
      <w:r w:rsidR="00FB0C9B" w:rsidRPr="00F830EA">
        <w:t xml:space="preserve"> </w:t>
      </w:r>
      <w:r w:rsidR="00C441BF">
        <w:t>324</w:t>
      </w:r>
      <w:r w:rsidR="00FB0C9B" w:rsidRPr="00F830EA">
        <w:t xml:space="preserve"> </w:t>
      </w:r>
      <w:r w:rsidR="00FB0C9B">
        <w:t>–</w:t>
      </w:r>
      <w:r w:rsidR="00FB0C9B" w:rsidRPr="00F830EA">
        <w:t xml:space="preserve"> </w:t>
      </w:r>
      <w:r w:rsidR="00C441BF">
        <w:t>Web Development/Enterprises</w:t>
      </w:r>
      <w:r w:rsidR="00A21F7E">
        <w:t xml:space="preserve"> </w:t>
      </w:r>
      <w:r w:rsidR="00FB0C9B">
        <w:t xml:space="preserve">S.Y. 2023-2024, </w:t>
      </w:r>
      <w:r w:rsidR="00EE7811">
        <w:t>2</w:t>
      </w:r>
      <w:r w:rsidR="00EE7811" w:rsidRPr="00EE7811">
        <w:rPr>
          <w:vertAlign w:val="superscript"/>
        </w:rPr>
        <w:t>nd</w:t>
      </w:r>
      <w:r w:rsidR="00EE7811">
        <w:t xml:space="preserve"> </w:t>
      </w:r>
      <w:r w:rsidR="00FB0C9B">
        <w:t>Semester</w:t>
      </w:r>
      <w:r w:rsidR="00FB0C9B" w:rsidRPr="00F830EA">
        <w:t xml:space="preserve">, </w:t>
      </w:r>
      <w:r w:rsidR="00FB0C9B">
        <w:t>Bohol Island State University-</w:t>
      </w:r>
      <w:proofErr w:type="spellStart"/>
      <w:r w:rsidR="00FB0C9B">
        <w:t>Bilar</w:t>
      </w:r>
      <w:proofErr w:type="spellEnd"/>
      <w:r w:rsidR="00FB0C9B">
        <w:t xml:space="preserve"> Campus</w:t>
      </w:r>
      <w:r w:rsidR="00FB0C9B" w:rsidRPr="00F830EA">
        <w:t>,</w:t>
      </w:r>
      <w:r w:rsidR="00FB0C9B">
        <w:t xml:space="preserve"> Zamora, </w:t>
      </w:r>
      <w:proofErr w:type="spellStart"/>
      <w:r w:rsidR="00FB0C9B">
        <w:t>Bilar</w:t>
      </w:r>
      <w:proofErr w:type="spellEnd"/>
      <w:r w:rsidR="00FB0C9B">
        <w:t>,</w:t>
      </w:r>
      <w:r w:rsidR="00FB0C9B" w:rsidRPr="00F830EA">
        <w:t xml:space="preserve"> Republic of </w:t>
      </w:r>
      <w:r w:rsidR="00FB0C9B">
        <w:t>the Philippines</w:t>
      </w:r>
      <w:r w:rsidR="00FB0C9B" w:rsidRPr="00F830EA">
        <w:t>. ACM, New York, NY, USA</w:t>
      </w:r>
      <w:r w:rsidR="00FB0C9B">
        <w:t xml:space="preserve"> </w:t>
      </w:r>
    </w:p>
    <w:p w14:paraId="24A45874" w14:textId="2AC37DED" w:rsidR="00FB0C9B" w:rsidRDefault="00FB0C9B" w:rsidP="00FB0C9B">
      <w:pPr>
        <w:pStyle w:val="Head1"/>
        <w:ind w:left="432" w:hanging="432"/>
      </w:pPr>
      <w:r>
        <w:t>INTRODUCTION</w:t>
      </w:r>
    </w:p>
    <w:p w14:paraId="4FE21B7A" w14:textId="140CC769" w:rsidR="00FB0C9B" w:rsidRPr="005D237D" w:rsidRDefault="005D237D" w:rsidP="007B18F5">
      <w:pPr>
        <w:pStyle w:val="Para"/>
      </w:pPr>
      <w:r>
        <w:t>(Sarte, BiBi Checker, a web-based image processing system streamlining entrance examination checking, designed with efficiency and accuracy in mind, this innovative solution aims to alleviate the burdensome tasks of manually grading large volume of exam papers[</w:t>
      </w:r>
      <w:hyperlink w:anchor="bib1" w:history="1">
        <w:r w:rsidRPr="00D92056">
          <w:rPr>
            <w:rStyle w:val="Hyperlink"/>
          </w:rPr>
          <w:t>1</w:t>
        </w:r>
      </w:hyperlink>
      <w:r>
        <w:t>]. The system’s architecture combines advanced image processing algorithms and web technologies to offer a seamless experience for both administrators and examiners.)</w:t>
      </w:r>
    </w:p>
    <w:p w14:paraId="05BB103B" w14:textId="77777777" w:rsidR="005D237D" w:rsidRPr="004B2959" w:rsidRDefault="005D237D" w:rsidP="007B18F5">
      <w:pPr>
        <w:pStyle w:val="Para"/>
      </w:pPr>
      <w:r>
        <w:t>(</w:t>
      </w:r>
      <w:proofErr w:type="spellStart"/>
      <w:r>
        <w:t>Sagaray</w:t>
      </w:r>
      <w:proofErr w:type="spellEnd"/>
      <w:r>
        <w:t xml:space="preserve">, BiBi Checker, harnesses the power of image processing techniques to automatically analyze and evaluate examination papers submitted digitally. Leveraging computer vision algorithms, the system is capable of recognizing and interpreting handwritten responses, ensuring precise grading while minimizing human </w:t>
      </w:r>
      <w:proofErr w:type="gramStart"/>
      <w:r>
        <w:t>error[</w:t>
      </w:r>
      <w:proofErr w:type="gramEnd"/>
      <w:r>
        <w:rPr>
          <w:rStyle w:val="Hyperlink"/>
        </w:rPr>
        <w:t>2</w:t>
      </w:r>
      <w:r>
        <w:t>]. Also, its web-based nature allows for easy accessibility from device with internet connection, enabling administrators to oversee the examination process remotely.</w:t>
      </w:r>
      <w:r w:rsidRPr="00CE74A8">
        <w:t>)</w:t>
      </w:r>
    </w:p>
    <w:p w14:paraId="4B333B33" w14:textId="6B39A6DD" w:rsidR="00FB0C9B" w:rsidRPr="00B52244" w:rsidRDefault="005D237D" w:rsidP="007B18F5">
      <w:pPr>
        <w:pStyle w:val="Para"/>
        <w:rPr>
          <w:color w:val="FF0000"/>
        </w:rPr>
      </w:pPr>
      <w:r w:rsidRPr="00672F10">
        <w:t>(</w:t>
      </w:r>
      <w:proofErr w:type="spellStart"/>
      <w:r>
        <w:t>Balde</w:t>
      </w:r>
      <w:proofErr w:type="spellEnd"/>
      <w:r w:rsidRPr="00672F10">
        <w:t>,</w:t>
      </w:r>
      <w:r>
        <w:t xml:space="preserve"> the implementation of </w:t>
      </w:r>
      <w:proofErr w:type="spellStart"/>
      <w:r>
        <w:t>BIBi</w:t>
      </w:r>
      <w:proofErr w:type="spellEnd"/>
      <w:r>
        <w:t xml:space="preserve"> Checker involves a meticulous integration of various components, including image acquisitions, preprocessing, feature extraction, and grading modules through a carefully organized workflow, the system efficiently handles the complexities of exam paper analysis, offering swift and accurate </w:t>
      </w:r>
      <w:proofErr w:type="gramStart"/>
      <w:r>
        <w:t>results</w:t>
      </w:r>
      <w:r w:rsidR="00C35D9B">
        <w:t>[</w:t>
      </w:r>
      <w:proofErr w:type="gramEnd"/>
      <w:r w:rsidR="00C35D9B">
        <w:rPr>
          <w:rStyle w:val="Hyperlink"/>
        </w:rPr>
        <w:t>3]</w:t>
      </w:r>
      <w:r>
        <w:t>. Furthermore, its user interface promotes user friendly experience that enhances productivity and reliability. Overall, BiBi Checker represen</w:t>
      </w:r>
      <w:r w:rsidR="00B52244">
        <w:t>ts a groundbreaking advancement</w:t>
      </w:r>
      <w:r>
        <w:t xml:space="preserve"> in the realm of entrance examination assessment, promising to revolutionize the way educators manage and evaluate academic assessments.)</w:t>
      </w:r>
    </w:p>
    <w:p w14:paraId="60C0165E" w14:textId="0149607E" w:rsidR="00FB0C9B" w:rsidRDefault="004F154E" w:rsidP="00FB0C9B">
      <w:pPr>
        <w:pStyle w:val="Head1"/>
        <w:ind w:left="432" w:hanging="432"/>
      </w:pPr>
      <w:r>
        <w:lastRenderedPageBreak/>
        <w:t>METHODOLOGY</w:t>
      </w:r>
    </w:p>
    <w:p w14:paraId="44270F1B" w14:textId="395C6394" w:rsidR="00FB0C9B" w:rsidRPr="004F154E" w:rsidRDefault="00DB2349" w:rsidP="007B18F5">
      <w:pPr>
        <w:pStyle w:val="PostHeadPara"/>
        <w:rPr>
          <w:color w:val="FF0000"/>
        </w:rPr>
      </w:pPr>
      <w:r w:rsidRPr="0064409C">
        <w:t>This research project foc</w:t>
      </w:r>
      <w:r w:rsidR="00CF3C5F">
        <w:t xml:space="preserve">used on creating a web-based BiBi Checker for entrance examination checking in </w:t>
      </w:r>
      <w:proofErr w:type="spellStart"/>
      <w:r w:rsidR="00CF3C5F">
        <w:t>Bisu</w:t>
      </w:r>
      <w:proofErr w:type="spellEnd"/>
      <w:r w:rsidR="00CF3C5F">
        <w:t xml:space="preserve"> </w:t>
      </w:r>
      <w:proofErr w:type="spellStart"/>
      <w:r w:rsidR="00CF3C5F">
        <w:t>Bilar</w:t>
      </w:r>
      <w:proofErr w:type="spellEnd"/>
      <w:r w:rsidR="00CF3C5F">
        <w:t xml:space="preserve"> with a central Admin Module</w:t>
      </w:r>
      <w:r w:rsidRPr="0064409C">
        <w:t xml:space="preserve">. The methodologies used for database management, backend development, frontend </w:t>
      </w:r>
      <w:r w:rsidR="00CF3C5F">
        <w:t xml:space="preserve">design, </w:t>
      </w:r>
      <w:r w:rsidRPr="0064409C">
        <w:t>are outlined as follows</w:t>
      </w:r>
      <w:r w:rsidR="000A5CD8">
        <w:t>:</w:t>
      </w:r>
    </w:p>
    <w:p w14:paraId="1DB5E33B" w14:textId="01AC2130" w:rsidR="00F201E3" w:rsidRPr="00B52244" w:rsidRDefault="00F201E3" w:rsidP="00EC7760">
      <w:pPr>
        <w:pStyle w:val="Head2"/>
      </w:pPr>
      <w:r w:rsidRPr="00B52244">
        <w:t xml:space="preserve">Database </w:t>
      </w:r>
    </w:p>
    <w:p w14:paraId="17426555" w14:textId="359FE32C" w:rsidR="000325A3" w:rsidRPr="004F154E" w:rsidRDefault="000325A3" w:rsidP="007032EC">
      <w:pPr>
        <w:pStyle w:val="Para"/>
      </w:pPr>
      <w:r>
        <w:t xml:space="preserve">(Sagaray, </w:t>
      </w:r>
      <w:proofErr w:type="gramStart"/>
      <w:r w:rsidRPr="000325A3">
        <w:t>The</w:t>
      </w:r>
      <w:proofErr w:type="gramEnd"/>
      <w:r w:rsidRPr="000325A3">
        <w:t xml:space="preserve"> database management of Bibi Checker using </w:t>
      </w:r>
      <w:proofErr w:type="spellStart"/>
      <w:r w:rsidRPr="000325A3">
        <w:t>SQLyog</w:t>
      </w:r>
      <w:proofErr w:type="spellEnd"/>
      <w:r w:rsidRPr="000325A3">
        <w:t xml:space="preserve"> is crucial for organizing and maintaining data related to entrance examination processes. Bibi Checker utilizes an online database named "</w:t>
      </w:r>
      <w:proofErr w:type="spellStart"/>
      <w:r w:rsidRPr="000325A3">
        <w:t>bisubilar_bibic</w:t>
      </w:r>
      <w:proofErr w:type="spellEnd"/>
      <w:r w:rsidRPr="000325A3">
        <w:t xml:space="preserve">" managed through </w:t>
      </w:r>
      <w:proofErr w:type="spellStart"/>
      <w:r w:rsidRPr="000325A3">
        <w:t>SQLyog</w:t>
      </w:r>
      <w:proofErr w:type="spellEnd"/>
      <w:r w:rsidRPr="000325A3">
        <w:t>, a graphical MySQL database management tool. This setup ensures data integrity through structured tables for student details, examination information, image processing results, and user accounts within the "</w:t>
      </w:r>
      <w:proofErr w:type="spellStart"/>
      <w:r w:rsidRPr="000325A3">
        <w:t>bisubilar_bibic</w:t>
      </w:r>
      <w:proofErr w:type="spellEnd"/>
      <w:r w:rsidRPr="000325A3">
        <w:t xml:space="preserve">" database. </w:t>
      </w:r>
      <w:proofErr w:type="spellStart"/>
      <w:r w:rsidRPr="000325A3">
        <w:t>SQLyog</w:t>
      </w:r>
      <w:proofErr w:type="spellEnd"/>
      <w:r w:rsidRPr="000325A3">
        <w:t xml:space="preserve"> enforces relationships between these tables and implements validation rules to uphold data accuracy, supporting efficient querying, performance optimization, backup, and recovery processes. Overall, </w:t>
      </w:r>
      <w:proofErr w:type="spellStart"/>
      <w:r w:rsidRPr="000325A3">
        <w:t>SQLyog's</w:t>
      </w:r>
      <w:proofErr w:type="spellEnd"/>
      <w:r w:rsidRPr="000325A3">
        <w:t xml:space="preserve"> features empower Bibi Checker to manage data effectively, supporting its functionalities with robustness and integrity within the "</w:t>
      </w:r>
      <w:proofErr w:type="spellStart"/>
      <w:r w:rsidRPr="000325A3">
        <w:t>bisubilar_bibic</w:t>
      </w:r>
      <w:proofErr w:type="spellEnd"/>
      <w:r w:rsidRPr="000325A3">
        <w:t>" online database.</w:t>
      </w:r>
      <w:r>
        <w:t>)</w:t>
      </w:r>
    </w:p>
    <w:p w14:paraId="5FCCCBE8" w14:textId="703F0919" w:rsidR="00065198" w:rsidRDefault="00B52244" w:rsidP="00890318">
      <w:pPr>
        <w:pStyle w:val="Image"/>
        <w:jc w:val="center"/>
      </w:pPr>
      <w:r>
        <w:rPr>
          <w:noProof/>
        </w:rPr>
        <w:drawing>
          <wp:inline distT="0" distB="0" distL="0" distR="0" wp14:anchorId="2F5E582C" wp14:editId="2BDFFB7E">
            <wp:extent cx="3835865" cy="19458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38267444_335300435927701_1633306306636705301_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64684" cy="1960462"/>
                    </a:xfrm>
                    <a:prstGeom prst="rect">
                      <a:avLst/>
                    </a:prstGeom>
                  </pic:spPr>
                </pic:pic>
              </a:graphicData>
            </a:graphic>
          </wp:inline>
        </w:drawing>
      </w:r>
    </w:p>
    <w:p w14:paraId="34FDB60D" w14:textId="668470FA" w:rsidR="00B52244" w:rsidRDefault="003D5F71" w:rsidP="00FB0C9B">
      <w:pPr>
        <w:pStyle w:val="TableFootnote"/>
        <w:spacing w:before="60"/>
        <w:jc w:val="center"/>
        <w:rPr>
          <w:rFonts w:ascii="Times New Roman" w:hAnsi="Times New Roman"/>
          <w:sz w:val="16"/>
          <w:szCs w:val="16"/>
        </w:rPr>
      </w:pPr>
      <w:r w:rsidRPr="0051083A">
        <w:rPr>
          <w:rStyle w:val="Label"/>
          <w:color w:val="0000FF"/>
        </w:rPr>
        <w:t xml:space="preserve">Figure </w:t>
      </w:r>
      <w:r>
        <w:rPr>
          <w:rStyle w:val="Label"/>
          <w:color w:val="0000FF"/>
        </w:rPr>
        <w:t xml:space="preserve">1: </w:t>
      </w:r>
      <w:r w:rsidR="00B52244">
        <w:rPr>
          <w:rFonts w:ascii="Times New Roman" w:hAnsi="Times New Roman"/>
          <w:sz w:val="16"/>
          <w:szCs w:val="16"/>
        </w:rPr>
        <w:t>Users Database</w:t>
      </w:r>
    </w:p>
    <w:p w14:paraId="27A321D9" w14:textId="6BA6FF62" w:rsidR="009E73D5" w:rsidRPr="007032EC" w:rsidRDefault="00D06C0B" w:rsidP="000325A3">
      <w:pPr>
        <w:pStyle w:val="TableFootnote"/>
        <w:spacing w:before="60"/>
        <w:jc w:val="left"/>
      </w:pPr>
      <w:r>
        <w:t>(Sarte</w:t>
      </w:r>
      <w:r w:rsidR="000325A3">
        <w:t>,</w:t>
      </w:r>
      <w:r w:rsidR="003D5F71">
        <w:t xml:space="preserve"> </w:t>
      </w:r>
      <w:r w:rsidR="003D5F71" w:rsidRPr="0051083A">
        <w:rPr>
          <w:rStyle w:val="Label"/>
          <w:color w:val="0000FF"/>
        </w:rPr>
        <w:t xml:space="preserve">Figure </w:t>
      </w:r>
      <w:r w:rsidR="003D5F71">
        <w:rPr>
          <w:rStyle w:val="Label"/>
          <w:color w:val="0000FF"/>
        </w:rPr>
        <w:t xml:space="preserve">1 </w:t>
      </w:r>
      <w:r w:rsidR="003D5F71">
        <w:t>shows</w:t>
      </w:r>
      <w:r w:rsidR="000325A3">
        <w:t xml:space="preserve"> </w:t>
      </w:r>
      <w:r w:rsidR="003D5F71">
        <w:t>t</w:t>
      </w:r>
      <w:r>
        <w:t xml:space="preserve">he </w:t>
      </w:r>
      <w:r w:rsidR="000325A3" w:rsidRPr="000325A3">
        <w:t xml:space="preserve">users database within Bibi Checker, managed using </w:t>
      </w:r>
      <w:proofErr w:type="spellStart"/>
      <w:r w:rsidR="000325A3" w:rsidRPr="000325A3">
        <w:t>SQLyog</w:t>
      </w:r>
      <w:proofErr w:type="spellEnd"/>
      <w:r w:rsidR="000325A3" w:rsidRPr="000325A3">
        <w:t xml:space="preserve">, serves as a critical component for user authentication and access control within the system. This database contains tables storing user credentials, profiles, and permissions necessary for secure login and operation of Bibi Checker. </w:t>
      </w:r>
      <w:proofErr w:type="spellStart"/>
      <w:r w:rsidR="000325A3" w:rsidRPr="000325A3">
        <w:t>SQLyog</w:t>
      </w:r>
      <w:proofErr w:type="spellEnd"/>
      <w:r w:rsidR="000325A3" w:rsidRPr="000325A3">
        <w:t xml:space="preserve"> facilitates the creation and management of these tables, allowing for the enforcement of data integrity constraints such as primary keys and unique identifiers. Through </w:t>
      </w:r>
      <w:proofErr w:type="spellStart"/>
      <w:r w:rsidR="000325A3" w:rsidRPr="000325A3">
        <w:t>SQLyog</w:t>
      </w:r>
      <w:proofErr w:type="spellEnd"/>
      <w:r w:rsidR="000325A3" w:rsidRPr="000325A3">
        <w:t xml:space="preserve">, administrators can efficiently query and update user information, ensuring that access privileges are accurately maintained and managed. Additionally, </w:t>
      </w:r>
      <w:proofErr w:type="spellStart"/>
      <w:r w:rsidR="000325A3" w:rsidRPr="000325A3">
        <w:t>SQLyog</w:t>
      </w:r>
      <w:proofErr w:type="spellEnd"/>
      <w:r w:rsidR="000325A3" w:rsidRPr="000325A3">
        <w:t xml:space="preserve"> supports security measures like encryption and access controls, enhancing the overall integrity and protection of user data within the Bibi Checker system's </w:t>
      </w:r>
      <w:proofErr w:type="gramStart"/>
      <w:r w:rsidR="000325A3" w:rsidRPr="000325A3">
        <w:t>users</w:t>
      </w:r>
      <w:proofErr w:type="gramEnd"/>
      <w:r w:rsidR="000325A3" w:rsidRPr="000325A3">
        <w:t xml:space="preserve"> database</w:t>
      </w:r>
      <w:r>
        <w:t>.)</w:t>
      </w:r>
    </w:p>
    <w:p w14:paraId="4B741B41" w14:textId="06F63A28" w:rsidR="00065198" w:rsidRDefault="00065198" w:rsidP="003A128D">
      <w:pPr>
        <w:pStyle w:val="Image"/>
        <w:jc w:val="center"/>
      </w:pPr>
      <w:r>
        <w:rPr>
          <w:noProof/>
        </w:rPr>
        <w:drawing>
          <wp:inline distT="0" distB="0" distL="0" distR="0" wp14:anchorId="4A29E1F7" wp14:editId="3F9AE3AC">
            <wp:extent cx="3907479" cy="204825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40531683_1572079380062857_6807843503842709264_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27943" cy="2058983"/>
                    </a:xfrm>
                    <a:prstGeom prst="rect">
                      <a:avLst/>
                    </a:prstGeom>
                  </pic:spPr>
                </pic:pic>
              </a:graphicData>
            </a:graphic>
          </wp:inline>
        </w:drawing>
      </w:r>
    </w:p>
    <w:p w14:paraId="640D66E5" w14:textId="282F26EE" w:rsidR="009E73D5" w:rsidRDefault="003D5F71" w:rsidP="007032EC">
      <w:pPr>
        <w:pStyle w:val="TableFootnote"/>
        <w:spacing w:before="60"/>
        <w:jc w:val="center"/>
        <w:rPr>
          <w:rFonts w:ascii="Times New Roman" w:hAnsi="Times New Roman"/>
          <w:sz w:val="16"/>
          <w:szCs w:val="16"/>
        </w:rPr>
      </w:pPr>
      <w:r w:rsidRPr="0051083A">
        <w:rPr>
          <w:rStyle w:val="Label"/>
          <w:color w:val="0000FF"/>
        </w:rPr>
        <w:t xml:space="preserve">Figure </w:t>
      </w:r>
      <w:r>
        <w:rPr>
          <w:rStyle w:val="Label"/>
          <w:color w:val="0000FF"/>
        </w:rPr>
        <w:t>2</w:t>
      </w:r>
      <w:r w:rsidRPr="0051083A">
        <w:rPr>
          <w:rStyle w:val="Label"/>
          <w:color w:val="0000FF"/>
        </w:rPr>
        <w:t>:</w:t>
      </w:r>
      <w:r w:rsidRPr="0035027B">
        <w:t xml:space="preserve"> </w:t>
      </w:r>
      <w:r w:rsidR="00065198">
        <w:rPr>
          <w:rFonts w:ascii="Times New Roman" w:hAnsi="Times New Roman"/>
          <w:sz w:val="16"/>
          <w:szCs w:val="16"/>
        </w:rPr>
        <w:t>Admin Database</w:t>
      </w:r>
    </w:p>
    <w:p w14:paraId="6571D267" w14:textId="4E76526D" w:rsidR="000325A3" w:rsidRPr="007032EC" w:rsidRDefault="000325A3" w:rsidP="000325A3">
      <w:pPr>
        <w:pStyle w:val="TableFootnote"/>
        <w:spacing w:before="60"/>
        <w:jc w:val="left"/>
      </w:pPr>
      <w:r>
        <w:t xml:space="preserve">(Sagaray, </w:t>
      </w:r>
      <w:r w:rsidR="003D5F71" w:rsidRPr="0051083A">
        <w:rPr>
          <w:rStyle w:val="Label"/>
          <w:color w:val="0000FF"/>
        </w:rPr>
        <w:t xml:space="preserve">Figure </w:t>
      </w:r>
      <w:r w:rsidR="003D5F71">
        <w:rPr>
          <w:rStyle w:val="Label"/>
          <w:color w:val="0000FF"/>
        </w:rPr>
        <w:t xml:space="preserve">2 </w:t>
      </w:r>
      <w:r w:rsidR="003D5F71">
        <w:t>shows t</w:t>
      </w:r>
      <w:r w:rsidRPr="000325A3">
        <w:t xml:space="preserve">he admin database within Bibi Checker, administered using </w:t>
      </w:r>
      <w:proofErr w:type="spellStart"/>
      <w:r w:rsidRPr="000325A3">
        <w:t>SQLyog</w:t>
      </w:r>
      <w:proofErr w:type="spellEnd"/>
      <w:r w:rsidRPr="000325A3">
        <w:t xml:space="preserve">, is fundamental for managing administrative functions and user roles within the system. This database contains tables that store details specific to administrative users, such as </w:t>
      </w:r>
      <w:r w:rsidRPr="000325A3">
        <w:lastRenderedPageBreak/>
        <w:t xml:space="preserve">usernames, passwords, and assigned privileges or roles. </w:t>
      </w:r>
      <w:proofErr w:type="spellStart"/>
      <w:r w:rsidRPr="000325A3">
        <w:t>SQLyog</w:t>
      </w:r>
      <w:proofErr w:type="spellEnd"/>
      <w:r w:rsidRPr="000325A3">
        <w:t xml:space="preserve"> facilitates the creation and maintenance of these tables, enabling administrators to efficiently manage and update administrative user information. Through </w:t>
      </w:r>
      <w:proofErr w:type="spellStart"/>
      <w:r w:rsidRPr="000325A3">
        <w:t>SQLyog's</w:t>
      </w:r>
      <w:proofErr w:type="spellEnd"/>
      <w:r w:rsidRPr="000325A3">
        <w:t xml:space="preserve"> capabilities, administrators can enforce security measures such as access controls and authentication protocols to safeguard sensitive administrative data. This database plays a pivotal role in controlling system access and maintaining the integrity of administrative functions within the Bibi Checker system.</w:t>
      </w:r>
      <w:r>
        <w:t>)</w:t>
      </w:r>
    </w:p>
    <w:p w14:paraId="28A8F3A6" w14:textId="743C6AB2" w:rsidR="00065198" w:rsidRDefault="00065198" w:rsidP="003A128D">
      <w:pPr>
        <w:pStyle w:val="Image"/>
        <w:jc w:val="center"/>
      </w:pPr>
      <w:r>
        <w:rPr>
          <w:noProof/>
        </w:rPr>
        <w:drawing>
          <wp:inline distT="0" distB="0" distL="0" distR="0" wp14:anchorId="6B1AF4DD" wp14:editId="3E8F7B24">
            <wp:extent cx="4030140" cy="2121271"/>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40535538_334986385959177_3972262720658678380_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46005" cy="2129621"/>
                    </a:xfrm>
                    <a:prstGeom prst="rect">
                      <a:avLst/>
                    </a:prstGeom>
                  </pic:spPr>
                </pic:pic>
              </a:graphicData>
            </a:graphic>
          </wp:inline>
        </w:drawing>
      </w:r>
    </w:p>
    <w:p w14:paraId="4CD6268D" w14:textId="1AD42722" w:rsidR="00065198" w:rsidRDefault="003D5F71" w:rsidP="00FB0C9B">
      <w:pPr>
        <w:pStyle w:val="TableFootnote"/>
        <w:spacing w:before="60"/>
        <w:jc w:val="center"/>
        <w:rPr>
          <w:rFonts w:ascii="Times New Roman" w:hAnsi="Times New Roman"/>
          <w:sz w:val="16"/>
          <w:szCs w:val="16"/>
        </w:rPr>
      </w:pPr>
      <w:r w:rsidRPr="0051083A">
        <w:rPr>
          <w:rStyle w:val="Label"/>
          <w:color w:val="0000FF"/>
        </w:rPr>
        <w:t xml:space="preserve">Figure </w:t>
      </w:r>
      <w:r>
        <w:rPr>
          <w:rStyle w:val="Label"/>
          <w:color w:val="0000FF"/>
        </w:rPr>
        <w:t xml:space="preserve">3: </w:t>
      </w:r>
      <w:r w:rsidR="00065198">
        <w:rPr>
          <w:rFonts w:ascii="Times New Roman" w:hAnsi="Times New Roman"/>
          <w:sz w:val="16"/>
          <w:szCs w:val="16"/>
        </w:rPr>
        <w:t>Employees Database</w:t>
      </w:r>
    </w:p>
    <w:p w14:paraId="63107E69" w14:textId="77FE8070" w:rsidR="00065198" w:rsidRPr="00B52244" w:rsidRDefault="003D5F71" w:rsidP="000325A3">
      <w:pPr>
        <w:pStyle w:val="TableFootnote"/>
        <w:spacing w:before="60"/>
        <w:jc w:val="left"/>
        <w:rPr>
          <w:rFonts w:ascii="Times New Roman" w:hAnsi="Times New Roman"/>
          <w:sz w:val="16"/>
          <w:szCs w:val="16"/>
        </w:rPr>
      </w:pPr>
      <w:r>
        <w:t>(</w:t>
      </w:r>
      <w:proofErr w:type="spellStart"/>
      <w:r>
        <w:t>Balde</w:t>
      </w:r>
      <w:proofErr w:type="spellEnd"/>
      <w:r>
        <w:t xml:space="preserve">, </w:t>
      </w:r>
      <w:r w:rsidRPr="0051083A">
        <w:rPr>
          <w:rStyle w:val="Label"/>
          <w:color w:val="0000FF"/>
        </w:rPr>
        <w:t xml:space="preserve">Figure </w:t>
      </w:r>
      <w:r>
        <w:rPr>
          <w:rStyle w:val="Label"/>
          <w:color w:val="0000FF"/>
        </w:rPr>
        <w:t xml:space="preserve">3 </w:t>
      </w:r>
      <w:r>
        <w:t>shows t</w:t>
      </w:r>
      <w:r w:rsidR="000325A3">
        <w:t xml:space="preserve">he </w:t>
      </w:r>
      <w:r w:rsidR="000325A3" w:rsidRPr="000325A3">
        <w:t xml:space="preserve">employees database within Bibi Checker, managed using </w:t>
      </w:r>
      <w:proofErr w:type="spellStart"/>
      <w:r w:rsidR="000325A3" w:rsidRPr="000325A3">
        <w:t>SQLyog</w:t>
      </w:r>
      <w:proofErr w:type="spellEnd"/>
      <w:r w:rsidR="000325A3" w:rsidRPr="000325A3">
        <w:t xml:space="preserve">, is designed to store and organize information related to system personnel involved in the operation and maintenance of the Bibi Checker system. This database includes tables that capture employee details such as names, contact information, roles, and work assignments. </w:t>
      </w:r>
      <w:proofErr w:type="spellStart"/>
      <w:r w:rsidR="000325A3" w:rsidRPr="000325A3">
        <w:t>SQLyog</w:t>
      </w:r>
      <w:proofErr w:type="spellEnd"/>
      <w:r w:rsidR="000325A3" w:rsidRPr="000325A3">
        <w:t xml:space="preserve"> facilitates the creation and management of these tables, allowing administrators to efficiently update and query employee data. The database supports data integrity through the enforcement of constraints such as unique identifiers and relationships between </w:t>
      </w:r>
      <w:bookmarkStart w:id="0" w:name="tablewithnocheck"/>
      <w:r w:rsidR="000325A3" w:rsidRPr="000325A3">
        <w:t>tables.</w:t>
      </w:r>
      <w:bookmarkEnd w:id="0"/>
      <w:r w:rsidR="000325A3" w:rsidRPr="000325A3">
        <w:t xml:space="preserve"> </w:t>
      </w:r>
      <w:proofErr w:type="spellStart"/>
      <w:r w:rsidR="000325A3" w:rsidRPr="000325A3">
        <w:t>SQLyog's</w:t>
      </w:r>
      <w:proofErr w:type="spellEnd"/>
      <w:r w:rsidR="000325A3" w:rsidRPr="000325A3">
        <w:t xml:space="preserve"> capabilities enable administrators to maintain accurate and up-to-date employee records, ensuring effective management of personnel resources within the Bibi Checker system.</w:t>
      </w:r>
      <w:r w:rsidR="000325A3" w:rsidRPr="007B18F5">
        <w:t xml:space="preserve"> </w:t>
      </w:r>
    </w:p>
    <w:p w14:paraId="4368D454" w14:textId="02A58B8C" w:rsidR="008305B2" w:rsidRPr="004F154E" w:rsidRDefault="00F201E3" w:rsidP="00EC7760">
      <w:pPr>
        <w:pStyle w:val="Head2"/>
      </w:pPr>
      <w:r>
        <w:t>Backend</w:t>
      </w:r>
    </w:p>
    <w:p w14:paraId="38E72BEE" w14:textId="5EAAA4D6" w:rsidR="008305B2" w:rsidRPr="007B18F5" w:rsidRDefault="00526FA4" w:rsidP="007B18F5">
      <w:pPr>
        <w:pStyle w:val="Para"/>
      </w:pPr>
      <w:r>
        <w:t>(</w:t>
      </w:r>
      <w:proofErr w:type="spellStart"/>
      <w:r>
        <w:t>Balde</w:t>
      </w:r>
      <w:proofErr w:type="spellEnd"/>
      <w:r>
        <w:t xml:space="preserve">, </w:t>
      </w:r>
      <w:proofErr w:type="gramStart"/>
      <w:r w:rsidR="007B18F5" w:rsidRPr="007B18F5">
        <w:t>The</w:t>
      </w:r>
      <w:proofErr w:type="gramEnd"/>
      <w:r w:rsidR="007B18F5" w:rsidRPr="007B18F5">
        <w:t xml:space="preserve"> backend login feature of the Bibi Checker, a web-based image processing system for entrance examination checking, plays a critical role in ensuring secure access and management of the system. This feature operates through a login page where authorized users enter their credentials (username and password) for authentication. The system verifies these credentials against a secure database, employing encryption protocols to protect sensitive information during transmission and storage. Once authenticated, users are granted access based on predefined roles, such as administrators, examiners, or support staff, each with specific permissions tailored to their responsibilities. Session management is implemented to maintain authenticated sessions and automatically expire inactive sessions, enhancing security. Additionally, measures like password management and brute force protection are in place to further secure user accounts and prevent unauthorized access attempts. Overall, the backend login feature contributes to the system's robust security posture, ensuring that only authorized personnel can access and manage the examination checking functionalities while maintaining the integrity and confidentiality of the examination data.</w:t>
      </w:r>
      <w:r>
        <w:t>)</w:t>
      </w:r>
    </w:p>
    <w:p w14:paraId="178D0A80" w14:textId="04FFF48A" w:rsidR="008305B2" w:rsidRPr="004F154E" w:rsidRDefault="00CF3C5F" w:rsidP="00CF3C5F">
      <w:pPr>
        <w:pStyle w:val="Head3"/>
        <w:rPr>
          <w:color w:val="FF0000"/>
        </w:rPr>
      </w:pPr>
      <w:r>
        <w:rPr>
          <w:color w:val="FF0000"/>
        </w:rPr>
        <w:t xml:space="preserve"> </w:t>
      </w:r>
      <w:r w:rsidR="007B18F5">
        <w:t xml:space="preserve">Web-based Backend Log in </w:t>
      </w:r>
      <w:r w:rsidRPr="00CF3C5F">
        <w:t>Feature</w:t>
      </w:r>
    </w:p>
    <w:p w14:paraId="045DA799" w14:textId="40BC9934" w:rsidR="00CA5ABF" w:rsidRDefault="00526FA4" w:rsidP="007B18F5">
      <w:pPr>
        <w:pStyle w:val="PostHeadPara"/>
      </w:pPr>
      <w:r>
        <w:t xml:space="preserve">(Sarte, </w:t>
      </w:r>
      <w:proofErr w:type="gramStart"/>
      <w:r w:rsidR="00CA5ABF" w:rsidRPr="00CA5ABF">
        <w:t>This</w:t>
      </w:r>
      <w:proofErr w:type="gramEnd"/>
      <w:r w:rsidR="00CA5ABF" w:rsidRPr="00CA5ABF">
        <w:t xml:space="preserve"> code snippet showcases an Express API router (</w:t>
      </w:r>
      <w:proofErr w:type="spellStart"/>
      <w:r w:rsidR="00CA5ABF" w:rsidRPr="00CA5ABF">
        <w:t>api</w:t>
      </w:r>
      <w:proofErr w:type="spellEnd"/>
      <w:r w:rsidR="00CA5ABF" w:rsidRPr="00CA5ABF">
        <w:t xml:space="preserve">) that implements user authentication and employee management functionalities using Node.js and </w:t>
      </w:r>
      <w:proofErr w:type="spellStart"/>
      <w:r w:rsidR="00CA5ABF" w:rsidRPr="00CA5ABF">
        <w:t>Sequelize</w:t>
      </w:r>
      <w:proofErr w:type="spellEnd"/>
      <w:r w:rsidR="00CA5ABF" w:rsidRPr="00CA5ABF">
        <w:t xml:space="preserve"> for database interactions. The API includes endpoints for user login, token verification, and adding new employees, integrating JWT token validation and stored procedure calls for database operations.</w:t>
      </w:r>
    </w:p>
    <w:p w14:paraId="11B6EA68" w14:textId="32265A29" w:rsidR="00CF3C5F" w:rsidRPr="00CF3C5F" w:rsidRDefault="00CF3C5F" w:rsidP="007B18F5">
      <w:pPr>
        <w:pStyle w:val="PostHeadPara"/>
      </w:pPr>
      <w:r w:rsidRPr="00CF3C5F">
        <w:t>const express = require("express");</w:t>
      </w:r>
    </w:p>
    <w:p w14:paraId="314B4411" w14:textId="77777777" w:rsidR="00CF3C5F" w:rsidRPr="00CF3C5F" w:rsidRDefault="00CF3C5F" w:rsidP="007B18F5">
      <w:pPr>
        <w:pStyle w:val="PostHeadPara"/>
      </w:pPr>
      <w:r w:rsidRPr="00CF3C5F">
        <w:t xml:space="preserve">const </w:t>
      </w:r>
      <w:proofErr w:type="spellStart"/>
      <w:r w:rsidRPr="00CF3C5F">
        <w:t>api</w:t>
      </w:r>
      <w:proofErr w:type="spellEnd"/>
      <w:r w:rsidRPr="00CF3C5F">
        <w:t xml:space="preserve"> = </w:t>
      </w:r>
      <w:proofErr w:type="spellStart"/>
      <w:proofErr w:type="gramStart"/>
      <w:r w:rsidRPr="00CF3C5F">
        <w:t>express.Router</w:t>
      </w:r>
      <w:proofErr w:type="spellEnd"/>
      <w:proofErr w:type="gramEnd"/>
      <w:r w:rsidRPr="00CF3C5F">
        <w:t>();</w:t>
      </w:r>
    </w:p>
    <w:p w14:paraId="2F7F0111" w14:textId="77777777" w:rsidR="00CF3C5F" w:rsidRPr="00CF3C5F" w:rsidRDefault="00CF3C5F" w:rsidP="007B18F5">
      <w:pPr>
        <w:pStyle w:val="PostHeadPara"/>
      </w:pPr>
      <w:r w:rsidRPr="00CF3C5F">
        <w:t xml:space="preserve">const </w:t>
      </w:r>
      <w:proofErr w:type="spellStart"/>
      <w:r w:rsidRPr="00CF3C5F">
        <w:t>db</w:t>
      </w:r>
      <w:proofErr w:type="spellEnd"/>
      <w:r w:rsidRPr="00CF3C5F">
        <w:t xml:space="preserve"> = </w:t>
      </w:r>
      <w:proofErr w:type="gramStart"/>
      <w:r w:rsidRPr="00CF3C5F">
        <w:t>require(</w:t>
      </w:r>
      <w:proofErr w:type="gramEnd"/>
      <w:r w:rsidRPr="00CF3C5F">
        <w:t>"../database/config");</w:t>
      </w:r>
    </w:p>
    <w:p w14:paraId="3658A831" w14:textId="77777777" w:rsidR="00CF3C5F" w:rsidRPr="00CF3C5F" w:rsidRDefault="00CF3C5F" w:rsidP="007B18F5">
      <w:pPr>
        <w:pStyle w:val="PostHeadPara"/>
      </w:pPr>
      <w:r w:rsidRPr="00CF3C5F">
        <w:t xml:space="preserve">const </w:t>
      </w:r>
      <w:proofErr w:type="spellStart"/>
      <w:r w:rsidRPr="00CF3C5F">
        <w:t>jwt</w:t>
      </w:r>
      <w:proofErr w:type="spellEnd"/>
      <w:r w:rsidRPr="00CF3C5F">
        <w:t xml:space="preserve"> = require("</w:t>
      </w:r>
      <w:proofErr w:type="spellStart"/>
      <w:r w:rsidRPr="00CF3C5F">
        <w:t>jsonwebtoken</w:t>
      </w:r>
      <w:proofErr w:type="spellEnd"/>
      <w:r w:rsidRPr="00CF3C5F">
        <w:t>");</w:t>
      </w:r>
    </w:p>
    <w:p w14:paraId="0239306D" w14:textId="77777777" w:rsidR="00CF3C5F" w:rsidRPr="007032EC" w:rsidRDefault="00CF3C5F" w:rsidP="007032EC"/>
    <w:p w14:paraId="67038A28" w14:textId="77777777" w:rsidR="00CF3C5F" w:rsidRPr="00CF3C5F" w:rsidRDefault="00CF3C5F" w:rsidP="007B18F5">
      <w:pPr>
        <w:pStyle w:val="PostHeadPara"/>
      </w:pPr>
      <w:proofErr w:type="spellStart"/>
      <w:proofErr w:type="gramStart"/>
      <w:r w:rsidRPr="00CF3C5F">
        <w:t>api.post</w:t>
      </w:r>
      <w:proofErr w:type="spellEnd"/>
      <w:r w:rsidRPr="00CF3C5F">
        <w:t>(</w:t>
      </w:r>
      <w:proofErr w:type="gramEnd"/>
      <w:r w:rsidRPr="00CF3C5F">
        <w:t>"/login", (req, res) =&gt; {</w:t>
      </w:r>
    </w:p>
    <w:p w14:paraId="0DD80218" w14:textId="77777777" w:rsidR="00CF3C5F" w:rsidRPr="00CF3C5F" w:rsidRDefault="00CF3C5F" w:rsidP="007B18F5">
      <w:pPr>
        <w:pStyle w:val="PostHeadPara"/>
      </w:pPr>
      <w:r w:rsidRPr="00CF3C5F">
        <w:t xml:space="preserve">  </w:t>
      </w:r>
      <w:proofErr w:type="spellStart"/>
      <w:proofErr w:type="gramStart"/>
      <w:r w:rsidRPr="00CF3C5F">
        <w:t>db.sequelize</w:t>
      </w:r>
      <w:proofErr w:type="spellEnd"/>
      <w:proofErr w:type="gramEnd"/>
    </w:p>
    <w:p w14:paraId="32D509DE" w14:textId="77777777" w:rsidR="00CF3C5F" w:rsidRPr="00CF3C5F" w:rsidRDefault="00CF3C5F" w:rsidP="007B18F5">
      <w:pPr>
        <w:pStyle w:val="PostHeadPara"/>
      </w:pPr>
      <w:r w:rsidRPr="00CF3C5F">
        <w:t xml:space="preserve">    </w:t>
      </w:r>
      <w:proofErr w:type="gramStart"/>
      <w:r w:rsidRPr="00CF3C5F">
        <w:t>.query</w:t>
      </w:r>
      <w:proofErr w:type="gramEnd"/>
      <w:r w:rsidRPr="00CF3C5F">
        <w:t xml:space="preserve">("CALL </w:t>
      </w:r>
      <w:proofErr w:type="spellStart"/>
      <w:r w:rsidRPr="00CF3C5F">
        <w:t>sp_users_login</w:t>
      </w:r>
      <w:proofErr w:type="spellEnd"/>
      <w:r w:rsidRPr="00CF3C5F">
        <w:t>(:username, :password)", {</w:t>
      </w:r>
    </w:p>
    <w:p w14:paraId="31E85780" w14:textId="77777777" w:rsidR="00CF3C5F" w:rsidRPr="00CF3C5F" w:rsidRDefault="00CF3C5F" w:rsidP="007B18F5">
      <w:pPr>
        <w:pStyle w:val="PostHeadPara"/>
      </w:pPr>
      <w:r w:rsidRPr="00CF3C5F">
        <w:lastRenderedPageBreak/>
        <w:t xml:space="preserve">      type: </w:t>
      </w:r>
      <w:proofErr w:type="spellStart"/>
      <w:proofErr w:type="gramStart"/>
      <w:r w:rsidRPr="00CF3C5F">
        <w:t>db.sequelize</w:t>
      </w:r>
      <w:proofErr w:type="gramEnd"/>
      <w:r w:rsidRPr="00CF3C5F">
        <w:t>.QueryTypes.SELECT</w:t>
      </w:r>
      <w:proofErr w:type="spellEnd"/>
      <w:r w:rsidRPr="00CF3C5F">
        <w:t>,</w:t>
      </w:r>
    </w:p>
    <w:p w14:paraId="397198C6" w14:textId="77777777" w:rsidR="00CF3C5F" w:rsidRPr="00CF3C5F" w:rsidRDefault="00CF3C5F" w:rsidP="007B18F5">
      <w:pPr>
        <w:pStyle w:val="PostHeadPara"/>
      </w:pPr>
      <w:r w:rsidRPr="00CF3C5F">
        <w:t xml:space="preserve">      replacements: {</w:t>
      </w:r>
    </w:p>
    <w:p w14:paraId="55FEC483" w14:textId="77777777" w:rsidR="00CF3C5F" w:rsidRPr="00CF3C5F" w:rsidRDefault="00CF3C5F" w:rsidP="007B18F5">
      <w:pPr>
        <w:pStyle w:val="PostHeadPara"/>
      </w:pPr>
      <w:r w:rsidRPr="00CF3C5F">
        <w:t xml:space="preserve">        username: </w:t>
      </w:r>
      <w:proofErr w:type="spellStart"/>
      <w:proofErr w:type="gramStart"/>
      <w:r w:rsidRPr="00CF3C5F">
        <w:t>req.body</w:t>
      </w:r>
      <w:proofErr w:type="gramEnd"/>
      <w:r w:rsidRPr="00CF3C5F">
        <w:t>.username</w:t>
      </w:r>
      <w:proofErr w:type="spellEnd"/>
      <w:r w:rsidRPr="00CF3C5F">
        <w:t>,</w:t>
      </w:r>
    </w:p>
    <w:p w14:paraId="29C5B49A" w14:textId="77777777" w:rsidR="00CF3C5F" w:rsidRPr="00CF3C5F" w:rsidRDefault="00CF3C5F" w:rsidP="007B18F5">
      <w:pPr>
        <w:pStyle w:val="PostHeadPara"/>
      </w:pPr>
      <w:r w:rsidRPr="00CF3C5F">
        <w:t xml:space="preserve">        password: </w:t>
      </w:r>
      <w:proofErr w:type="spellStart"/>
      <w:proofErr w:type="gramStart"/>
      <w:r w:rsidRPr="00CF3C5F">
        <w:t>req.body</w:t>
      </w:r>
      <w:proofErr w:type="gramEnd"/>
      <w:r w:rsidRPr="00CF3C5F">
        <w:t>.password</w:t>
      </w:r>
      <w:proofErr w:type="spellEnd"/>
      <w:r w:rsidRPr="00CF3C5F">
        <w:t>,</w:t>
      </w:r>
    </w:p>
    <w:p w14:paraId="20AE37B6" w14:textId="77777777" w:rsidR="00CF3C5F" w:rsidRPr="00CF3C5F" w:rsidRDefault="00CF3C5F" w:rsidP="007B18F5">
      <w:pPr>
        <w:pStyle w:val="PostHeadPara"/>
      </w:pPr>
      <w:r w:rsidRPr="00CF3C5F">
        <w:t xml:space="preserve">      },</w:t>
      </w:r>
    </w:p>
    <w:p w14:paraId="569C0AB2" w14:textId="77777777" w:rsidR="00CF3C5F" w:rsidRPr="00CF3C5F" w:rsidRDefault="00CF3C5F" w:rsidP="007B18F5">
      <w:pPr>
        <w:pStyle w:val="PostHeadPara"/>
      </w:pPr>
      <w:r w:rsidRPr="00CF3C5F">
        <w:t xml:space="preserve">    })</w:t>
      </w:r>
    </w:p>
    <w:p w14:paraId="3B5336BD" w14:textId="77777777" w:rsidR="00CF3C5F" w:rsidRPr="00CF3C5F" w:rsidRDefault="00CF3C5F" w:rsidP="007B18F5">
      <w:pPr>
        <w:pStyle w:val="PostHeadPara"/>
      </w:pPr>
      <w:r w:rsidRPr="00CF3C5F">
        <w:t xml:space="preserve">    </w:t>
      </w:r>
      <w:proofErr w:type="gramStart"/>
      <w:r w:rsidRPr="00CF3C5F">
        <w:t>.then</w:t>
      </w:r>
      <w:proofErr w:type="gramEnd"/>
      <w:r w:rsidRPr="00CF3C5F">
        <w:t>((data) =&gt; {</w:t>
      </w:r>
    </w:p>
    <w:p w14:paraId="0267D5F8" w14:textId="77777777" w:rsidR="00CF3C5F" w:rsidRPr="00CF3C5F" w:rsidRDefault="00CF3C5F" w:rsidP="007B18F5">
      <w:pPr>
        <w:pStyle w:val="PostHeadPara"/>
      </w:pPr>
      <w:r w:rsidRPr="00CF3C5F">
        <w:t xml:space="preserve">      const </w:t>
      </w:r>
      <w:proofErr w:type="spellStart"/>
      <w:r w:rsidRPr="00CF3C5F">
        <w:t>data_ret</w:t>
      </w:r>
      <w:proofErr w:type="spellEnd"/>
      <w:r w:rsidRPr="00CF3C5F">
        <w:t xml:space="preserve"> = </w:t>
      </w:r>
      <w:proofErr w:type="spellStart"/>
      <w:proofErr w:type="gramStart"/>
      <w:r w:rsidRPr="00CF3C5F">
        <w:t>db.MultiQueryResult</w:t>
      </w:r>
      <w:proofErr w:type="spellEnd"/>
      <w:proofErr w:type="gramEnd"/>
      <w:r w:rsidRPr="00CF3C5F">
        <w:t>(data);</w:t>
      </w:r>
    </w:p>
    <w:p w14:paraId="64882E62" w14:textId="77777777" w:rsidR="00CF3C5F" w:rsidRPr="00CF3C5F" w:rsidRDefault="00CF3C5F" w:rsidP="007B18F5">
      <w:pPr>
        <w:pStyle w:val="PostHeadPara"/>
      </w:pPr>
      <w:r w:rsidRPr="00CF3C5F">
        <w:t xml:space="preserve">      const </w:t>
      </w:r>
      <w:proofErr w:type="spellStart"/>
      <w:r w:rsidRPr="00CF3C5F">
        <w:t>userDetails</w:t>
      </w:r>
      <w:proofErr w:type="spellEnd"/>
      <w:r w:rsidRPr="00CF3C5F">
        <w:t xml:space="preserve"> = [data_</w:t>
      </w:r>
      <w:proofErr w:type="gramStart"/>
      <w:r w:rsidRPr="00CF3C5F">
        <w:t>ret.result</w:t>
      </w:r>
      <w:proofErr w:type="gramEnd"/>
      <w:r w:rsidRPr="00CF3C5F">
        <w:t>0[0]]; // Wrap the user details in an array</w:t>
      </w:r>
    </w:p>
    <w:p w14:paraId="576854A6" w14:textId="77777777" w:rsidR="00CF3C5F" w:rsidRPr="00CF3C5F" w:rsidRDefault="00CF3C5F" w:rsidP="007B18F5">
      <w:pPr>
        <w:pStyle w:val="PostHeadPara"/>
      </w:pPr>
      <w:r w:rsidRPr="00CF3C5F">
        <w:t xml:space="preserve">    })</w:t>
      </w:r>
    </w:p>
    <w:p w14:paraId="58843620" w14:textId="77777777" w:rsidR="00CF3C5F" w:rsidRPr="00CF3C5F" w:rsidRDefault="00CF3C5F" w:rsidP="007B18F5">
      <w:pPr>
        <w:pStyle w:val="PostHeadPara"/>
      </w:pPr>
      <w:r w:rsidRPr="00CF3C5F">
        <w:t xml:space="preserve">    </w:t>
      </w:r>
      <w:proofErr w:type="gramStart"/>
      <w:r w:rsidRPr="00CF3C5F">
        <w:t>.catch</w:t>
      </w:r>
      <w:proofErr w:type="gramEnd"/>
      <w:r w:rsidRPr="00CF3C5F">
        <w:t>((err) =&gt; {</w:t>
      </w:r>
    </w:p>
    <w:p w14:paraId="631D50F3"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 error: true, message: "No data found" });</w:t>
      </w:r>
    </w:p>
    <w:p w14:paraId="76B7669F" w14:textId="77777777" w:rsidR="00CF3C5F" w:rsidRPr="00CF3C5F" w:rsidRDefault="00CF3C5F" w:rsidP="007B18F5">
      <w:pPr>
        <w:pStyle w:val="PostHeadPara"/>
      </w:pPr>
      <w:r w:rsidRPr="00CF3C5F">
        <w:t xml:space="preserve">    });</w:t>
      </w:r>
    </w:p>
    <w:p w14:paraId="74E8D4A0" w14:textId="77777777" w:rsidR="00CF3C5F" w:rsidRPr="00CF3C5F" w:rsidRDefault="00CF3C5F" w:rsidP="007B18F5">
      <w:pPr>
        <w:pStyle w:val="PostHeadPara"/>
      </w:pPr>
      <w:r w:rsidRPr="00CF3C5F">
        <w:t>});</w:t>
      </w:r>
    </w:p>
    <w:p w14:paraId="2331E980" w14:textId="77777777" w:rsidR="00CF3C5F" w:rsidRPr="007032EC" w:rsidRDefault="00CF3C5F" w:rsidP="007032EC"/>
    <w:p w14:paraId="4CD79237" w14:textId="77777777" w:rsidR="00CF3C5F" w:rsidRPr="00CF3C5F" w:rsidRDefault="00CF3C5F" w:rsidP="007B18F5">
      <w:pPr>
        <w:pStyle w:val="PostHeadPara"/>
      </w:pPr>
      <w:proofErr w:type="spellStart"/>
      <w:proofErr w:type="gramStart"/>
      <w:r w:rsidRPr="00CF3C5F">
        <w:t>api.post</w:t>
      </w:r>
      <w:proofErr w:type="spellEnd"/>
      <w:r w:rsidRPr="00CF3C5F">
        <w:t>(</w:t>
      </w:r>
      <w:proofErr w:type="gramEnd"/>
      <w:r w:rsidRPr="00CF3C5F">
        <w:t>"/verify-token", (req, res) =&gt; {</w:t>
      </w:r>
    </w:p>
    <w:p w14:paraId="05112319" w14:textId="77777777" w:rsidR="00CF3C5F" w:rsidRPr="00CF3C5F" w:rsidRDefault="00CF3C5F" w:rsidP="007B18F5">
      <w:pPr>
        <w:pStyle w:val="PostHeadPara"/>
      </w:pPr>
      <w:r w:rsidRPr="00CF3C5F">
        <w:t xml:space="preserve">  const </w:t>
      </w:r>
      <w:proofErr w:type="spellStart"/>
      <w:r w:rsidRPr="00CF3C5F">
        <w:t>authorizationHeader</w:t>
      </w:r>
      <w:proofErr w:type="spellEnd"/>
      <w:r w:rsidRPr="00CF3C5F">
        <w:t xml:space="preserve"> = </w:t>
      </w:r>
      <w:proofErr w:type="spellStart"/>
      <w:proofErr w:type="gramStart"/>
      <w:r w:rsidRPr="00CF3C5F">
        <w:t>req.headers</w:t>
      </w:r>
      <w:proofErr w:type="gramEnd"/>
      <w:r w:rsidRPr="00CF3C5F">
        <w:t>.authorization</w:t>
      </w:r>
      <w:proofErr w:type="spellEnd"/>
      <w:r w:rsidRPr="00CF3C5F">
        <w:t>;</w:t>
      </w:r>
    </w:p>
    <w:p w14:paraId="7D7C24C2" w14:textId="77777777" w:rsidR="00CF3C5F" w:rsidRPr="007032EC" w:rsidRDefault="00CF3C5F" w:rsidP="007032EC"/>
    <w:p w14:paraId="1E9B2CE6" w14:textId="77777777" w:rsidR="00CF3C5F" w:rsidRPr="00CF3C5F" w:rsidRDefault="00CF3C5F" w:rsidP="007B18F5">
      <w:pPr>
        <w:pStyle w:val="PostHeadPara"/>
      </w:pPr>
      <w:r w:rsidRPr="00CF3C5F">
        <w:t xml:space="preserve">  if </w:t>
      </w:r>
      <w:proofErr w:type="gramStart"/>
      <w:r w:rsidRPr="00CF3C5F">
        <w:t>(!</w:t>
      </w:r>
      <w:proofErr w:type="spellStart"/>
      <w:r w:rsidRPr="00CF3C5F">
        <w:t>authorizationHeader</w:t>
      </w:r>
      <w:proofErr w:type="spellEnd"/>
      <w:proofErr w:type="gramEnd"/>
      <w:r w:rsidRPr="00CF3C5F">
        <w:t xml:space="preserve"> || !</w:t>
      </w:r>
      <w:proofErr w:type="spellStart"/>
      <w:r w:rsidRPr="00CF3C5F">
        <w:t>authorizationHeader.startsWith</w:t>
      </w:r>
      <w:proofErr w:type="spellEnd"/>
      <w:r w:rsidRPr="00CF3C5F">
        <w:t>("Bearer ")) {</w:t>
      </w:r>
    </w:p>
    <w:p w14:paraId="4216484C" w14:textId="77777777" w:rsidR="00CF3C5F" w:rsidRPr="00CF3C5F" w:rsidRDefault="00CF3C5F" w:rsidP="007B18F5">
      <w:pPr>
        <w:pStyle w:val="PostHeadPara"/>
      </w:pPr>
      <w:r w:rsidRPr="00CF3C5F">
        <w:t xml:space="preserve">    </w:t>
      </w:r>
      <w:proofErr w:type="spellStart"/>
      <w:proofErr w:type="gramStart"/>
      <w:r w:rsidRPr="00CF3C5F">
        <w:t>res.json</w:t>
      </w:r>
      <w:proofErr w:type="spellEnd"/>
      <w:proofErr w:type="gramEnd"/>
      <w:r w:rsidRPr="00CF3C5F">
        <w:t>({ error: true, message: "Invalid token" });</w:t>
      </w:r>
    </w:p>
    <w:p w14:paraId="6BE07628" w14:textId="77777777" w:rsidR="00CF3C5F" w:rsidRPr="00CF3C5F" w:rsidRDefault="00CF3C5F" w:rsidP="007B18F5">
      <w:pPr>
        <w:pStyle w:val="PostHeadPara"/>
      </w:pPr>
      <w:r w:rsidRPr="00CF3C5F">
        <w:t xml:space="preserve">    return;</w:t>
      </w:r>
    </w:p>
    <w:p w14:paraId="1D21C19D" w14:textId="77777777" w:rsidR="00CF3C5F" w:rsidRPr="00CF3C5F" w:rsidRDefault="00CF3C5F" w:rsidP="007B18F5">
      <w:pPr>
        <w:pStyle w:val="PostHeadPara"/>
      </w:pPr>
      <w:r w:rsidRPr="00CF3C5F">
        <w:t xml:space="preserve">  }</w:t>
      </w:r>
    </w:p>
    <w:p w14:paraId="330D58DC" w14:textId="77777777" w:rsidR="00CF3C5F" w:rsidRPr="007032EC" w:rsidRDefault="00CF3C5F" w:rsidP="007032EC"/>
    <w:p w14:paraId="2216CBF0" w14:textId="77777777" w:rsidR="00CF3C5F" w:rsidRPr="00CF3C5F" w:rsidRDefault="00CF3C5F" w:rsidP="007B18F5">
      <w:pPr>
        <w:pStyle w:val="PostHeadPara"/>
      </w:pPr>
      <w:r w:rsidRPr="00CF3C5F">
        <w:t xml:space="preserve">  const token = </w:t>
      </w:r>
      <w:proofErr w:type="spellStart"/>
      <w:r w:rsidRPr="00CF3C5F">
        <w:t>authorizationHeader.substring</w:t>
      </w:r>
      <w:proofErr w:type="spellEnd"/>
      <w:r w:rsidRPr="00CF3C5F">
        <w:t>(7</w:t>
      </w:r>
      <w:proofErr w:type="gramStart"/>
      <w:r w:rsidRPr="00CF3C5F">
        <w:t>);</w:t>
      </w:r>
      <w:proofErr w:type="gramEnd"/>
    </w:p>
    <w:p w14:paraId="5F9A6BC2" w14:textId="77777777" w:rsidR="00CF3C5F" w:rsidRPr="007032EC" w:rsidRDefault="00CF3C5F" w:rsidP="007032EC"/>
    <w:p w14:paraId="4224ECCF" w14:textId="77777777" w:rsidR="00CF3C5F" w:rsidRPr="00CF3C5F" w:rsidRDefault="00CF3C5F" w:rsidP="007B18F5">
      <w:pPr>
        <w:pStyle w:val="PostHeadPara"/>
      </w:pPr>
      <w:r w:rsidRPr="00CF3C5F">
        <w:t xml:space="preserve">  </w:t>
      </w:r>
      <w:proofErr w:type="spellStart"/>
      <w:proofErr w:type="gramStart"/>
      <w:r w:rsidRPr="00CF3C5F">
        <w:t>jwt.verify</w:t>
      </w:r>
      <w:proofErr w:type="spellEnd"/>
      <w:proofErr w:type="gramEnd"/>
      <w:r w:rsidRPr="00CF3C5F">
        <w:t xml:space="preserve">(token, </w:t>
      </w:r>
      <w:proofErr w:type="spellStart"/>
      <w:r w:rsidRPr="00CF3C5F">
        <w:t>process.env.PUBLICVAPIDKEY</w:t>
      </w:r>
      <w:proofErr w:type="spellEnd"/>
      <w:r w:rsidRPr="00CF3C5F">
        <w:t>, (err, decoded) =&gt; {</w:t>
      </w:r>
    </w:p>
    <w:p w14:paraId="1D9D9A4B" w14:textId="77777777" w:rsidR="00CF3C5F" w:rsidRPr="00CF3C5F" w:rsidRDefault="00CF3C5F" w:rsidP="007B18F5">
      <w:pPr>
        <w:pStyle w:val="PostHeadPara"/>
      </w:pPr>
      <w:r w:rsidRPr="00CF3C5F">
        <w:t xml:space="preserve">    if (err) {</w:t>
      </w:r>
    </w:p>
    <w:p w14:paraId="4234E199" w14:textId="77777777" w:rsidR="00CF3C5F" w:rsidRPr="00CF3C5F" w:rsidRDefault="00CF3C5F" w:rsidP="007B18F5">
      <w:pPr>
        <w:pStyle w:val="PostHeadPara"/>
      </w:pPr>
      <w:r w:rsidRPr="00CF3C5F">
        <w:t xml:space="preserve">      </w:t>
      </w:r>
      <w:proofErr w:type="spellStart"/>
      <w:proofErr w:type="gramStart"/>
      <w:r w:rsidRPr="00CF3C5F">
        <w:t>res.json</w:t>
      </w:r>
      <w:proofErr w:type="spellEnd"/>
      <w:proofErr w:type="gramEnd"/>
      <w:r w:rsidRPr="00CF3C5F">
        <w:t>({ error: true, message: "Invalid token" });</w:t>
      </w:r>
    </w:p>
    <w:p w14:paraId="01BF86D3" w14:textId="77777777" w:rsidR="00CF3C5F" w:rsidRPr="00CF3C5F" w:rsidRDefault="00CF3C5F" w:rsidP="007B18F5">
      <w:pPr>
        <w:pStyle w:val="PostHeadPara"/>
      </w:pPr>
      <w:r w:rsidRPr="00CF3C5F">
        <w:t xml:space="preserve">    } else {</w:t>
      </w:r>
    </w:p>
    <w:p w14:paraId="2BA3F0C5" w14:textId="77777777" w:rsidR="00CF3C5F" w:rsidRPr="00CF3C5F" w:rsidRDefault="00CF3C5F" w:rsidP="007B18F5">
      <w:pPr>
        <w:pStyle w:val="PostHeadPara"/>
      </w:pPr>
      <w:r w:rsidRPr="00CF3C5F">
        <w:t xml:space="preserve">      const </w:t>
      </w:r>
      <w:proofErr w:type="spellStart"/>
      <w:r w:rsidRPr="00CF3C5F">
        <w:t>userDetails</w:t>
      </w:r>
      <w:proofErr w:type="spellEnd"/>
      <w:r w:rsidRPr="00CF3C5F">
        <w:t xml:space="preserve"> = </w:t>
      </w:r>
      <w:proofErr w:type="spellStart"/>
      <w:r w:rsidRPr="00CF3C5F">
        <w:t>decoded.data</w:t>
      </w:r>
      <w:proofErr w:type="spellEnd"/>
      <w:r w:rsidRPr="00CF3C5F">
        <w:t>;</w:t>
      </w:r>
    </w:p>
    <w:p w14:paraId="4B587E2D" w14:textId="77777777" w:rsidR="00CF3C5F" w:rsidRPr="00CF3C5F" w:rsidRDefault="00CF3C5F" w:rsidP="007B18F5">
      <w:pPr>
        <w:pStyle w:val="PostHeadPara"/>
      </w:pPr>
      <w:r w:rsidRPr="00CF3C5F">
        <w:t xml:space="preserve">      // Perform additional validation or database checks if required</w:t>
      </w:r>
    </w:p>
    <w:p w14:paraId="1CED4F34" w14:textId="77777777" w:rsidR="00CF3C5F" w:rsidRPr="00CF3C5F" w:rsidRDefault="00CF3C5F" w:rsidP="007B18F5">
      <w:pPr>
        <w:pStyle w:val="PostHeadPara"/>
      </w:pPr>
      <w:r w:rsidRPr="00CF3C5F">
        <w:t xml:space="preserve">      </w:t>
      </w:r>
      <w:proofErr w:type="spellStart"/>
      <w:proofErr w:type="gramStart"/>
      <w:r w:rsidRPr="00CF3C5F">
        <w:t>res.json</w:t>
      </w:r>
      <w:proofErr w:type="spellEnd"/>
      <w:proofErr w:type="gramEnd"/>
      <w:r w:rsidRPr="00CF3C5F">
        <w:t xml:space="preserve">({ error: false, </w:t>
      </w:r>
      <w:proofErr w:type="spellStart"/>
      <w:r w:rsidRPr="00CF3C5F">
        <w:t>userDetails</w:t>
      </w:r>
      <w:proofErr w:type="spellEnd"/>
      <w:r w:rsidRPr="00CF3C5F">
        <w:t xml:space="preserve"> });</w:t>
      </w:r>
    </w:p>
    <w:p w14:paraId="570442F9" w14:textId="77777777" w:rsidR="00CF3C5F" w:rsidRPr="00CF3C5F" w:rsidRDefault="00CF3C5F" w:rsidP="007B18F5">
      <w:pPr>
        <w:pStyle w:val="PostHeadPara"/>
      </w:pPr>
      <w:r w:rsidRPr="00CF3C5F">
        <w:t xml:space="preserve">    }</w:t>
      </w:r>
    </w:p>
    <w:p w14:paraId="598A366D" w14:textId="77777777" w:rsidR="00CF3C5F" w:rsidRPr="00CF3C5F" w:rsidRDefault="00CF3C5F" w:rsidP="007B18F5">
      <w:pPr>
        <w:pStyle w:val="PostHeadPara"/>
      </w:pPr>
      <w:r w:rsidRPr="00CF3C5F">
        <w:t xml:space="preserve">  });</w:t>
      </w:r>
    </w:p>
    <w:p w14:paraId="2656E9FC" w14:textId="77777777" w:rsidR="00CF3C5F" w:rsidRPr="00CF3C5F" w:rsidRDefault="00CF3C5F" w:rsidP="007B18F5">
      <w:pPr>
        <w:pStyle w:val="PostHeadPara"/>
      </w:pPr>
      <w:r w:rsidRPr="00CF3C5F">
        <w:t>});</w:t>
      </w:r>
    </w:p>
    <w:p w14:paraId="6F5B4215" w14:textId="77777777" w:rsidR="00CF3C5F" w:rsidRPr="007032EC" w:rsidRDefault="00CF3C5F" w:rsidP="007032EC"/>
    <w:p w14:paraId="1B032228" w14:textId="77777777" w:rsidR="00CF3C5F" w:rsidRPr="00CF3C5F" w:rsidRDefault="00CF3C5F" w:rsidP="007B18F5">
      <w:pPr>
        <w:pStyle w:val="PostHeadPara"/>
      </w:pPr>
      <w:r w:rsidRPr="00CF3C5F">
        <w:t xml:space="preserve">const </w:t>
      </w:r>
      <w:proofErr w:type="spellStart"/>
      <w:r w:rsidRPr="00CF3C5F">
        <w:t>Sequelize</w:t>
      </w:r>
      <w:proofErr w:type="spellEnd"/>
      <w:r w:rsidRPr="00CF3C5F">
        <w:t xml:space="preserve"> = require("</w:t>
      </w:r>
      <w:proofErr w:type="spellStart"/>
      <w:r w:rsidRPr="00CF3C5F">
        <w:t>sequelize</w:t>
      </w:r>
      <w:proofErr w:type="spellEnd"/>
      <w:r w:rsidRPr="00CF3C5F">
        <w:t xml:space="preserve">"); // Assuming </w:t>
      </w:r>
      <w:proofErr w:type="spellStart"/>
      <w:r w:rsidRPr="00CF3C5F">
        <w:t>Sequelize</w:t>
      </w:r>
      <w:proofErr w:type="spellEnd"/>
      <w:r w:rsidRPr="00CF3C5F">
        <w:t xml:space="preserve"> is installed</w:t>
      </w:r>
    </w:p>
    <w:p w14:paraId="62421C31" w14:textId="77777777" w:rsidR="00CF3C5F" w:rsidRPr="007032EC" w:rsidRDefault="00CF3C5F" w:rsidP="007032EC"/>
    <w:p w14:paraId="1D405E77" w14:textId="77777777" w:rsidR="00CF3C5F" w:rsidRPr="00CF3C5F" w:rsidRDefault="00CF3C5F" w:rsidP="007B18F5">
      <w:pPr>
        <w:pStyle w:val="PostHeadPara"/>
      </w:pPr>
      <w:proofErr w:type="spellStart"/>
      <w:proofErr w:type="gramStart"/>
      <w:r w:rsidRPr="00CF3C5F">
        <w:t>api.post</w:t>
      </w:r>
      <w:proofErr w:type="spellEnd"/>
      <w:r w:rsidRPr="00CF3C5F">
        <w:t>(</w:t>
      </w:r>
      <w:proofErr w:type="gramEnd"/>
      <w:r w:rsidRPr="00CF3C5F">
        <w:t>"/add", async (req, res) =&gt; {</w:t>
      </w:r>
    </w:p>
    <w:p w14:paraId="4974CCD4" w14:textId="77777777" w:rsidR="00CF3C5F" w:rsidRPr="00CF3C5F" w:rsidRDefault="00CF3C5F" w:rsidP="007B18F5">
      <w:pPr>
        <w:pStyle w:val="PostHeadPara"/>
      </w:pPr>
      <w:r w:rsidRPr="00CF3C5F">
        <w:t xml:space="preserve">  try {</w:t>
      </w:r>
    </w:p>
    <w:p w14:paraId="20E2B370" w14:textId="77777777" w:rsidR="00CF3C5F" w:rsidRPr="00CF3C5F" w:rsidRDefault="00CF3C5F" w:rsidP="007B18F5">
      <w:pPr>
        <w:pStyle w:val="PostHeadPara"/>
      </w:pPr>
      <w:r w:rsidRPr="00CF3C5F">
        <w:t xml:space="preserve">    const </w:t>
      </w:r>
      <w:proofErr w:type="gramStart"/>
      <w:r w:rsidRPr="00CF3C5F">
        <w:t xml:space="preserve">{ </w:t>
      </w:r>
      <w:proofErr w:type="spellStart"/>
      <w:r w:rsidRPr="00CF3C5F">
        <w:t>id</w:t>
      </w:r>
      <w:proofErr w:type="gramEnd"/>
      <w:r w:rsidRPr="00CF3C5F">
        <w:t>_no</w:t>
      </w:r>
      <w:proofErr w:type="spellEnd"/>
      <w:r w:rsidRPr="00CF3C5F">
        <w:t xml:space="preserve">, name, address, username, password } = </w:t>
      </w:r>
      <w:proofErr w:type="spellStart"/>
      <w:r w:rsidRPr="00CF3C5F">
        <w:t>req.body</w:t>
      </w:r>
      <w:proofErr w:type="spellEnd"/>
      <w:r w:rsidRPr="00CF3C5F">
        <w:t>;</w:t>
      </w:r>
    </w:p>
    <w:p w14:paraId="340AA209" w14:textId="77777777" w:rsidR="00CF3C5F" w:rsidRPr="007032EC" w:rsidRDefault="00CF3C5F" w:rsidP="007032EC"/>
    <w:p w14:paraId="16F6FEA6" w14:textId="77777777" w:rsidR="00CF3C5F" w:rsidRPr="00CF3C5F" w:rsidRDefault="00CF3C5F" w:rsidP="007B18F5">
      <w:pPr>
        <w:pStyle w:val="PostHeadPara"/>
      </w:pPr>
      <w:r w:rsidRPr="00CF3C5F">
        <w:t xml:space="preserve">    // Validate user input (e.g., using a validation library)</w:t>
      </w:r>
    </w:p>
    <w:p w14:paraId="1C93F5CE" w14:textId="77777777" w:rsidR="00CF3C5F" w:rsidRPr="007032EC" w:rsidRDefault="00CF3C5F" w:rsidP="007032EC"/>
    <w:p w14:paraId="7349AEF5" w14:textId="77777777" w:rsidR="00CF3C5F" w:rsidRPr="00CF3C5F" w:rsidRDefault="00CF3C5F" w:rsidP="007B18F5">
      <w:pPr>
        <w:pStyle w:val="PostHeadPara"/>
      </w:pPr>
      <w:r w:rsidRPr="00CF3C5F">
        <w:t xml:space="preserve">    // const transaction = await </w:t>
      </w:r>
      <w:proofErr w:type="spellStart"/>
      <w:proofErr w:type="gramStart"/>
      <w:r w:rsidRPr="00CF3C5F">
        <w:t>db.sequelize</w:t>
      </w:r>
      <w:proofErr w:type="gramEnd"/>
      <w:r w:rsidRPr="00CF3C5F">
        <w:t>.transaction</w:t>
      </w:r>
      <w:proofErr w:type="spellEnd"/>
      <w:r w:rsidRPr="00CF3C5F">
        <w:t>(); // Start a transaction</w:t>
      </w:r>
    </w:p>
    <w:p w14:paraId="6CC9E603" w14:textId="77777777" w:rsidR="00CF3C5F" w:rsidRPr="007032EC" w:rsidRDefault="00CF3C5F" w:rsidP="007032EC"/>
    <w:p w14:paraId="1889E86B" w14:textId="77777777" w:rsidR="00CF3C5F" w:rsidRPr="00CF3C5F" w:rsidRDefault="00CF3C5F" w:rsidP="007B18F5">
      <w:pPr>
        <w:pStyle w:val="PostHeadPara"/>
      </w:pPr>
      <w:r w:rsidRPr="00CF3C5F">
        <w:t xml:space="preserve">    try {</w:t>
      </w:r>
    </w:p>
    <w:p w14:paraId="7DA616ED" w14:textId="77777777" w:rsidR="00CF3C5F" w:rsidRPr="00CF3C5F" w:rsidRDefault="00CF3C5F" w:rsidP="007B18F5">
      <w:pPr>
        <w:pStyle w:val="PostHeadPara"/>
      </w:pPr>
      <w:r w:rsidRPr="00CF3C5F">
        <w:t xml:space="preserve">      const result = await </w:t>
      </w:r>
      <w:proofErr w:type="spellStart"/>
      <w:proofErr w:type="gramStart"/>
      <w:r w:rsidRPr="00CF3C5F">
        <w:t>db.sequelize</w:t>
      </w:r>
      <w:proofErr w:type="gramEnd"/>
      <w:r w:rsidRPr="00CF3C5F">
        <w:t>.query</w:t>
      </w:r>
      <w:proofErr w:type="spellEnd"/>
      <w:r w:rsidRPr="00CF3C5F">
        <w:t>(</w:t>
      </w:r>
    </w:p>
    <w:p w14:paraId="67CA7BEE" w14:textId="77777777" w:rsidR="00CF3C5F" w:rsidRPr="00CF3C5F" w:rsidRDefault="00CF3C5F" w:rsidP="007B18F5">
      <w:pPr>
        <w:pStyle w:val="PostHeadPara"/>
      </w:pPr>
      <w:r w:rsidRPr="00CF3C5F">
        <w:t xml:space="preserve">        "CALL </w:t>
      </w:r>
      <w:proofErr w:type="spellStart"/>
      <w:r w:rsidRPr="00CF3C5F">
        <w:t>sp_users_</w:t>
      </w:r>
      <w:proofErr w:type="gramStart"/>
      <w:r w:rsidRPr="00CF3C5F">
        <w:t>add</w:t>
      </w:r>
      <w:proofErr w:type="spellEnd"/>
      <w:r w:rsidRPr="00CF3C5F">
        <w:t>(</w:t>
      </w:r>
      <w:proofErr w:type="gramEnd"/>
      <w:r w:rsidRPr="00CF3C5F">
        <w:t>:</w:t>
      </w:r>
      <w:proofErr w:type="spellStart"/>
      <w:r w:rsidRPr="00CF3C5F">
        <w:t>id_no</w:t>
      </w:r>
      <w:proofErr w:type="spellEnd"/>
      <w:r w:rsidRPr="00CF3C5F">
        <w:t>, :name, :address, :username, :password)",</w:t>
      </w:r>
    </w:p>
    <w:p w14:paraId="5E0140C9" w14:textId="77777777" w:rsidR="00CF3C5F" w:rsidRPr="00CF3C5F" w:rsidRDefault="00CF3C5F" w:rsidP="007B18F5">
      <w:pPr>
        <w:pStyle w:val="PostHeadPara"/>
      </w:pPr>
      <w:r w:rsidRPr="00CF3C5F">
        <w:t xml:space="preserve">        {</w:t>
      </w:r>
    </w:p>
    <w:p w14:paraId="711F4B5D" w14:textId="77777777" w:rsidR="00CF3C5F" w:rsidRPr="00CF3C5F" w:rsidRDefault="00CF3C5F" w:rsidP="007B18F5">
      <w:pPr>
        <w:pStyle w:val="PostHeadPara"/>
      </w:pPr>
      <w:r w:rsidRPr="00CF3C5F">
        <w:t xml:space="preserve">          replacements: {</w:t>
      </w:r>
    </w:p>
    <w:p w14:paraId="589B21A6" w14:textId="77777777" w:rsidR="00CF3C5F" w:rsidRPr="00CF3C5F" w:rsidRDefault="00CF3C5F" w:rsidP="007B18F5">
      <w:pPr>
        <w:pStyle w:val="PostHeadPara"/>
      </w:pPr>
      <w:r w:rsidRPr="00CF3C5F">
        <w:lastRenderedPageBreak/>
        <w:t xml:space="preserve">            </w:t>
      </w:r>
      <w:proofErr w:type="spellStart"/>
      <w:r w:rsidRPr="00CF3C5F">
        <w:t>id_no</w:t>
      </w:r>
      <w:proofErr w:type="spellEnd"/>
      <w:r w:rsidRPr="00CF3C5F">
        <w:t xml:space="preserve">: </w:t>
      </w:r>
      <w:proofErr w:type="spellStart"/>
      <w:r w:rsidRPr="00CF3C5F">
        <w:t>parseInt</w:t>
      </w:r>
      <w:proofErr w:type="spellEnd"/>
      <w:r w:rsidRPr="00CF3C5F">
        <w:t>(</w:t>
      </w:r>
      <w:proofErr w:type="spellStart"/>
      <w:r w:rsidRPr="00CF3C5F">
        <w:t>id_no</w:t>
      </w:r>
      <w:proofErr w:type="spellEnd"/>
      <w:r w:rsidRPr="00CF3C5F">
        <w:t>),</w:t>
      </w:r>
    </w:p>
    <w:p w14:paraId="5266C8AD" w14:textId="77777777" w:rsidR="00CF3C5F" w:rsidRPr="00CF3C5F" w:rsidRDefault="00CF3C5F" w:rsidP="007B18F5">
      <w:pPr>
        <w:pStyle w:val="PostHeadPara"/>
      </w:pPr>
      <w:r w:rsidRPr="00CF3C5F">
        <w:t xml:space="preserve">            name,</w:t>
      </w:r>
    </w:p>
    <w:p w14:paraId="4C2D79DA" w14:textId="77777777" w:rsidR="00CF3C5F" w:rsidRPr="00CF3C5F" w:rsidRDefault="00CF3C5F" w:rsidP="007B18F5">
      <w:pPr>
        <w:pStyle w:val="PostHeadPara"/>
      </w:pPr>
      <w:r w:rsidRPr="00CF3C5F">
        <w:t xml:space="preserve">            address,</w:t>
      </w:r>
    </w:p>
    <w:p w14:paraId="07A87458" w14:textId="77777777" w:rsidR="00CF3C5F" w:rsidRPr="00CF3C5F" w:rsidRDefault="00CF3C5F" w:rsidP="007B18F5">
      <w:pPr>
        <w:pStyle w:val="PostHeadPara"/>
      </w:pPr>
      <w:r w:rsidRPr="00CF3C5F">
        <w:t xml:space="preserve">            username,</w:t>
      </w:r>
    </w:p>
    <w:p w14:paraId="648406C5" w14:textId="77777777" w:rsidR="00CF3C5F" w:rsidRPr="00CF3C5F" w:rsidRDefault="00CF3C5F" w:rsidP="007B18F5">
      <w:pPr>
        <w:pStyle w:val="PostHeadPara"/>
      </w:pPr>
      <w:r w:rsidRPr="00CF3C5F">
        <w:t xml:space="preserve">            password,</w:t>
      </w:r>
    </w:p>
    <w:p w14:paraId="38049340" w14:textId="77777777" w:rsidR="00CF3C5F" w:rsidRPr="00CF3C5F" w:rsidRDefault="00CF3C5F" w:rsidP="007B18F5">
      <w:pPr>
        <w:pStyle w:val="PostHeadPara"/>
      </w:pPr>
      <w:r w:rsidRPr="00CF3C5F">
        <w:t xml:space="preserve">          },</w:t>
      </w:r>
    </w:p>
    <w:p w14:paraId="2291D65E" w14:textId="77777777" w:rsidR="00CF3C5F" w:rsidRPr="00CF3C5F" w:rsidRDefault="00CF3C5F" w:rsidP="007B18F5">
      <w:pPr>
        <w:pStyle w:val="PostHeadPara"/>
      </w:pPr>
      <w:r w:rsidRPr="00CF3C5F">
        <w:t xml:space="preserve">          // transaction, // Pass the transaction object</w:t>
      </w:r>
    </w:p>
    <w:p w14:paraId="4FD99F00" w14:textId="77777777" w:rsidR="00CF3C5F" w:rsidRPr="00CF3C5F" w:rsidRDefault="00CF3C5F" w:rsidP="007B18F5">
      <w:pPr>
        <w:pStyle w:val="PostHeadPara"/>
      </w:pPr>
      <w:r w:rsidRPr="00CF3C5F">
        <w:t xml:space="preserve">        }</w:t>
      </w:r>
    </w:p>
    <w:p w14:paraId="6AB5AE72" w14:textId="77777777" w:rsidR="00CF3C5F" w:rsidRPr="00CF3C5F" w:rsidRDefault="00CF3C5F" w:rsidP="007B18F5">
      <w:pPr>
        <w:pStyle w:val="PostHeadPara"/>
      </w:pPr>
      <w:r w:rsidRPr="00CF3C5F">
        <w:t xml:space="preserve">      );</w:t>
      </w:r>
    </w:p>
    <w:p w14:paraId="56F23762" w14:textId="77777777" w:rsidR="00CF3C5F" w:rsidRPr="007032EC" w:rsidRDefault="00CF3C5F" w:rsidP="007032EC"/>
    <w:p w14:paraId="2543A0FD" w14:textId="77777777" w:rsidR="00CF3C5F" w:rsidRPr="00CF3C5F" w:rsidRDefault="00CF3C5F" w:rsidP="007B18F5">
      <w:pPr>
        <w:pStyle w:val="PostHeadPara"/>
      </w:pPr>
      <w:r w:rsidRPr="00CF3C5F">
        <w:t xml:space="preserve">      const ret = result[</w:t>
      </w:r>
      <w:proofErr w:type="gramStart"/>
      <w:r w:rsidRPr="00CF3C5F">
        <w:t>0][</w:t>
      </w:r>
      <w:proofErr w:type="gramEnd"/>
      <w:r w:rsidRPr="00CF3C5F">
        <w:t>"_ret"];</w:t>
      </w:r>
    </w:p>
    <w:p w14:paraId="2E83E373" w14:textId="77777777" w:rsidR="00CF3C5F" w:rsidRPr="007032EC" w:rsidRDefault="00CF3C5F" w:rsidP="007032EC"/>
    <w:p w14:paraId="14B98EF1" w14:textId="77777777" w:rsidR="00CF3C5F" w:rsidRPr="00CF3C5F" w:rsidRDefault="00CF3C5F" w:rsidP="007B18F5">
      <w:pPr>
        <w:pStyle w:val="PostHeadPara"/>
      </w:pPr>
      <w:r w:rsidRPr="00CF3C5F">
        <w:t xml:space="preserve">      if (ret === "</w:t>
      </w:r>
      <w:proofErr w:type="spellStart"/>
      <w:r w:rsidRPr="00CF3C5F">
        <w:t>no_employee_from_ismis</w:t>
      </w:r>
      <w:proofErr w:type="spellEnd"/>
      <w:r w:rsidRPr="00CF3C5F">
        <w:t>") {</w:t>
      </w:r>
    </w:p>
    <w:p w14:paraId="2DAD7710"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 error: true, message: "Employee does not exist in ISMIS." });</w:t>
      </w:r>
    </w:p>
    <w:p w14:paraId="72BD6D89" w14:textId="77777777" w:rsidR="00CF3C5F" w:rsidRPr="00CF3C5F" w:rsidRDefault="00CF3C5F" w:rsidP="007B18F5">
      <w:pPr>
        <w:pStyle w:val="PostHeadPara"/>
      </w:pPr>
      <w:r w:rsidRPr="00CF3C5F">
        <w:t xml:space="preserve">      } else if (ret === "</w:t>
      </w:r>
      <w:proofErr w:type="spellStart"/>
      <w:r w:rsidRPr="00CF3C5F">
        <w:t>employee_duplicate</w:t>
      </w:r>
      <w:proofErr w:type="spellEnd"/>
      <w:r w:rsidRPr="00CF3C5F">
        <w:t>") {</w:t>
      </w:r>
    </w:p>
    <w:p w14:paraId="682020F8"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 error: true, message: "Account already exists." });</w:t>
      </w:r>
    </w:p>
    <w:p w14:paraId="339DC234" w14:textId="77777777" w:rsidR="00CF3C5F" w:rsidRPr="00CF3C5F" w:rsidRDefault="00CF3C5F" w:rsidP="007B18F5">
      <w:pPr>
        <w:pStyle w:val="PostHeadPara"/>
      </w:pPr>
      <w:r w:rsidRPr="00CF3C5F">
        <w:t xml:space="preserve">      } else if (ret === "</w:t>
      </w:r>
      <w:proofErr w:type="spellStart"/>
      <w:r w:rsidRPr="00CF3C5F">
        <w:t>name_does_not_match</w:t>
      </w:r>
      <w:proofErr w:type="spellEnd"/>
      <w:r w:rsidRPr="00CF3C5F">
        <w:t>") {</w:t>
      </w:r>
    </w:p>
    <w:p w14:paraId="46302540"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w:t>
      </w:r>
    </w:p>
    <w:p w14:paraId="4011D25B" w14:textId="77777777" w:rsidR="00CF3C5F" w:rsidRPr="00CF3C5F" w:rsidRDefault="00CF3C5F" w:rsidP="007B18F5">
      <w:pPr>
        <w:pStyle w:val="PostHeadPara"/>
      </w:pPr>
      <w:r w:rsidRPr="00CF3C5F">
        <w:t xml:space="preserve">          error: true,</w:t>
      </w:r>
    </w:p>
    <w:p w14:paraId="06BFB931" w14:textId="77777777" w:rsidR="00CF3C5F" w:rsidRPr="00CF3C5F" w:rsidRDefault="00CF3C5F" w:rsidP="007B18F5">
      <w:pPr>
        <w:pStyle w:val="PostHeadPara"/>
      </w:pPr>
      <w:r w:rsidRPr="00CF3C5F">
        <w:t xml:space="preserve">          message:</w:t>
      </w:r>
    </w:p>
    <w:p w14:paraId="04302EE6" w14:textId="77777777" w:rsidR="00CF3C5F" w:rsidRPr="00CF3C5F" w:rsidRDefault="00CF3C5F" w:rsidP="007B18F5">
      <w:pPr>
        <w:pStyle w:val="PostHeadPara"/>
      </w:pPr>
      <w:r w:rsidRPr="00CF3C5F">
        <w:t xml:space="preserve">            "Name does not match the employee associated with the ID number.",</w:t>
      </w:r>
    </w:p>
    <w:p w14:paraId="4783D378" w14:textId="77777777" w:rsidR="00CF3C5F" w:rsidRPr="00CF3C5F" w:rsidRDefault="00CF3C5F" w:rsidP="007B18F5">
      <w:pPr>
        <w:pStyle w:val="PostHeadPara"/>
      </w:pPr>
      <w:r w:rsidRPr="00CF3C5F">
        <w:t xml:space="preserve">        });</w:t>
      </w:r>
    </w:p>
    <w:p w14:paraId="275478FD" w14:textId="77777777" w:rsidR="00CF3C5F" w:rsidRPr="00CF3C5F" w:rsidRDefault="00CF3C5F" w:rsidP="007B18F5">
      <w:pPr>
        <w:pStyle w:val="PostHeadPara"/>
      </w:pPr>
      <w:r w:rsidRPr="00CF3C5F">
        <w:t xml:space="preserve">      } else if (ret === "</w:t>
      </w:r>
      <w:proofErr w:type="spellStart"/>
      <w:r w:rsidRPr="00CF3C5F">
        <w:t>name_and_id_does_not_match</w:t>
      </w:r>
      <w:proofErr w:type="spellEnd"/>
      <w:r w:rsidRPr="00CF3C5F">
        <w:t>") {</w:t>
      </w:r>
    </w:p>
    <w:p w14:paraId="6EB245F1"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w:t>
      </w:r>
    </w:p>
    <w:p w14:paraId="48322C0E" w14:textId="77777777" w:rsidR="00CF3C5F" w:rsidRPr="00CF3C5F" w:rsidRDefault="00CF3C5F" w:rsidP="007B18F5">
      <w:pPr>
        <w:pStyle w:val="PostHeadPara"/>
      </w:pPr>
      <w:r w:rsidRPr="00CF3C5F">
        <w:t xml:space="preserve">          error: true,</w:t>
      </w:r>
    </w:p>
    <w:p w14:paraId="47D0F884" w14:textId="77777777" w:rsidR="00CF3C5F" w:rsidRPr="00CF3C5F" w:rsidRDefault="00CF3C5F" w:rsidP="007B18F5">
      <w:pPr>
        <w:pStyle w:val="PostHeadPara"/>
      </w:pPr>
      <w:r w:rsidRPr="00CF3C5F">
        <w:t xml:space="preserve">          message: "Both name and ID number do not match the employee record.",</w:t>
      </w:r>
    </w:p>
    <w:p w14:paraId="36DABB37" w14:textId="77777777" w:rsidR="00CF3C5F" w:rsidRPr="00CF3C5F" w:rsidRDefault="00CF3C5F" w:rsidP="007B18F5">
      <w:pPr>
        <w:pStyle w:val="PostHeadPara"/>
      </w:pPr>
      <w:r w:rsidRPr="00CF3C5F">
        <w:t xml:space="preserve">        });</w:t>
      </w:r>
    </w:p>
    <w:p w14:paraId="004D0FF7" w14:textId="77777777" w:rsidR="00CF3C5F" w:rsidRPr="00CF3C5F" w:rsidRDefault="00CF3C5F" w:rsidP="007B18F5">
      <w:pPr>
        <w:pStyle w:val="PostHeadPara"/>
      </w:pPr>
      <w:r w:rsidRPr="00CF3C5F">
        <w:t xml:space="preserve">      } else {</w:t>
      </w:r>
    </w:p>
    <w:p w14:paraId="276A282F"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 error: false, message: "Employee added successfully!" });</w:t>
      </w:r>
    </w:p>
    <w:p w14:paraId="2E94686C" w14:textId="77777777" w:rsidR="00CF3C5F" w:rsidRPr="00CF3C5F" w:rsidRDefault="00CF3C5F" w:rsidP="007B18F5">
      <w:pPr>
        <w:pStyle w:val="PostHeadPara"/>
      </w:pPr>
      <w:r w:rsidRPr="00CF3C5F">
        <w:t xml:space="preserve">      }</w:t>
      </w:r>
    </w:p>
    <w:p w14:paraId="0E76B4D4" w14:textId="77777777" w:rsidR="00CF3C5F" w:rsidRPr="007032EC" w:rsidRDefault="00CF3C5F" w:rsidP="007032EC"/>
    <w:p w14:paraId="7B03E854" w14:textId="77777777" w:rsidR="00CF3C5F" w:rsidRPr="00CF3C5F" w:rsidRDefault="00CF3C5F" w:rsidP="007B18F5">
      <w:pPr>
        <w:pStyle w:val="PostHeadPara"/>
      </w:pPr>
      <w:r w:rsidRPr="00CF3C5F">
        <w:t xml:space="preserve">      // await </w:t>
      </w:r>
      <w:proofErr w:type="spellStart"/>
      <w:proofErr w:type="gramStart"/>
      <w:r w:rsidRPr="00CF3C5F">
        <w:t>transaction.commit</w:t>
      </w:r>
      <w:proofErr w:type="spellEnd"/>
      <w:proofErr w:type="gramEnd"/>
      <w:r w:rsidRPr="00CF3C5F">
        <w:t>(); // Commit the transaction if successful</w:t>
      </w:r>
    </w:p>
    <w:p w14:paraId="5FF4CB03" w14:textId="77777777" w:rsidR="00CF3C5F" w:rsidRPr="00CF3C5F" w:rsidRDefault="00CF3C5F" w:rsidP="007B18F5">
      <w:pPr>
        <w:pStyle w:val="PostHeadPara"/>
      </w:pPr>
      <w:r w:rsidRPr="00CF3C5F">
        <w:t xml:space="preserve">    } catch (err) {</w:t>
      </w:r>
    </w:p>
    <w:p w14:paraId="4D1D0C87" w14:textId="77777777" w:rsidR="00CF3C5F" w:rsidRPr="00CF3C5F" w:rsidRDefault="00CF3C5F" w:rsidP="007B18F5">
      <w:pPr>
        <w:pStyle w:val="PostHeadPara"/>
      </w:pPr>
      <w:r w:rsidRPr="00CF3C5F">
        <w:t xml:space="preserve">      // await </w:t>
      </w:r>
      <w:proofErr w:type="spellStart"/>
      <w:proofErr w:type="gramStart"/>
      <w:r w:rsidRPr="00CF3C5F">
        <w:t>transaction.rollback</w:t>
      </w:r>
      <w:proofErr w:type="spellEnd"/>
      <w:proofErr w:type="gramEnd"/>
      <w:r w:rsidRPr="00CF3C5F">
        <w:t>(); // Rollback the transaction on error</w:t>
      </w:r>
    </w:p>
    <w:p w14:paraId="6E767A18" w14:textId="77777777" w:rsidR="00CF3C5F" w:rsidRPr="00CF3C5F" w:rsidRDefault="00CF3C5F" w:rsidP="007B18F5">
      <w:pPr>
        <w:pStyle w:val="PostHeadPara"/>
      </w:pPr>
      <w:r w:rsidRPr="00CF3C5F">
        <w:t xml:space="preserve">      </w:t>
      </w:r>
      <w:proofErr w:type="spellStart"/>
      <w:proofErr w:type="gramStart"/>
      <w:r w:rsidRPr="00CF3C5F">
        <w:t>console.error</w:t>
      </w:r>
      <w:proofErr w:type="spellEnd"/>
      <w:proofErr w:type="gramEnd"/>
      <w:r w:rsidRPr="00CF3C5F">
        <w:t>("Error adding employee:", err);</w:t>
      </w:r>
    </w:p>
    <w:p w14:paraId="5236EFDE"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w:t>
      </w:r>
    </w:p>
    <w:p w14:paraId="209CE8F3" w14:textId="77777777" w:rsidR="00CF3C5F" w:rsidRPr="00CF3C5F" w:rsidRDefault="00CF3C5F" w:rsidP="007B18F5">
      <w:pPr>
        <w:pStyle w:val="PostHeadPara"/>
      </w:pPr>
      <w:r w:rsidRPr="00CF3C5F">
        <w:t xml:space="preserve">        error: true,</w:t>
      </w:r>
    </w:p>
    <w:p w14:paraId="3EA168D3" w14:textId="77777777" w:rsidR="00CF3C5F" w:rsidRPr="00CF3C5F" w:rsidRDefault="00CF3C5F" w:rsidP="007B18F5">
      <w:pPr>
        <w:pStyle w:val="PostHeadPara"/>
      </w:pPr>
      <w:r w:rsidRPr="00CF3C5F">
        <w:t xml:space="preserve">        message: "An error occurred while adding the employee.",</w:t>
      </w:r>
    </w:p>
    <w:p w14:paraId="513F497B" w14:textId="77777777" w:rsidR="00CF3C5F" w:rsidRPr="00CF3C5F" w:rsidRDefault="00CF3C5F" w:rsidP="007B18F5">
      <w:pPr>
        <w:pStyle w:val="PostHeadPara"/>
      </w:pPr>
      <w:r w:rsidRPr="00CF3C5F">
        <w:t xml:space="preserve">      });</w:t>
      </w:r>
    </w:p>
    <w:p w14:paraId="03F2E3EE" w14:textId="77777777" w:rsidR="00CF3C5F" w:rsidRPr="00CF3C5F" w:rsidRDefault="00CF3C5F" w:rsidP="007B18F5">
      <w:pPr>
        <w:pStyle w:val="PostHeadPara"/>
      </w:pPr>
      <w:r w:rsidRPr="00CF3C5F">
        <w:t xml:space="preserve">    }</w:t>
      </w:r>
    </w:p>
    <w:p w14:paraId="181ED8B0" w14:textId="77777777" w:rsidR="00CF3C5F" w:rsidRPr="00CF3C5F" w:rsidRDefault="00CF3C5F" w:rsidP="007B18F5">
      <w:pPr>
        <w:pStyle w:val="PostHeadPara"/>
      </w:pPr>
      <w:r w:rsidRPr="00CF3C5F">
        <w:t xml:space="preserve">  } catch (err) {</w:t>
      </w:r>
    </w:p>
    <w:p w14:paraId="726B8664" w14:textId="77777777" w:rsidR="00CF3C5F" w:rsidRPr="00CF3C5F" w:rsidRDefault="00CF3C5F" w:rsidP="007B18F5">
      <w:pPr>
        <w:pStyle w:val="PostHeadPara"/>
      </w:pPr>
      <w:r w:rsidRPr="00CF3C5F">
        <w:t xml:space="preserve">    </w:t>
      </w:r>
      <w:proofErr w:type="spellStart"/>
      <w:proofErr w:type="gramStart"/>
      <w:r w:rsidRPr="00CF3C5F">
        <w:t>console.error</w:t>
      </w:r>
      <w:proofErr w:type="spellEnd"/>
      <w:proofErr w:type="gramEnd"/>
      <w:r w:rsidRPr="00CF3C5F">
        <w:t>("Unexpected error:", err);</w:t>
      </w:r>
    </w:p>
    <w:p w14:paraId="220F9BD9" w14:textId="77777777" w:rsidR="00CF3C5F" w:rsidRPr="00CF3C5F" w:rsidRDefault="00CF3C5F" w:rsidP="007B18F5">
      <w:pPr>
        <w:pStyle w:val="PostHeadPara"/>
      </w:pPr>
      <w:r w:rsidRPr="00CF3C5F">
        <w:t xml:space="preserve">    </w:t>
      </w:r>
      <w:proofErr w:type="spellStart"/>
      <w:proofErr w:type="gramStart"/>
      <w:r w:rsidRPr="00CF3C5F">
        <w:t>res.status</w:t>
      </w:r>
      <w:proofErr w:type="spellEnd"/>
      <w:proofErr w:type="gramEnd"/>
      <w:r w:rsidRPr="00CF3C5F">
        <w:t>(500).send({ error: true, message: "Internal server error." });</w:t>
      </w:r>
    </w:p>
    <w:p w14:paraId="4BDA8E80" w14:textId="77777777" w:rsidR="00CF3C5F" w:rsidRPr="00CF3C5F" w:rsidRDefault="00CF3C5F" w:rsidP="007B18F5">
      <w:pPr>
        <w:pStyle w:val="PostHeadPara"/>
      </w:pPr>
      <w:r w:rsidRPr="00CF3C5F">
        <w:t xml:space="preserve">  }</w:t>
      </w:r>
    </w:p>
    <w:p w14:paraId="1A99A6F5" w14:textId="77777777" w:rsidR="00CF3C5F" w:rsidRPr="00CF3C5F" w:rsidRDefault="00CF3C5F" w:rsidP="007B18F5">
      <w:pPr>
        <w:pStyle w:val="PostHeadPara"/>
      </w:pPr>
      <w:r w:rsidRPr="00CF3C5F">
        <w:t>});</w:t>
      </w:r>
    </w:p>
    <w:p w14:paraId="13A6D268" w14:textId="77777777" w:rsidR="00CF3C5F" w:rsidRPr="007032EC" w:rsidRDefault="00CF3C5F" w:rsidP="007032EC"/>
    <w:p w14:paraId="18D89D74" w14:textId="4D9BB8A5" w:rsidR="008305B2" w:rsidRPr="00CF3C5F" w:rsidRDefault="00CF3C5F" w:rsidP="007B18F5">
      <w:pPr>
        <w:pStyle w:val="PostHeadPara"/>
      </w:pPr>
      <w:proofErr w:type="spellStart"/>
      <w:proofErr w:type="gramStart"/>
      <w:r w:rsidRPr="00CF3C5F">
        <w:t>module.exports</w:t>
      </w:r>
      <w:proofErr w:type="spellEnd"/>
      <w:proofErr w:type="gramEnd"/>
      <w:r w:rsidRPr="00CF3C5F">
        <w:t xml:space="preserve"> = </w:t>
      </w:r>
      <w:proofErr w:type="spellStart"/>
      <w:r w:rsidRPr="00CF3C5F">
        <w:t>api</w:t>
      </w:r>
      <w:proofErr w:type="spellEnd"/>
      <w:r w:rsidRPr="00CF3C5F">
        <w:t>;</w:t>
      </w:r>
    </w:p>
    <w:p w14:paraId="37F2BE05" w14:textId="77777777" w:rsidR="00CA5ABF" w:rsidRPr="007032EC" w:rsidRDefault="00CA5ABF" w:rsidP="007032EC"/>
    <w:p w14:paraId="51BC32F6" w14:textId="6A075FCA" w:rsidR="00CA5ABF" w:rsidRDefault="00CA5ABF" w:rsidP="00CA5ABF">
      <w:pPr>
        <w:pStyle w:val="Para"/>
      </w:pPr>
      <w:r>
        <w:t>The API defines several HTTP POST endpoints to facilitate specific functionalities:</w:t>
      </w:r>
    </w:p>
    <w:p w14:paraId="4B17E79D" w14:textId="1F60910B" w:rsidR="00CA5ABF" w:rsidRDefault="00CA5ABF" w:rsidP="00CA5ABF">
      <w:pPr>
        <w:pStyle w:val="Para"/>
      </w:pPr>
      <w:r>
        <w:lastRenderedPageBreak/>
        <w:t xml:space="preserve">Firstly, the /login endpoint processes incoming POST requests containing user credentials (username and password). It utilizes </w:t>
      </w:r>
      <w:proofErr w:type="spellStart"/>
      <w:r>
        <w:t>Sequelize</w:t>
      </w:r>
      <w:proofErr w:type="spellEnd"/>
      <w:r>
        <w:t xml:space="preserve"> to execute a stored procedure (</w:t>
      </w:r>
      <w:proofErr w:type="spellStart"/>
      <w:r>
        <w:t>sp_users_login</w:t>
      </w:r>
      <w:proofErr w:type="spellEnd"/>
      <w:r>
        <w:t>) with the provided username and password replacements. Upon successful retrieval of user details from the database, the endpoint prepares a response with the user information.</w:t>
      </w:r>
    </w:p>
    <w:p w14:paraId="50C3EFC1" w14:textId="56A911DC" w:rsidR="00CA5ABF" w:rsidRDefault="00CA5ABF" w:rsidP="00CA5ABF">
      <w:pPr>
        <w:pStyle w:val="Para"/>
      </w:pPr>
      <w:r>
        <w:t>Secondly, the /verify-token endpoint is responsible for validating JWT tokens sent in POST requests. It extracts the token from the authorization header, decodes it using the specified public key (PUBLICVAPIDKEY), and checks its validity. If the token is valid, the endpoint responds with decoded user details; otherwise, it returns an error message indicating an invalid token.</w:t>
      </w:r>
    </w:p>
    <w:p w14:paraId="400FAD42" w14:textId="1E4E4472" w:rsidR="008305B2" w:rsidRPr="004F154E" w:rsidRDefault="00CA5ABF" w:rsidP="00CA5ABF">
      <w:pPr>
        <w:pStyle w:val="Para"/>
      </w:pPr>
      <w:r>
        <w:t>Lastly, the /add endpoint allows the addition of new employees to the system. This endpoint expects parameters (</w:t>
      </w:r>
      <w:proofErr w:type="spellStart"/>
      <w:r>
        <w:t>id_no</w:t>
      </w:r>
      <w:proofErr w:type="spellEnd"/>
      <w:r>
        <w:t>, name, address, username, password) in the request body, performs input validation using try-catch blocks, and executes a stored procedure (</w:t>
      </w:r>
      <w:proofErr w:type="spellStart"/>
      <w:r>
        <w:t>sp_users_add</w:t>
      </w:r>
      <w:proofErr w:type="spellEnd"/>
      <w:r>
        <w:t>) to insert the employee into the database. Depending on the return value (_ret) from the stored procedure, the endpoint sends an appropriate success or error response.</w:t>
      </w:r>
      <w:r w:rsidR="00526FA4">
        <w:t>)</w:t>
      </w:r>
    </w:p>
    <w:p w14:paraId="7586AADE" w14:textId="74F730FA" w:rsidR="008305B2" w:rsidRPr="00CA5ABF" w:rsidRDefault="00F201E3" w:rsidP="00EC7760">
      <w:pPr>
        <w:pStyle w:val="Head2"/>
      </w:pPr>
      <w:r w:rsidRPr="00CA5ABF">
        <w:t>Frontend</w:t>
      </w:r>
    </w:p>
    <w:p w14:paraId="4A560B7F" w14:textId="38A8CCE1" w:rsidR="008305B2" w:rsidRPr="00CA5ABF" w:rsidRDefault="00A52310" w:rsidP="007B18F5">
      <w:pPr>
        <w:pStyle w:val="PostHeadPara"/>
      </w:pPr>
      <w:r>
        <w:t xml:space="preserve">(Sagaray, </w:t>
      </w:r>
      <w:proofErr w:type="gramStart"/>
      <w:r w:rsidRPr="00A52310">
        <w:t>The</w:t>
      </w:r>
      <w:proofErr w:type="gramEnd"/>
      <w:r w:rsidRPr="00A52310">
        <w:t xml:space="preserve"> frontend of Bibi Checker, a web-based image processing system for entrance examination checking, provides a user-friendly interface facilitating image upload and processing, authentication, and result display. It features intuitive elements like forms and visual displays for easy navigation and operation. Users can upload answer sheets directly through the browser, initiating ima</w:t>
      </w:r>
      <w:r w:rsidR="00B52244">
        <w:t>ge processing algorithms like OC</w:t>
      </w:r>
      <w:r w:rsidRPr="00A52310">
        <w:t>R or handwriting recognition. The frontend displays examination outcomes, including graded answers and statistical analyses. It incorporates user authentication and responsive design for accessibility across devices, with interactive features like drag-and-drop uploads and real-time updates. Integration with the backend ensures data consistency and reliability, optimizing educational assessment tasks within the Bibi Checker system.</w:t>
      </w:r>
      <w:r>
        <w:t>)</w:t>
      </w:r>
    </w:p>
    <w:p w14:paraId="4A256521" w14:textId="61DD1F54" w:rsidR="008305B2" w:rsidRPr="00EC7760" w:rsidRDefault="00EC7760" w:rsidP="00EC7760">
      <w:pPr>
        <w:pStyle w:val="Head3"/>
        <w:rPr>
          <w:color w:val="FF0000"/>
        </w:rPr>
      </w:pPr>
      <w:r>
        <w:t xml:space="preserve"> </w:t>
      </w:r>
      <w:r w:rsidR="00CA5ABF" w:rsidRPr="00EC7760">
        <w:t>Web based Frontend Log in Feature</w:t>
      </w:r>
    </w:p>
    <w:p w14:paraId="505DC61D" w14:textId="737D4682" w:rsidR="000849C8" w:rsidRDefault="00526FA4" w:rsidP="007B18F5">
      <w:pPr>
        <w:pStyle w:val="PostHeadPara"/>
      </w:pPr>
      <w:r>
        <w:t xml:space="preserve">(Sagaray, </w:t>
      </w:r>
      <w:proofErr w:type="gramStart"/>
      <w:r w:rsidR="00CA5ABF">
        <w:t>The</w:t>
      </w:r>
      <w:proofErr w:type="gramEnd"/>
      <w:r w:rsidR="00CA5ABF">
        <w:t xml:space="preserve"> </w:t>
      </w:r>
      <w:r w:rsidR="00CA5ABF" w:rsidRPr="00CA5ABF">
        <w:t>frontend login feature of Bibi Checker is the user-facing component that allows individuals to securely access the system using their credentials. This feature is crucial for authenticating users and controlling access to the examination checking functionalities.</w:t>
      </w:r>
      <w:r>
        <w:t>)</w:t>
      </w:r>
    </w:p>
    <w:p w14:paraId="0A043295" w14:textId="77777777" w:rsidR="00A52310" w:rsidRDefault="00A52310" w:rsidP="00A52310">
      <w:pPr>
        <w:pStyle w:val="PostHeadPara"/>
      </w:pPr>
      <w:r>
        <w:t>return (</w:t>
      </w:r>
    </w:p>
    <w:p w14:paraId="5E1531C1" w14:textId="77777777" w:rsidR="00A52310" w:rsidRDefault="00A52310" w:rsidP="00A52310">
      <w:pPr>
        <w:pStyle w:val="PostHeadPara"/>
      </w:pPr>
      <w:r>
        <w:t xml:space="preserve">    &lt;div </w:t>
      </w:r>
      <w:proofErr w:type="spellStart"/>
      <w:r>
        <w:t>className</w:t>
      </w:r>
      <w:proofErr w:type="spellEnd"/>
      <w:r>
        <w:t>="App"&gt;</w:t>
      </w:r>
    </w:p>
    <w:p w14:paraId="6E2298B8" w14:textId="77777777" w:rsidR="00A52310" w:rsidRDefault="00A52310" w:rsidP="00A52310">
      <w:pPr>
        <w:pStyle w:val="PostHeadPara"/>
      </w:pPr>
      <w:r>
        <w:t xml:space="preserve">      {</w:t>
      </w:r>
      <w:proofErr w:type="spellStart"/>
      <w:proofErr w:type="gramStart"/>
      <w:r>
        <w:t>loggedIn</w:t>
      </w:r>
      <w:proofErr w:type="spellEnd"/>
      <w:r>
        <w:t xml:space="preserve"> ?</w:t>
      </w:r>
      <w:proofErr w:type="gramEnd"/>
      <w:r>
        <w:t xml:space="preserve"> (</w:t>
      </w:r>
    </w:p>
    <w:p w14:paraId="4049C25B" w14:textId="77777777" w:rsidR="00A52310" w:rsidRDefault="00A52310" w:rsidP="00A52310">
      <w:pPr>
        <w:pStyle w:val="PostHeadPara"/>
      </w:pPr>
      <w:r>
        <w:t xml:space="preserve">        &lt;div </w:t>
      </w:r>
      <w:proofErr w:type="spellStart"/>
      <w:r>
        <w:t>className</w:t>
      </w:r>
      <w:proofErr w:type="spellEnd"/>
      <w:r>
        <w:t>="success"&gt;</w:t>
      </w:r>
    </w:p>
    <w:p w14:paraId="68B1EC1B" w14:textId="77777777" w:rsidR="00A52310" w:rsidRDefault="00A52310" w:rsidP="00A52310">
      <w:pPr>
        <w:pStyle w:val="PostHeadPara"/>
      </w:pPr>
      <w:r>
        <w:t xml:space="preserve">          &lt;div </w:t>
      </w:r>
      <w:proofErr w:type="spellStart"/>
      <w:r>
        <w:t>className</w:t>
      </w:r>
      <w:proofErr w:type="spellEnd"/>
      <w:r>
        <w:t>="background-container"&gt;&lt;/div&gt;</w:t>
      </w:r>
    </w:p>
    <w:p w14:paraId="0CBBB9DA" w14:textId="77777777" w:rsidR="00A52310" w:rsidRDefault="00A52310" w:rsidP="00A52310">
      <w:pPr>
        <w:pStyle w:val="PostHeadPara"/>
      </w:pPr>
      <w:r>
        <w:t xml:space="preserve">          &lt;nav </w:t>
      </w:r>
      <w:proofErr w:type="spellStart"/>
      <w:r>
        <w:t>className</w:t>
      </w:r>
      <w:proofErr w:type="spellEnd"/>
      <w:r>
        <w:t>="navbar"&gt;</w:t>
      </w:r>
    </w:p>
    <w:p w14:paraId="18D5A535" w14:textId="77777777" w:rsidR="00A52310" w:rsidRDefault="00A52310" w:rsidP="00A52310">
      <w:pPr>
        <w:pStyle w:val="PostHeadPara"/>
      </w:pPr>
      <w:r>
        <w:t xml:space="preserve">            &lt;div </w:t>
      </w:r>
      <w:proofErr w:type="spellStart"/>
      <w:r>
        <w:t>className</w:t>
      </w:r>
      <w:proofErr w:type="spellEnd"/>
      <w:r>
        <w:t>="logo-container"&gt;</w:t>
      </w:r>
    </w:p>
    <w:p w14:paraId="572FA0E5" w14:textId="77777777" w:rsidR="00A52310" w:rsidRDefault="00A52310" w:rsidP="00A52310">
      <w:pPr>
        <w:pStyle w:val="PostHeadPara"/>
      </w:pPr>
      <w:r>
        <w:t xml:space="preserve">              &lt;</w:t>
      </w:r>
      <w:proofErr w:type="spellStart"/>
      <w:r>
        <w:t>img</w:t>
      </w:r>
      <w:proofErr w:type="spellEnd"/>
      <w:r>
        <w:t xml:space="preserve"> </w:t>
      </w:r>
      <w:proofErr w:type="spellStart"/>
      <w:r>
        <w:t>src</w:t>
      </w:r>
      <w:proofErr w:type="spellEnd"/>
      <w:r>
        <w:t>={logo} alt="</w:t>
      </w:r>
      <w:proofErr w:type="spellStart"/>
      <w:r>
        <w:t>bisu</w:t>
      </w:r>
      <w:proofErr w:type="spellEnd"/>
      <w:r>
        <w:t xml:space="preserve">-logo" </w:t>
      </w:r>
      <w:proofErr w:type="spellStart"/>
      <w:r>
        <w:t>className</w:t>
      </w:r>
      <w:proofErr w:type="spellEnd"/>
      <w:r>
        <w:t>="</w:t>
      </w:r>
      <w:proofErr w:type="spellStart"/>
      <w:r>
        <w:t>bisu</w:t>
      </w:r>
      <w:proofErr w:type="spellEnd"/>
      <w:r>
        <w:t>-logo" /&gt;</w:t>
      </w:r>
    </w:p>
    <w:p w14:paraId="593C4556" w14:textId="77777777" w:rsidR="00A52310" w:rsidRPr="008474CE" w:rsidRDefault="00A52310" w:rsidP="008474CE"/>
    <w:p w14:paraId="783CCD67" w14:textId="77777777" w:rsidR="00A52310" w:rsidRDefault="00A52310" w:rsidP="00A52310">
      <w:pPr>
        <w:pStyle w:val="PostHeadPara"/>
      </w:pPr>
      <w:r>
        <w:t xml:space="preserve">              &lt;div </w:t>
      </w:r>
      <w:proofErr w:type="spellStart"/>
      <w:r>
        <w:t>className</w:t>
      </w:r>
      <w:proofErr w:type="spellEnd"/>
      <w:r>
        <w:t>="campus-name"&gt;</w:t>
      </w:r>
    </w:p>
    <w:p w14:paraId="4FA0EE77" w14:textId="77777777" w:rsidR="00A52310" w:rsidRDefault="00A52310" w:rsidP="00A52310">
      <w:pPr>
        <w:pStyle w:val="PostHeadPara"/>
      </w:pPr>
      <w:r>
        <w:t xml:space="preserve">                &lt;p </w:t>
      </w:r>
      <w:proofErr w:type="spellStart"/>
      <w:r>
        <w:t>className</w:t>
      </w:r>
      <w:proofErr w:type="spellEnd"/>
      <w:r>
        <w:t>="text"&gt;</w:t>
      </w:r>
    </w:p>
    <w:p w14:paraId="6BE9236B" w14:textId="77777777" w:rsidR="00A52310" w:rsidRDefault="00A52310" w:rsidP="00A52310">
      <w:pPr>
        <w:pStyle w:val="PostHeadPara"/>
      </w:pPr>
      <w:r>
        <w:t xml:space="preserve">                  BOHOL ISLAND STATE UNIVERSITY</w:t>
      </w:r>
    </w:p>
    <w:p w14:paraId="6A00B80E" w14:textId="77777777" w:rsidR="00A52310" w:rsidRDefault="00A52310" w:rsidP="00A52310">
      <w:pPr>
        <w:pStyle w:val="PostHeadPara"/>
      </w:pPr>
      <w:r>
        <w:t xml:space="preserve">                  &lt;</w:t>
      </w:r>
      <w:proofErr w:type="spellStart"/>
      <w:r>
        <w:t>br</w:t>
      </w:r>
      <w:proofErr w:type="spellEnd"/>
      <w:r>
        <w:t xml:space="preserve"> /&gt;</w:t>
      </w:r>
    </w:p>
    <w:p w14:paraId="38A1D86A" w14:textId="77777777" w:rsidR="00A52310" w:rsidRDefault="00A52310" w:rsidP="00A52310">
      <w:pPr>
        <w:pStyle w:val="PostHeadPara"/>
      </w:pPr>
      <w:r>
        <w:t xml:space="preserve">                  BILAR CAMPUS</w:t>
      </w:r>
    </w:p>
    <w:p w14:paraId="33F8207E" w14:textId="77777777" w:rsidR="00A52310" w:rsidRDefault="00A52310" w:rsidP="00A52310">
      <w:pPr>
        <w:pStyle w:val="PostHeadPara"/>
      </w:pPr>
      <w:r>
        <w:t xml:space="preserve">                  &lt;</w:t>
      </w:r>
      <w:proofErr w:type="spellStart"/>
      <w:r>
        <w:t>br</w:t>
      </w:r>
      <w:proofErr w:type="spellEnd"/>
      <w:r>
        <w:t xml:space="preserve"> /&gt;</w:t>
      </w:r>
    </w:p>
    <w:p w14:paraId="51034E46" w14:textId="77777777" w:rsidR="00A52310" w:rsidRDefault="00A52310" w:rsidP="00A52310">
      <w:pPr>
        <w:pStyle w:val="PostHeadPara"/>
      </w:pPr>
      <w:r>
        <w:t xml:space="preserve">                  Zamora, </w:t>
      </w:r>
      <w:proofErr w:type="spellStart"/>
      <w:r>
        <w:t>Bilar</w:t>
      </w:r>
      <w:proofErr w:type="spellEnd"/>
      <w:r>
        <w:t>, Bohol</w:t>
      </w:r>
    </w:p>
    <w:p w14:paraId="06DEBEBB" w14:textId="77777777" w:rsidR="00A52310" w:rsidRDefault="00A52310" w:rsidP="00A52310">
      <w:pPr>
        <w:pStyle w:val="PostHeadPara"/>
      </w:pPr>
      <w:r>
        <w:t xml:space="preserve">                &lt;/p&gt;</w:t>
      </w:r>
    </w:p>
    <w:p w14:paraId="2A47C39B" w14:textId="77777777" w:rsidR="00A52310" w:rsidRDefault="00A52310" w:rsidP="00A52310">
      <w:pPr>
        <w:pStyle w:val="PostHeadPara"/>
      </w:pPr>
      <w:r>
        <w:t xml:space="preserve">              &lt;/div&gt;</w:t>
      </w:r>
    </w:p>
    <w:p w14:paraId="1E27E994" w14:textId="77777777" w:rsidR="00A52310" w:rsidRDefault="00A52310" w:rsidP="00A52310">
      <w:pPr>
        <w:pStyle w:val="PostHeadPara"/>
      </w:pPr>
      <w:r>
        <w:t xml:space="preserve">            &lt;/div&gt;</w:t>
      </w:r>
    </w:p>
    <w:p w14:paraId="7C388530" w14:textId="77777777" w:rsidR="00A52310" w:rsidRDefault="00A52310" w:rsidP="00A52310">
      <w:pPr>
        <w:pStyle w:val="PostHeadPara"/>
      </w:pPr>
      <w:r>
        <w:t xml:space="preserve">            &lt;</w:t>
      </w:r>
      <w:proofErr w:type="spellStart"/>
      <w:r>
        <w:t>img</w:t>
      </w:r>
      <w:proofErr w:type="spellEnd"/>
      <w:r>
        <w:t xml:space="preserve"> </w:t>
      </w:r>
      <w:proofErr w:type="spellStart"/>
      <w:r>
        <w:t>src</w:t>
      </w:r>
      <w:proofErr w:type="spellEnd"/>
      <w:r>
        <w:t xml:space="preserve">={web} alt="website" </w:t>
      </w:r>
      <w:proofErr w:type="spellStart"/>
      <w:r>
        <w:t>className</w:t>
      </w:r>
      <w:proofErr w:type="spellEnd"/>
      <w:r>
        <w:t>="website" /&gt;</w:t>
      </w:r>
    </w:p>
    <w:p w14:paraId="1F5A8C02" w14:textId="77777777" w:rsidR="00A52310" w:rsidRDefault="00A52310" w:rsidP="00A52310">
      <w:pPr>
        <w:pStyle w:val="PostHeadPara"/>
      </w:pPr>
      <w:r>
        <w:t xml:space="preserve">          &lt;/nav&gt;</w:t>
      </w:r>
    </w:p>
    <w:p w14:paraId="6FB9EF15" w14:textId="77777777" w:rsidR="00A52310" w:rsidRPr="008474CE" w:rsidRDefault="00A52310" w:rsidP="008474CE"/>
    <w:p w14:paraId="4B15E7F9" w14:textId="77777777" w:rsidR="00A52310" w:rsidRDefault="00A52310" w:rsidP="00A52310">
      <w:pPr>
        <w:pStyle w:val="PostHeadPara"/>
      </w:pPr>
      <w:r>
        <w:t xml:space="preserve">          &lt;div </w:t>
      </w:r>
      <w:proofErr w:type="spellStart"/>
      <w:r>
        <w:t>className</w:t>
      </w:r>
      <w:proofErr w:type="spellEnd"/>
      <w:r>
        <w:t>="user-info-container"&gt;</w:t>
      </w:r>
    </w:p>
    <w:p w14:paraId="2271124D" w14:textId="77777777" w:rsidR="00A52310" w:rsidRDefault="00A52310" w:rsidP="00A52310">
      <w:pPr>
        <w:pStyle w:val="PostHeadPara"/>
      </w:pPr>
      <w:r>
        <w:t xml:space="preserve">            &lt;div </w:t>
      </w:r>
      <w:proofErr w:type="spellStart"/>
      <w:r>
        <w:t>className</w:t>
      </w:r>
      <w:proofErr w:type="spellEnd"/>
      <w:r>
        <w:t>="user-info"&gt;</w:t>
      </w:r>
    </w:p>
    <w:p w14:paraId="66D7DB74" w14:textId="77777777" w:rsidR="00A52310" w:rsidRDefault="00A52310" w:rsidP="00A52310">
      <w:pPr>
        <w:pStyle w:val="PostHeadPara"/>
      </w:pPr>
      <w:r>
        <w:t xml:space="preserve">              &lt;div </w:t>
      </w:r>
      <w:proofErr w:type="spellStart"/>
      <w:r>
        <w:t>className</w:t>
      </w:r>
      <w:proofErr w:type="spellEnd"/>
      <w:r>
        <w:t>="top-info-container"&gt;</w:t>
      </w:r>
    </w:p>
    <w:p w14:paraId="020AD5EC" w14:textId="77777777" w:rsidR="00A52310" w:rsidRDefault="00A52310" w:rsidP="00A52310">
      <w:pPr>
        <w:pStyle w:val="PostHeadPara"/>
      </w:pPr>
      <w:r>
        <w:t xml:space="preserve">                &lt;div </w:t>
      </w:r>
      <w:proofErr w:type="spellStart"/>
      <w:r>
        <w:t>className</w:t>
      </w:r>
      <w:proofErr w:type="spellEnd"/>
      <w:r>
        <w:t>="top-info"&gt;</w:t>
      </w:r>
    </w:p>
    <w:p w14:paraId="74BD7DF9" w14:textId="77777777" w:rsidR="00A52310" w:rsidRDefault="00A52310" w:rsidP="00A52310">
      <w:pPr>
        <w:pStyle w:val="PostHeadPara"/>
      </w:pPr>
      <w:r>
        <w:t xml:space="preserve">                  &lt;h2&gt;Welcome, {name</w:t>
      </w:r>
      <w:proofErr w:type="gramStart"/>
      <w:r>
        <w:t>}!&lt;</w:t>
      </w:r>
      <w:proofErr w:type="gramEnd"/>
      <w:r>
        <w:t>/h2&gt;</w:t>
      </w:r>
    </w:p>
    <w:p w14:paraId="24969EFD" w14:textId="77777777" w:rsidR="00A52310" w:rsidRDefault="00A52310" w:rsidP="00A52310">
      <w:pPr>
        <w:pStyle w:val="PostHeadPara"/>
      </w:pPr>
      <w:r>
        <w:t xml:space="preserve">                  &lt;div </w:t>
      </w:r>
      <w:proofErr w:type="spellStart"/>
      <w:r>
        <w:t>className</w:t>
      </w:r>
      <w:proofErr w:type="spellEnd"/>
      <w:r>
        <w:t>="user-info-input"&gt;</w:t>
      </w:r>
    </w:p>
    <w:p w14:paraId="415E1F1C" w14:textId="77777777" w:rsidR="00A52310" w:rsidRDefault="00A52310" w:rsidP="00A52310">
      <w:pPr>
        <w:pStyle w:val="PostHeadPara"/>
      </w:pPr>
      <w:r>
        <w:lastRenderedPageBreak/>
        <w:t xml:space="preserve">                    &lt;p&gt;</w:t>
      </w:r>
    </w:p>
    <w:p w14:paraId="52DC4EC9" w14:textId="77777777" w:rsidR="00A52310" w:rsidRDefault="00A52310" w:rsidP="00A52310">
      <w:pPr>
        <w:pStyle w:val="PostHeadPara"/>
      </w:pPr>
      <w:r>
        <w:t xml:space="preserve">                      &lt;strong&gt;Profile ID:&lt;/strong&gt; {</w:t>
      </w:r>
      <w:proofErr w:type="spellStart"/>
      <w:r>
        <w:t>profileID</w:t>
      </w:r>
      <w:proofErr w:type="spellEnd"/>
      <w:r>
        <w:t>}</w:t>
      </w:r>
    </w:p>
    <w:p w14:paraId="68C75826" w14:textId="77777777" w:rsidR="00A52310" w:rsidRDefault="00A52310" w:rsidP="00A52310">
      <w:pPr>
        <w:pStyle w:val="PostHeadPara"/>
      </w:pPr>
      <w:r>
        <w:t xml:space="preserve">                    &lt;/p&gt;</w:t>
      </w:r>
    </w:p>
    <w:p w14:paraId="428D8F8F" w14:textId="77777777" w:rsidR="00A52310" w:rsidRDefault="00A52310" w:rsidP="00A52310">
      <w:pPr>
        <w:pStyle w:val="PostHeadPara"/>
      </w:pPr>
      <w:r>
        <w:t xml:space="preserve">                    &lt;p&gt;</w:t>
      </w:r>
    </w:p>
    <w:p w14:paraId="4BC92E0D" w14:textId="77777777" w:rsidR="00A52310" w:rsidRDefault="00A52310" w:rsidP="00A52310">
      <w:pPr>
        <w:pStyle w:val="PostHeadPara"/>
      </w:pPr>
      <w:r>
        <w:t xml:space="preserve">                      &lt;strong&gt;Name:&lt;/strong&gt; {name}</w:t>
      </w:r>
    </w:p>
    <w:p w14:paraId="7FF87F09" w14:textId="77777777" w:rsidR="00A52310" w:rsidRDefault="00A52310" w:rsidP="00A52310">
      <w:pPr>
        <w:pStyle w:val="PostHeadPara"/>
      </w:pPr>
      <w:r>
        <w:t xml:space="preserve">                    &lt;/p&gt;</w:t>
      </w:r>
    </w:p>
    <w:p w14:paraId="7B2E860F" w14:textId="77777777" w:rsidR="00A52310" w:rsidRDefault="00A52310" w:rsidP="00A52310">
      <w:pPr>
        <w:pStyle w:val="PostHeadPara"/>
      </w:pPr>
      <w:r>
        <w:t xml:space="preserve">                    &lt;p&gt;</w:t>
      </w:r>
    </w:p>
    <w:p w14:paraId="42D9EF26" w14:textId="77777777" w:rsidR="00A52310" w:rsidRDefault="00A52310" w:rsidP="00A52310">
      <w:pPr>
        <w:pStyle w:val="PostHeadPara"/>
      </w:pPr>
      <w:r>
        <w:t xml:space="preserve">                      &lt;strong&gt;Position:&lt;/strong&gt; {position}</w:t>
      </w:r>
    </w:p>
    <w:p w14:paraId="3DB86ED4" w14:textId="77777777" w:rsidR="00A52310" w:rsidRDefault="00A52310" w:rsidP="00A52310">
      <w:pPr>
        <w:pStyle w:val="PostHeadPara"/>
      </w:pPr>
      <w:r>
        <w:t xml:space="preserve">                    &lt;/p&gt;</w:t>
      </w:r>
    </w:p>
    <w:p w14:paraId="678095AD" w14:textId="77777777" w:rsidR="00A52310" w:rsidRDefault="00A52310" w:rsidP="00A52310">
      <w:pPr>
        <w:pStyle w:val="PostHeadPara"/>
      </w:pPr>
      <w:r>
        <w:t xml:space="preserve">                    &lt;p&gt;</w:t>
      </w:r>
    </w:p>
    <w:p w14:paraId="4AFB05CF" w14:textId="77777777" w:rsidR="00A52310" w:rsidRDefault="00A52310" w:rsidP="00A52310">
      <w:pPr>
        <w:pStyle w:val="PostHeadPara"/>
      </w:pPr>
      <w:r>
        <w:t xml:space="preserve">                      &lt;strong&gt;Address:&lt;/strong&gt; {address}</w:t>
      </w:r>
    </w:p>
    <w:p w14:paraId="1B1AA89F" w14:textId="77777777" w:rsidR="00A52310" w:rsidRDefault="00A52310" w:rsidP="00A52310">
      <w:pPr>
        <w:pStyle w:val="PostHeadPara"/>
      </w:pPr>
      <w:r>
        <w:t xml:space="preserve">                    &lt;/p&gt;</w:t>
      </w:r>
    </w:p>
    <w:p w14:paraId="68C3AE1B" w14:textId="77777777" w:rsidR="00A52310" w:rsidRDefault="00A52310" w:rsidP="00A52310">
      <w:pPr>
        <w:pStyle w:val="PostHeadPara"/>
      </w:pPr>
      <w:r>
        <w:t xml:space="preserve">                  &lt;/div&gt;</w:t>
      </w:r>
    </w:p>
    <w:p w14:paraId="35FB338D" w14:textId="77777777" w:rsidR="00A52310" w:rsidRDefault="00A52310" w:rsidP="00A52310">
      <w:pPr>
        <w:pStyle w:val="PostHeadPara"/>
      </w:pPr>
      <w:r>
        <w:t xml:space="preserve">                &lt;/div&gt;</w:t>
      </w:r>
    </w:p>
    <w:p w14:paraId="00F577BA" w14:textId="77777777" w:rsidR="00A52310" w:rsidRPr="008474CE" w:rsidRDefault="00A52310" w:rsidP="008474CE"/>
    <w:p w14:paraId="63FEC354" w14:textId="77777777" w:rsidR="00A52310" w:rsidRDefault="00A52310" w:rsidP="00A52310">
      <w:pPr>
        <w:pStyle w:val="PostHeadPara"/>
      </w:pPr>
      <w:r>
        <w:t xml:space="preserve">                &lt;button </w:t>
      </w:r>
      <w:proofErr w:type="spellStart"/>
      <w:r>
        <w:t>className</w:t>
      </w:r>
      <w:proofErr w:type="spellEnd"/>
      <w:r>
        <w:t xml:space="preserve">="logout" </w:t>
      </w:r>
      <w:proofErr w:type="spellStart"/>
      <w:r>
        <w:t>onClick</w:t>
      </w:r>
      <w:proofErr w:type="spellEnd"/>
      <w:r>
        <w:t>={</w:t>
      </w:r>
      <w:proofErr w:type="spellStart"/>
      <w:r>
        <w:t>handleLogout</w:t>
      </w:r>
      <w:proofErr w:type="spellEnd"/>
      <w:r>
        <w:t>}&gt;</w:t>
      </w:r>
    </w:p>
    <w:p w14:paraId="3F986687" w14:textId="77777777" w:rsidR="00A52310" w:rsidRDefault="00A52310" w:rsidP="00A52310">
      <w:pPr>
        <w:pStyle w:val="PostHeadPara"/>
      </w:pPr>
      <w:r>
        <w:t xml:space="preserve">                  Logout</w:t>
      </w:r>
    </w:p>
    <w:p w14:paraId="54A21565" w14:textId="77777777" w:rsidR="00A52310" w:rsidRDefault="00A52310" w:rsidP="00A52310">
      <w:pPr>
        <w:pStyle w:val="PostHeadPara"/>
      </w:pPr>
      <w:r>
        <w:t xml:space="preserve">                &lt;/button&gt;</w:t>
      </w:r>
    </w:p>
    <w:p w14:paraId="691BA10D" w14:textId="77777777" w:rsidR="00A52310" w:rsidRDefault="00A52310" w:rsidP="00A52310">
      <w:pPr>
        <w:pStyle w:val="PostHeadPara"/>
      </w:pPr>
      <w:r>
        <w:t xml:space="preserve">              &lt;/div&gt;</w:t>
      </w:r>
    </w:p>
    <w:p w14:paraId="63FE55FF" w14:textId="77777777" w:rsidR="00A52310" w:rsidRDefault="00A52310" w:rsidP="00A52310">
      <w:pPr>
        <w:pStyle w:val="PostHeadPara"/>
      </w:pPr>
      <w:r>
        <w:t xml:space="preserve">            &lt;/div&gt;</w:t>
      </w:r>
    </w:p>
    <w:p w14:paraId="2F361585" w14:textId="77777777" w:rsidR="00A52310" w:rsidRDefault="00A52310" w:rsidP="00A52310">
      <w:pPr>
        <w:pStyle w:val="PostHeadPara"/>
      </w:pPr>
      <w:r>
        <w:t xml:space="preserve">          &lt;/div&gt;</w:t>
      </w:r>
    </w:p>
    <w:p w14:paraId="48E448C9" w14:textId="77777777" w:rsidR="00A52310" w:rsidRDefault="00A52310" w:rsidP="00A52310">
      <w:pPr>
        <w:pStyle w:val="PostHeadPara"/>
      </w:pPr>
      <w:r>
        <w:t xml:space="preserve">        &lt;/div&gt;</w:t>
      </w:r>
    </w:p>
    <w:p w14:paraId="78C92D12" w14:textId="77777777" w:rsidR="00A52310" w:rsidRDefault="00A52310" w:rsidP="00A52310">
      <w:pPr>
        <w:pStyle w:val="PostHeadPara"/>
      </w:pPr>
      <w:r>
        <w:t xml:space="preserve">      ) : (</w:t>
      </w:r>
    </w:p>
    <w:p w14:paraId="58D2F483" w14:textId="77777777" w:rsidR="00A52310" w:rsidRDefault="00A52310" w:rsidP="00A52310">
      <w:pPr>
        <w:pStyle w:val="PostHeadPara"/>
      </w:pPr>
      <w:r>
        <w:t xml:space="preserve">        &lt;div&gt;</w:t>
      </w:r>
    </w:p>
    <w:p w14:paraId="2FFB31DD" w14:textId="77777777" w:rsidR="00A52310" w:rsidRDefault="00A52310" w:rsidP="00A52310">
      <w:pPr>
        <w:pStyle w:val="PostHeadPara"/>
      </w:pPr>
      <w:r>
        <w:t xml:space="preserve">          &lt;div </w:t>
      </w:r>
      <w:proofErr w:type="spellStart"/>
      <w:r>
        <w:t>className</w:t>
      </w:r>
      <w:proofErr w:type="spellEnd"/>
      <w:r>
        <w:t>="background-container"&gt;&lt;/div&gt;</w:t>
      </w:r>
    </w:p>
    <w:p w14:paraId="52B4B0D1" w14:textId="77777777" w:rsidR="00A52310" w:rsidRDefault="00A52310" w:rsidP="00A52310">
      <w:pPr>
        <w:pStyle w:val="PostHeadPara"/>
      </w:pPr>
      <w:r>
        <w:t xml:space="preserve">          &lt;nav </w:t>
      </w:r>
      <w:proofErr w:type="spellStart"/>
      <w:r>
        <w:t>className</w:t>
      </w:r>
      <w:proofErr w:type="spellEnd"/>
      <w:r>
        <w:t>="navbar"&gt;</w:t>
      </w:r>
    </w:p>
    <w:p w14:paraId="78F03157" w14:textId="77777777" w:rsidR="00A52310" w:rsidRDefault="00A52310" w:rsidP="00A52310">
      <w:pPr>
        <w:pStyle w:val="PostHeadPara"/>
      </w:pPr>
      <w:r>
        <w:t xml:space="preserve">            &lt;div </w:t>
      </w:r>
      <w:proofErr w:type="spellStart"/>
      <w:r>
        <w:t>className</w:t>
      </w:r>
      <w:proofErr w:type="spellEnd"/>
      <w:r>
        <w:t>="logo-container"&gt;</w:t>
      </w:r>
    </w:p>
    <w:p w14:paraId="31A1DAA1" w14:textId="77777777" w:rsidR="00A52310" w:rsidRDefault="00A52310" w:rsidP="00A52310">
      <w:pPr>
        <w:pStyle w:val="PostHeadPara"/>
      </w:pPr>
      <w:r>
        <w:t xml:space="preserve">              &lt;</w:t>
      </w:r>
      <w:proofErr w:type="spellStart"/>
      <w:r>
        <w:t>img</w:t>
      </w:r>
      <w:proofErr w:type="spellEnd"/>
      <w:r>
        <w:t xml:space="preserve"> </w:t>
      </w:r>
      <w:proofErr w:type="spellStart"/>
      <w:r>
        <w:t>src</w:t>
      </w:r>
      <w:proofErr w:type="spellEnd"/>
      <w:r>
        <w:t>={logo} alt="</w:t>
      </w:r>
      <w:proofErr w:type="spellStart"/>
      <w:r>
        <w:t>bisu</w:t>
      </w:r>
      <w:proofErr w:type="spellEnd"/>
      <w:r>
        <w:t xml:space="preserve">-logo" </w:t>
      </w:r>
      <w:proofErr w:type="spellStart"/>
      <w:r>
        <w:t>className</w:t>
      </w:r>
      <w:proofErr w:type="spellEnd"/>
      <w:r>
        <w:t>="</w:t>
      </w:r>
      <w:proofErr w:type="spellStart"/>
      <w:r>
        <w:t>bisu</w:t>
      </w:r>
      <w:proofErr w:type="spellEnd"/>
      <w:r>
        <w:t>-logo" /&gt;</w:t>
      </w:r>
    </w:p>
    <w:p w14:paraId="294D2E6D" w14:textId="77777777" w:rsidR="00A52310" w:rsidRPr="009B0C26" w:rsidRDefault="00A52310" w:rsidP="009B0C26"/>
    <w:p w14:paraId="10FAE092" w14:textId="77777777" w:rsidR="00A52310" w:rsidRDefault="00A52310" w:rsidP="00A52310">
      <w:pPr>
        <w:pStyle w:val="PostHeadPara"/>
      </w:pPr>
      <w:r>
        <w:t xml:space="preserve">              &lt;div </w:t>
      </w:r>
      <w:proofErr w:type="spellStart"/>
      <w:r>
        <w:t>className</w:t>
      </w:r>
      <w:proofErr w:type="spellEnd"/>
      <w:r>
        <w:t>="campus-name"&gt;</w:t>
      </w:r>
    </w:p>
    <w:p w14:paraId="0385F3C5" w14:textId="77777777" w:rsidR="00A52310" w:rsidRDefault="00A52310" w:rsidP="00A52310">
      <w:pPr>
        <w:pStyle w:val="PostHeadPara"/>
      </w:pPr>
      <w:r>
        <w:t xml:space="preserve">                &lt;p </w:t>
      </w:r>
      <w:proofErr w:type="spellStart"/>
      <w:r>
        <w:t>className</w:t>
      </w:r>
      <w:proofErr w:type="spellEnd"/>
      <w:r>
        <w:t>="text"&gt;</w:t>
      </w:r>
    </w:p>
    <w:p w14:paraId="44E57EEB" w14:textId="77777777" w:rsidR="00A52310" w:rsidRDefault="00A52310" w:rsidP="00A52310">
      <w:pPr>
        <w:pStyle w:val="PostHeadPara"/>
      </w:pPr>
      <w:r>
        <w:t xml:space="preserve">                  BOHOL ISLAND STATE UNIVERSITY</w:t>
      </w:r>
    </w:p>
    <w:p w14:paraId="3342D99C" w14:textId="77777777" w:rsidR="00A52310" w:rsidRDefault="00A52310" w:rsidP="00A52310">
      <w:pPr>
        <w:pStyle w:val="PostHeadPara"/>
      </w:pPr>
      <w:r>
        <w:t xml:space="preserve">                  &lt;</w:t>
      </w:r>
      <w:proofErr w:type="spellStart"/>
      <w:r>
        <w:t>br</w:t>
      </w:r>
      <w:proofErr w:type="spellEnd"/>
      <w:r>
        <w:t xml:space="preserve"> /&gt;</w:t>
      </w:r>
    </w:p>
    <w:p w14:paraId="26A30027" w14:textId="77777777" w:rsidR="00A52310" w:rsidRDefault="00A52310" w:rsidP="00A52310">
      <w:pPr>
        <w:pStyle w:val="PostHeadPara"/>
      </w:pPr>
      <w:r>
        <w:t xml:space="preserve">                  BILAR CAMPUS</w:t>
      </w:r>
    </w:p>
    <w:p w14:paraId="5649A0C6" w14:textId="77777777" w:rsidR="00A52310" w:rsidRDefault="00A52310" w:rsidP="00A52310">
      <w:pPr>
        <w:pStyle w:val="PostHeadPara"/>
      </w:pPr>
      <w:r>
        <w:t xml:space="preserve">                  &lt;</w:t>
      </w:r>
      <w:proofErr w:type="spellStart"/>
      <w:r>
        <w:t>br</w:t>
      </w:r>
      <w:proofErr w:type="spellEnd"/>
      <w:r>
        <w:t xml:space="preserve"> /&gt;</w:t>
      </w:r>
    </w:p>
    <w:p w14:paraId="61A9A624" w14:textId="77777777" w:rsidR="00A52310" w:rsidRDefault="00A52310" w:rsidP="00A52310">
      <w:pPr>
        <w:pStyle w:val="PostHeadPara"/>
      </w:pPr>
      <w:r>
        <w:t xml:space="preserve">                  Zamora, </w:t>
      </w:r>
      <w:proofErr w:type="spellStart"/>
      <w:r>
        <w:t>Bilar</w:t>
      </w:r>
      <w:proofErr w:type="spellEnd"/>
      <w:r>
        <w:t>, Bohol</w:t>
      </w:r>
    </w:p>
    <w:p w14:paraId="4457A797" w14:textId="77777777" w:rsidR="00A52310" w:rsidRDefault="00A52310" w:rsidP="00A52310">
      <w:pPr>
        <w:pStyle w:val="PostHeadPara"/>
      </w:pPr>
      <w:r>
        <w:t xml:space="preserve">                &lt;/p&gt;</w:t>
      </w:r>
    </w:p>
    <w:p w14:paraId="71C53700" w14:textId="77777777" w:rsidR="00A52310" w:rsidRDefault="00A52310" w:rsidP="00A52310">
      <w:pPr>
        <w:pStyle w:val="PostHeadPara"/>
      </w:pPr>
      <w:r>
        <w:t xml:space="preserve">              &lt;/div&gt;</w:t>
      </w:r>
    </w:p>
    <w:p w14:paraId="35DBF176" w14:textId="77777777" w:rsidR="00A52310" w:rsidRDefault="00A52310" w:rsidP="00A52310">
      <w:pPr>
        <w:pStyle w:val="PostHeadPara"/>
      </w:pPr>
      <w:r>
        <w:t xml:space="preserve">            &lt;/div&gt;</w:t>
      </w:r>
    </w:p>
    <w:p w14:paraId="51CB1C73" w14:textId="77777777" w:rsidR="00A52310" w:rsidRDefault="00A52310" w:rsidP="00A52310">
      <w:pPr>
        <w:pStyle w:val="PostHeadPara"/>
      </w:pPr>
      <w:r>
        <w:t xml:space="preserve">            &lt;</w:t>
      </w:r>
      <w:proofErr w:type="spellStart"/>
      <w:r>
        <w:t>img</w:t>
      </w:r>
      <w:proofErr w:type="spellEnd"/>
      <w:r>
        <w:t xml:space="preserve"> </w:t>
      </w:r>
      <w:proofErr w:type="spellStart"/>
      <w:r>
        <w:t>src</w:t>
      </w:r>
      <w:proofErr w:type="spellEnd"/>
      <w:r>
        <w:t xml:space="preserve">={web} alt="website" </w:t>
      </w:r>
      <w:proofErr w:type="spellStart"/>
      <w:r>
        <w:t>className</w:t>
      </w:r>
      <w:proofErr w:type="spellEnd"/>
      <w:r>
        <w:t>="website" /&gt;</w:t>
      </w:r>
    </w:p>
    <w:p w14:paraId="780F46C9" w14:textId="77777777" w:rsidR="00A52310" w:rsidRDefault="00A52310" w:rsidP="00A52310">
      <w:pPr>
        <w:pStyle w:val="PostHeadPara"/>
      </w:pPr>
      <w:r>
        <w:t xml:space="preserve">          &lt;/nav&gt;</w:t>
      </w:r>
    </w:p>
    <w:p w14:paraId="7D1B7325" w14:textId="77777777" w:rsidR="00A52310" w:rsidRPr="009B0C26" w:rsidRDefault="00A52310" w:rsidP="009B0C26"/>
    <w:p w14:paraId="211D4276" w14:textId="77777777" w:rsidR="00A52310" w:rsidRDefault="00A52310" w:rsidP="00A52310">
      <w:pPr>
        <w:pStyle w:val="PostHeadPara"/>
      </w:pPr>
      <w:r>
        <w:t xml:space="preserve">          &lt;div </w:t>
      </w:r>
      <w:proofErr w:type="spellStart"/>
      <w:r>
        <w:t>className</w:t>
      </w:r>
      <w:proofErr w:type="spellEnd"/>
      <w:r>
        <w:t>="container"&gt;</w:t>
      </w:r>
    </w:p>
    <w:p w14:paraId="7A8B719F" w14:textId="77777777" w:rsidR="00A52310" w:rsidRDefault="00A52310" w:rsidP="00A52310">
      <w:pPr>
        <w:pStyle w:val="PostHeadPara"/>
      </w:pPr>
      <w:r>
        <w:t xml:space="preserve">            &lt;div </w:t>
      </w:r>
      <w:proofErr w:type="spellStart"/>
      <w:r>
        <w:t>className</w:t>
      </w:r>
      <w:proofErr w:type="spellEnd"/>
      <w:r>
        <w:t>="login-container"&gt;</w:t>
      </w:r>
    </w:p>
    <w:p w14:paraId="5292C8E9" w14:textId="77777777" w:rsidR="00A52310" w:rsidRDefault="00A52310" w:rsidP="00A52310">
      <w:pPr>
        <w:pStyle w:val="PostHeadPara"/>
      </w:pPr>
      <w:r>
        <w:t xml:space="preserve">              &lt;div </w:t>
      </w:r>
      <w:proofErr w:type="spellStart"/>
      <w:r>
        <w:t>className</w:t>
      </w:r>
      <w:proofErr w:type="spellEnd"/>
      <w:r>
        <w:t>="user-logo"&gt;</w:t>
      </w:r>
    </w:p>
    <w:p w14:paraId="64327F10" w14:textId="77777777" w:rsidR="00A52310" w:rsidRDefault="00A52310" w:rsidP="00A52310">
      <w:pPr>
        <w:pStyle w:val="PostHeadPara"/>
      </w:pPr>
      <w:r>
        <w:t xml:space="preserve">                &lt;</w:t>
      </w:r>
      <w:proofErr w:type="spellStart"/>
      <w:r>
        <w:t>img</w:t>
      </w:r>
      <w:proofErr w:type="spellEnd"/>
      <w:r>
        <w:t xml:space="preserve"> </w:t>
      </w:r>
      <w:proofErr w:type="spellStart"/>
      <w:r>
        <w:t>src</w:t>
      </w:r>
      <w:proofErr w:type="spellEnd"/>
      <w:r>
        <w:t xml:space="preserve">={user} </w:t>
      </w:r>
      <w:proofErr w:type="spellStart"/>
      <w:r>
        <w:t>className</w:t>
      </w:r>
      <w:proofErr w:type="spellEnd"/>
      <w:r>
        <w:t>="user-image" alt="user-logo" /&gt;</w:t>
      </w:r>
    </w:p>
    <w:p w14:paraId="004182A6" w14:textId="77777777" w:rsidR="00A52310" w:rsidRDefault="00A52310" w:rsidP="00A52310">
      <w:pPr>
        <w:pStyle w:val="PostHeadPara"/>
      </w:pPr>
      <w:r>
        <w:t xml:space="preserve">                &lt;div </w:t>
      </w:r>
      <w:proofErr w:type="spellStart"/>
      <w:r>
        <w:t>className</w:t>
      </w:r>
      <w:proofErr w:type="spellEnd"/>
      <w:r>
        <w:t>="vertical-line"&gt;&lt;/div&gt;</w:t>
      </w:r>
    </w:p>
    <w:p w14:paraId="6C3DDB1E" w14:textId="77777777" w:rsidR="00A52310" w:rsidRDefault="00A52310" w:rsidP="00A52310">
      <w:pPr>
        <w:pStyle w:val="PostHeadPara"/>
      </w:pPr>
      <w:r>
        <w:t xml:space="preserve">                &lt;p </w:t>
      </w:r>
      <w:proofErr w:type="spellStart"/>
      <w:r>
        <w:t>className</w:t>
      </w:r>
      <w:proofErr w:type="spellEnd"/>
      <w:r>
        <w:t>="</w:t>
      </w:r>
      <w:proofErr w:type="spellStart"/>
      <w:r>
        <w:t>bibic</w:t>
      </w:r>
      <w:proofErr w:type="spellEnd"/>
      <w:r>
        <w:t>-header"&gt;</w:t>
      </w:r>
    </w:p>
    <w:p w14:paraId="1C0BEC50" w14:textId="77777777" w:rsidR="00A52310" w:rsidRDefault="00A52310" w:rsidP="00A52310">
      <w:pPr>
        <w:pStyle w:val="PostHeadPara"/>
      </w:pPr>
      <w:r>
        <w:t xml:space="preserve">                  </w:t>
      </w:r>
      <w:proofErr w:type="spellStart"/>
      <w:r>
        <w:t>Bisu</w:t>
      </w:r>
      <w:proofErr w:type="spellEnd"/>
      <w:r>
        <w:t xml:space="preserve"> </w:t>
      </w:r>
      <w:proofErr w:type="spellStart"/>
      <w:r>
        <w:t>Bilar</w:t>
      </w:r>
      <w:proofErr w:type="spellEnd"/>
    </w:p>
    <w:p w14:paraId="107575D5" w14:textId="77777777" w:rsidR="00A52310" w:rsidRDefault="00A52310" w:rsidP="00A52310">
      <w:pPr>
        <w:pStyle w:val="PostHeadPara"/>
      </w:pPr>
      <w:r>
        <w:t xml:space="preserve">                  &lt;</w:t>
      </w:r>
      <w:proofErr w:type="spellStart"/>
      <w:r>
        <w:t>br</w:t>
      </w:r>
      <w:proofErr w:type="spellEnd"/>
      <w:r>
        <w:t xml:space="preserve"> /&gt;</w:t>
      </w:r>
    </w:p>
    <w:p w14:paraId="05362BC6" w14:textId="77777777" w:rsidR="00A52310" w:rsidRDefault="00A52310" w:rsidP="00A52310">
      <w:pPr>
        <w:pStyle w:val="PostHeadPara"/>
      </w:pPr>
      <w:r>
        <w:t xml:space="preserve">                  Enrollment Checker</w:t>
      </w:r>
    </w:p>
    <w:p w14:paraId="0A39F1AC" w14:textId="77777777" w:rsidR="00A52310" w:rsidRDefault="00A52310" w:rsidP="00A52310">
      <w:pPr>
        <w:pStyle w:val="PostHeadPara"/>
      </w:pPr>
      <w:r>
        <w:lastRenderedPageBreak/>
        <w:t xml:space="preserve">                &lt;/p&gt;</w:t>
      </w:r>
    </w:p>
    <w:p w14:paraId="6BF90370" w14:textId="77777777" w:rsidR="00A52310" w:rsidRDefault="00A52310" w:rsidP="00A52310">
      <w:pPr>
        <w:pStyle w:val="PostHeadPara"/>
      </w:pPr>
      <w:r>
        <w:t xml:space="preserve">              &lt;/div&gt;</w:t>
      </w:r>
    </w:p>
    <w:p w14:paraId="4B05C31E" w14:textId="77777777" w:rsidR="00A52310" w:rsidRDefault="00A52310" w:rsidP="00A52310">
      <w:pPr>
        <w:pStyle w:val="PostHeadPara"/>
      </w:pPr>
      <w:r>
        <w:t xml:space="preserve">              {</w:t>
      </w:r>
      <w:proofErr w:type="gramStart"/>
      <w:r>
        <w:t>register ?</w:t>
      </w:r>
      <w:proofErr w:type="gramEnd"/>
      <w:r>
        <w:t xml:space="preserve"> (</w:t>
      </w:r>
    </w:p>
    <w:p w14:paraId="371B313D" w14:textId="77777777" w:rsidR="00A52310" w:rsidRDefault="00A52310" w:rsidP="00A52310">
      <w:pPr>
        <w:pStyle w:val="PostHeadPara"/>
      </w:pPr>
      <w:r>
        <w:t xml:space="preserve">                &lt;</w:t>
      </w:r>
      <w:proofErr w:type="spellStart"/>
      <w:r>
        <w:t>SignUp</w:t>
      </w:r>
      <w:proofErr w:type="spellEnd"/>
      <w:r>
        <w:t xml:space="preserve"> /&gt;</w:t>
      </w:r>
    </w:p>
    <w:p w14:paraId="293CB4BF" w14:textId="77777777" w:rsidR="00A52310" w:rsidRDefault="00A52310" w:rsidP="00A52310">
      <w:pPr>
        <w:pStyle w:val="PostHeadPara"/>
      </w:pPr>
      <w:r>
        <w:t xml:space="preserve">              ) : (</w:t>
      </w:r>
    </w:p>
    <w:p w14:paraId="18EED716" w14:textId="77777777" w:rsidR="00A52310" w:rsidRDefault="00A52310" w:rsidP="00A52310">
      <w:pPr>
        <w:pStyle w:val="PostHeadPara"/>
      </w:pPr>
      <w:r>
        <w:t xml:space="preserve">                &lt;form </w:t>
      </w:r>
      <w:proofErr w:type="spellStart"/>
      <w:r>
        <w:t>onSubmit</w:t>
      </w:r>
      <w:proofErr w:type="spellEnd"/>
      <w:r>
        <w:t>={</w:t>
      </w:r>
      <w:proofErr w:type="spellStart"/>
      <w:r>
        <w:t>handleLogin</w:t>
      </w:r>
      <w:proofErr w:type="spellEnd"/>
      <w:r>
        <w:t>}&gt;</w:t>
      </w:r>
    </w:p>
    <w:p w14:paraId="1DBE1659" w14:textId="77777777" w:rsidR="00A52310" w:rsidRDefault="00A52310" w:rsidP="00A52310">
      <w:pPr>
        <w:pStyle w:val="PostHeadPara"/>
      </w:pPr>
      <w:r>
        <w:t xml:space="preserve">                  &lt;div </w:t>
      </w:r>
      <w:proofErr w:type="spellStart"/>
      <w:r>
        <w:t>className</w:t>
      </w:r>
      <w:proofErr w:type="spellEnd"/>
      <w:r>
        <w:t>="register-info"&gt;</w:t>
      </w:r>
    </w:p>
    <w:p w14:paraId="206C2661" w14:textId="77777777" w:rsidR="00A52310" w:rsidRDefault="00A52310" w:rsidP="00A52310">
      <w:pPr>
        <w:pStyle w:val="PostHeadPara"/>
      </w:pPr>
      <w:r>
        <w:t xml:space="preserve">                    &lt;div&gt;</w:t>
      </w:r>
    </w:p>
    <w:p w14:paraId="70092D1A" w14:textId="77777777" w:rsidR="00A52310" w:rsidRDefault="00A52310" w:rsidP="00A52310">
      <w:pPr>
        <w:pStyle w:val="PostHeadPara"/>
      </w:pPr>
      <w:r>
        <w:t xml:space="preserve">                      &lt;input</w:t>
      </w:r>
    </w:p>
    <w:p w14:paraId="2B1444CB" w14:textId="77777777" w:rsidR="00A52310" w:rsidRDefault="00A52310" w:rsidP="00A52310">
      <w:pPr>
        <w:pStyle w:val="PostHeadPara"/>
      </w:pPr>
      <w:r>
        <w:t xml:space="preserve">                        type="text"</w:t>
      </w:r>
    </w:p>
    <w:p w14:paraId="439FED72" w14:textId="77777777" w:rsidR="00A52310" w:rsidRDefault="00A52310" w:rsidP="00A52310">
      <w:pPr>
        <w:pStyle w:val="PostHeadPara"/>
      </w:pPr>
      <w:r>
        <w:t xml:space="preserve">                        placeholder="Email"</w:t>
      </w:r>
    </w:p>
    <w:p w14:paraId="6965161D" w14:textId="77777777" w:rsidR="00A52310" w:rsidRDefault="00A52310" w:rsidP="00A52310">
      <w:pPr>
        <w:pStyle w:val="PostHeadPara"/>
      </w:pPr>
      <w:r>
        <w:t xml:space="preserve">                        value={email}</w:t>
      </w:r>
    </w:p>
    <w:p w14:paraId="660E3F5C" w14:textId="77777777" w:rsidR="00A52310" w:rsidRDefault="00A52310" w:rsidP="00A52310">
      <w:pPr>
        <w:pStyle w:val="PostHeadPara"/>
      </w:pPr>
      <w:r>
        <w:t xml:space="preserve">                        </w:t>
      </w:r>
      <w:proofErr w:type="spellStart"/>
      <w:r>
        <w:t>onChange</w:t>
      </w:r>
      <w:proofErr w:type="spellEnd"/>
      <w:r>
        <w:t>={</w:t>
      </w:r>
      <w:proofErr w:type="spellStart"/>
      <w:r>
        <w:t>handleEmailChange</w:t>
      </w:r>
      <w:proofErr w:type="spellEnd"/>
      <w:r>
        <w:t>}</w:t>
      </w:r>
    </w:p>
    <w:p w14:paraId="4BA18AAE" w14:textId="77777777" w:rsidR="00A52310" w:rsidRDefault="00A52310" w:rsidP="00A52310">
      <w:pPr>
        <w:pStyle w:val="PostHeadPara"/>
      </w:pPr>
      <w:r>
        <w:t xml:space="preserve">                      /&gt;</w:t>
      </w:r>
    </w:p>
    <w:p w14:paraId="0F522262" w14:textId="77777777" w:rsidR="00A52310" w:rsidRDefault="00A52310" w:rsidP="00A52310">
      <w:pPr>
        <w:pStyle w:val="PostHeadPara"/>
      </w:pPr>
      <w:r>
        <w:t xml:space="preserve">                      &lt;input</w:t>
      </w:r>
    </w:p>
    <w:p w14:paraId="5CFDD607" w14:textId="77777777" w:rsidR="00A52310" w:rsidRDefault="00A52310" w:rsidP="00A52310">
      <w:pPr>
        <w:pStyle w:val="PostHeadPara"/>
      </w:pPr>
      <w:r>
        <w:t xml:space="preserve">                        type="password"</w:t>
      </w:r>
    </w:p>
    <w:p w14:paraId="1108AEE0" w14:textId="77777777" w:rsidR="00A52310" w:rsidRDefault="00A52310" w:rsidP="00A52310">
      <w:pPr>
        <w:pStyle w:val="PostHeadPara"/>
      </w:pPr>
      <w:r>
        <w:t xml:space="preserve">                        placeholder="Password"</w:t>
      </w:r>
    </w:p>
    <w:p w14:paraId="1529832C" w14:textId="77777777" w:rsidR="00A52310" w:rsidRDefault="00A52310" w:rsidP="00A52310">
      <w:pPr>
        <w:pStyle w:val="PostHeadPara"/>
      </w:pPr>
      <w:r>
        <w:t xml:space="preserve">                        value={password}</w:t>
      </w:r>
    </w:p>
    <w:p w14:paraId="7499E082" w14:textId="77777777" w:rsidR="00A52310" w:rsidRDefault="00A52310" w:rsidP="00A52310">
      <w:pPr>
        <w:pStyle w:val="PostHeadPara"/>
      </w:pPr>
      <w:r>
        <w:t xml:space="preserve">                        </w:t>
      </w:r>
      <w:proofErr w:type="spellStart"/>
      <w:r>
        <w:t>onChange</w:t>
      </w:r>
      <w:proofErr w:type="spellEnd"/>
      <w:r>
        <w:t>={</w:t>
      </w:r>
      <w:proofErr w:type="spellStart"/>
      <w:r>
        <w:t>handlePasswordChange</w:t>
      </w:r>
      <w:proofErr w:type="spellEnd"/>
      <w:r>
        <w:t>}</w:t>
      </w:r>
    </w:p>
    <w:p w14:paraId="4E46DDE7" w14:textId="77777777" w:rsidR="00A52310" w:rsidRDefault="00A52310" w:rsidP="00A52310">
      <w:pPr>
        <w:pStyle w:val="PostHeadPara"/>
      </w:pPr>
      <w:r>
        <w:t xml:space="preserve">                      /&gt;</w:t>
      </w:r>
    </w:p>
    <w:p w14:paraId="0FBBB85E" w14:textId="77777777" w:rsidR="00A52310" w:rsidRDefault="00A52310" w:rsidP="00A52310">
      <w:pPr>
        <w:pStyle w:val="PostHeadPara"/>
      </w:pPr>
      <w:r>
        <w:t xml:space="preserve">                      {</w:t>
      </w:r>
      <w:proofErr w:type="spellStart"/>
      <w:r>
        <w:t>loginError</w:t>
      </w:r>
      <w:proofErr w:type="spellEnd"/>
      <w:r>
        <w:t xml:space="preserve"> &amp;&amp; (</w:t>
      </w:r>
    </w:p>
    <w:p w14:paraId="2F9CB2A2" w14:textId="77777777" w:rsidR="00A52310" w:rsidRDefault="00A52310" w:rsidP="00A52310">
      <w:pPr>
        <w:pStyle w:val="PostHeadPara"/>
      </w:pPr>
      <w:r>
        <w:t xml:space="preserve">                        &lt;p </w:t>
      </w:r>
      <w:proofErr w:type="spellStart"/>
      <w:r>
        <w:t>className</w:t>
      </w:r>
      <w:proofErr w:type="spellEnd"/>
      <w:r>
        <w:t>="login-error"&gt;{</w:t>
      </w:r>
      <w:proofErr w:type="spellStart"/>
      <w:r>
        <w:t>loginError</w:t>
      </w:r>
      <w:proofErr w:type="spellEnd"/>
      <w:r>
        <w:t>}&lt;/p&gt;</w:t>
      </w:r>
    </w:p>
    <w:p w14:paraId="297DCB71" w14:textId="77777777" w:rsidR="00A52310" w:rsidRDefault="00A52310" w:rsidP="00A52310">
      <w:pPr>
        <w:pStyle w:val="PostHeadPara"/>
      </w:pPr>
      <w:r>
        <w:t xml:space="preserve">                      )}</w:t>
      </w:r>
    </w:p>
    <w:p w14:paraId="59F278AE" w14:textId="77777777" w:rsidR="00A52310" w:rsidRDefault="00A52310" w:rsidP="00A52310">
      <w:pPr>
        <w:pStyle w:val="PostHeadPara"/>
      </w:pPr>
      <w:r>
        <w:t xml:space="preserve">                    &lt;/div&gt;</w:t>
      </w:r>
    </w:p>
    <w:p w14:paraId="460C81C1" w14:textId="77777777" w:rsidR="00A52310" w:rsidRPr="009B0C26" w:rsidRDefault="00A52310" w:rsidP="009B0C26"/>
    <w:p w14:paraId="68DA9B15" w14:textId="77777777" w:rsidR="00A52310" w:rsidRDefault="00A52310" w:rsidP="00A52310">
      <w:pPr>
        <w:pStyle w:val="PostHeadPara"/>
      </w:pPr>
      <w:r>
        <w:t xml:space="preserve">                    &lt;button</w:t>
      </w:r>
    </w:p>
    <w:p w14:paraId="257C69E5" w14:textId="77777777" w:rsidR="00A52310" w:rsidRDefault="00A52310" w:rsidP="00A52310">
      <w:pPr>
        <w:pStyle w:val="PostHeadPara"/>
      </w:pPr>
      <w:r>
        <w:t xml:space="preserve">                      </w:t>
      </w:r>
      <w:proofErr w:type="spellStart"/>
      <w:r>
        <w:t>className</w:t>
      </w:r>
      <w:proofErr w:type="spellEnd"/>
      <w:r>
        <w:t>="login"</w:t>
      </w:r>
    </w:p>
    <w:p w14:paraId="30F733EF" w14:textId="77777777" w:rsidR="00A52310" w:rsidRDefault="00A52310" w:rsidP="00A52310">
      <w:pPr>
        <w:pStyle w:val="PostHeadPara"/>
      </w:pPr>
      <w:r>
        <w:t xml:space="preserve">                      type="submit"</w:t>
      </w:r>
    </w:p>
    <w:p w14:paraId="16902514" w14:textId="77777777" w:rsidR="00A52310" w:rsidRDefault="00A52310" w:rsidP="00A52310">
      <w:pPr>
        <w:pStyle w:val="PostHeadPara"/>
      </w:pPr>
      <w:r>
        <w:t xml:space="preserve">                      disabled={</w:t>
      </w:r>
      <w:proofErr w:type="spellStart"/>
      <w:r>
        <w:t>isLoading</w:t>
      </w:r>
      <w:proofErr w:type="spellEnd"/>
      <w:r>
        <w:t>}</w:t>
      </w:r>
    </w:p>
    <w:p w14:paraId="32EB2E28" w14:textId="77777777" w:rsidR="00A52310" w:rsidRDefault="00A52310" w:rsidP="00A52310">
      <w:pPr>
        <w:pStyle w:val="PostHeadPara"/>
      </w:pPr>
      <w:r>
        <w:t xml:space="preserve">                    &gt;</w:t>
      </w:r>
    </w:p>
    <w:p w14:paraId="03568FB9" w14:textId="77777777" w:rsidR="00A52310" w:rsidRDefault="00A52310" w:rsidP="00A52310">
      <w:pPr>
        <w:pStyle w:val="PostHeadPara"/>
      </w:pPr>
      <w:r>
        <w:t xml:space="preserve">                      {</w:t>
      </w:r>
      <w:proofErr w:type="spellStart"/>
      <w:proofErr w:type="gramStart"/>
      <w:r>
        <w:t>isLoading</w:t>
      </w:r>
      <w:proofErr w:type="spellEnd"/>
      <w:r>
        <w:t xml:space="preserve"> ?</w:t>
      </w:r>
      <w:proofErr w:type="gramEnd"/>
      <w:r>
        <w:t xml:space="preserve"> &lt;div </w:t>
      </w:r>
      <w:proofErr w:type="spellStart"/>
      <w:r>
        <w:t>className</w:t>
      </w:r>
      <w:proofErr w:type="spellEnd"/>
      <w:r>
        <w:t>="loader"&gt;&lt;/div</w:t>
      </w:r>
      <w:proofErr w:type="gramStart"/>
      <w:r>
        <w:t>&gt; :</w:t>
      </w:r>
      <w:proofErr w:type="gramEnd"/>
      <w:r>
        <w:t xml:space="preserve"> "Login"}</w:t>
      </w:r>
    </w:p>
    <w:p w14:paraId="2AD461DB" w14:textId="77777777" w:rsidR="00A52310" w:rsidRDefault="00A52310" w:rsidP="00A52310">
      <w:pPr>
        <w:pStyle w:val="PostHeadPara"/>
      </w:pPr>
      <w:r>
        <w:t xml:space="preserve">                    &lt;/button&gt;</w:t>
      </w:r>
    </w:p>
    <w:p w14:paraId="30BAEA7F" w14:textId="77777777" w:rsidR="00A52310" w:rsidRPr="009B0C26" w:rsidRDefault="00A52310" w:rsidP="009B0C26"/>
    <w:p w14:paraId="0DC2DF1C" w14:textId="77777777" w:rsidR="00A52310" w:rsidRDefault="00A52310" w:rsidP="00A52310">
      <w:pPr>
        <w:pStyle w:val="PostHeadPara"/>
      </w:pPr>
      <w:r>
        <w:t xml:space="preserve">                    &lt;div&gt;</w:t>
      </w:r>
    </w:p>
    <w:p w14:paraId="07F5E7E7" w14:textId="77777777" w:rsidR="00A52310" w:rsidRDefault="00A52310" w:rsidP="00A52310">
      <w:pPr>
        <w:pStyle w:val="PostHeadPara"/>
      </w:pPr>
      <w:r>
        <w:t xml:space="preserve">                      &lt;p&gt;</w:t>
      </w:r>
    </w:p>
    <w:p w14:paraId="7FCE3B44" w14:textId="77777777" w:rsidR="00A52310" w:rsidRDefault="00A52310" w:rsidP="00A52310">
      <w:pPr>
        <w:pStyle w:val="PostHeadPara"/>
      </w:pPr>
      <w:r>
        <w:t xml:space="preserve">                        Don't have an </w:t>
      </w:r>
      <w:proofErr w:type="gramStart"/>
      <w:r>
        <w:t>account?{</w:t>
      </w:r>
      <w:proofErr w:type="gramEnd"/>
      <w:r>
        <w:t>" "}</w:t>
      </w:r>
    </w:p>
    <w:p w14:paraId="25C4A24E" w14:textId="77777777" w:rsidR="00A52310" w:rsidRDefault="00A52310" w:rsidP="00A52310">
      <w:pPr>
        <w:pStyle w:val="PostHeadPara"/>
      </w:pPr>
      <w:r>
        <w:t xml:space="preserve">                        &lt;span</w:t>
      </w:r>
    </w:p>
    <w:p w14:paraId="039354E5" w14:textId="77777777" w:rsidR="00A52310" w:rsidRDefault="00A52310" w:rsidP="00A52310">
      <w:pPr>
        <w:pStyle w:val="PostHeadPara"/>
      </w:pPr>
      <w:r>
        <w:t xml:space="preserve">                          </w:t>
      </w:r>
      <w:proofErr w:type="spellStart"/>
      <w:r>
        <w:t>className</w:t>
      </w:r>
      <w:proofErr w:type="spellEnd"/>
      <w:r>
        <w:t>="register-link"</w:t>
      </w:r>
    </w:p>
    <w:p w14:paraId="462C7E67" w14:textId="77777777" w:rsidR="00A52310" w:rsidRDefault="00A52310" w:rsidP="00A52310">
      <w:pPr>
        <w:pStyle w:val="PostHeadPara"/>
      </w:pPr>
      <w:r>
        <w:t xml:space="preserve">                          </w:t>
      </w:r>
      <w:proofErr w:type="spellStart"/>
      <w:r>
        <w:t>onClick</w:t>
      </w:r>
      <w:proofErr w:type="spellEnd"/>
      <w:r>
        <w:t>={</w:t>
      </w:r>
      <w:proofErr w:type="spellStart"/>
      <w:r>
        <w:t>handleRegisterLinkClick</w:t>
      </w:r>
      <w:proofErr w:type="spellEnd"/>
      <w:r>
        <w:t>}</w:t>
      </w:r>
    </w:p>
    <w:p w14:paraId="33FA0B83" w14:textId="77777777" w:rsidR="00A52310" w:rsidRDefault="00A52310" w:rsidP="00A52310">
      <w:pPr>
        <w:pStyle w:val="PostHeadPara"/>
      </w:pPr>
      <w:r>
        <w:t xml:space="preserve">                        &gt;</w:t>
      </w:r>
    </w:p>
    <w:p w14:paraId="1A986F1E" w14:textId="77777777" w:rsidR="00A52310" w:rsidRDefault="00A52310" w:rsidP="00A52310">
      <w:pPr>
        <w:pStyle w:val="PostHeadPara"/>
      </w:pPr>
      <w:r>
        <w:t xml:space="preserve">                          Click here</w:t>
      </w:r>
    </w:p>
    <w:p w14:paraId="64EB9329" w14:textId="77777777" w:rsidR="00A52310" w:rsidRDefault="00A52310" w:rsidP="00A52310">
      <w:pPr>
        <w:pStyle w:val="PostHeadPara"/>
      </w:pPr>
      <w:r>
        <w:t xml:space="preserve">                        &lt;/span&gt;</w:t>
      </w:r>
    </w:p>
    <w:p w14:paraId="3C796DC0" w14:textId="77777777" w:rsidR="00A52310" w:rsidRDefault="00A52310" w:rsidP="00A52310">
      <w:pPr>
        <w:pStyle w:val="PostHeadPara"/>
      </w:pPr>
      <w:r>
        <w:t xml:space="preserve">                      &lt;/p&gt;</w:t>
      </w:r>
    </w:p>
    <w:p w14:paraId="19744122" w14:textId="77777777" w:rsidR="00A52310" w:rsidRDefault="00A52310" w:rsidP="00A52310">
      <w:pPr>
        <w:pStyle w:val="PostHeadPara"/>
      </w:pPr>
      <w:r>
        <w:t xml:space="preserve">                    &lt;/div&gt;</w:t>
      </w:r>
    </w:p>
    <w:p w14:paraId="1BF37BC9" w14:textId="77777777" w:rsidR="00A52310" w:rsidRDefault="00A52310" w:rsidP="00A52310">
      <w:pPr>
        <w:pStyle w:val="PostHeadPara"/>
      </w:pPr>
      <w:r>
        <w:t xml:space="preserve">                  &lt;/div&gt;</w:t>
      </w:r>
    </w:p>
    <w:p w14:paraId="66E09DF7" w14:textId="77777777" w:rsidR="00A52310" w:rsidRDefault="00A52310" w:rsidP="00A52310">
      <w:pPr>
        <w:pStyle w:val="PostHeadPara"/>
      </w:pPr>
      <w:r>
        <w:t xml:space="preserve">                &lt;/form&gt;</w:t>
      </w:r>
    </w:p>
    <w:p w14:paraId="521905AA" w14:textId="77777777" w:rsidR="00A52310" w:rsidRDefault="00A52310" w:rsidP="00A52310">
      <w:pPr>
        <w:pStyle w:val="PostHeadPara"/>
      </w:pPr>
      <w:r>
        <w:t xml:space="preserve">              )}</w:t>
      </w:r>
    </w:p>
    <w:p w14:paraId="24FB2B0B" w14:textId="77777777" w:rsidR="00A52310" w:rsidRDefault="00A52310" w:rsidP="00A52310">
      <w:pPr>
        <w:pStyle w:val="PostHeadPara"/>
      </w:pPr>
      <w:r>
        <w:t xml:space="preserve">            &lt;/div&gt;</w:t>
      </w:r>
    </w:p>
    <w:p w14:paraId="52AF0822" w14:textId="77777777" w:rsidR="00A52310" w:rsidRDefault="00A52310" w:rsidP="00A52310">
      <w:pPr>
        <w:pStyle w:val="PostHeadPara"/>
      </w:pPr>
      <w:r>
        <w:t xml:space="preserve">          &lt;/div&gt;</w:t>
      </w:r>
    </w:p>
    <w:p w14:paraId="1FD7D09A" w14:textId="77777777" w:rsidR="00A52310" w:rsidRDefault="00A52310" w:rsidP="00A52310">
      <w:pPr>
        <w:pStyle w:val="PostHeadPara"/>
      </w:pPr>
      <w:r>
        <w:t xml:space="preserve">        &lt;/div&gt;</w:t>
      </w:r>
    </w:p>
    <w:p w14:paraId="356A6C07" w14:textId="77777777" w:rsidR="00A52310" w:rsidRDefault="00A52310" w:rsidP="00A52310">
      <w:pPr>
        <w:pStyle w:val="PostHeadPara"/>
      </w:pPr>
      <w:r>
        <w:t xml:space="preserve">      )}</w:t>
      </w:r>
    </w:p>
    <w:p w14:paraId="4EBF1857" w14:textId="77777777" w:rsidR="00A52310" w:rsidRDefault="00A52310" w:rsidP="00A52310">
      <w:pPr>
        <w:pStyle w:val="PostHeadPara"/>
      </w:pPr>
      <w:r>
        <w:lastRenderedPageBreak/>
        <w:t xml:space="preserve">    &lt;/div&gt;</w:t>
      </w:r>
    </w:p>
    <w:p w14:paraId="67997C57" w14:textId="2665A3EE" w:rsidR="00A52310" w:rsidRDefault="00A52310" w:rsidP="00A52310">
      <w:pPr>
        <w:pStyle w:val="PostHeadPara"/>
      </w:pPr>
      <w:r>
        <w:t xml:space="preserve">  );</w:t>
      </w:r>
    </w:p>
    <w:p w14:paraId="17A58453" w14:textId="2BB18D40" w:rsidR="008305B2" w:rsidRDefault="000849C8" w:rsidP="003A128D">
      <w:pPr>
        <w:pStyle w:val="Image"/>
        <w:jc w:val="center"/>
      </w:pPr>
      <w:r>
        <w:rPr>
          <w:noProof/>
        </w:rPr>
        <w:drawing>
          <wp:inline distT="0" distB="0" distL="0" distR="0" wp14:anchorId="63AFBFBC" wp14:editId="123AD62C">
            <wp:extent cx="4019550" cy="1971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41013686_1169449607738044_2568418866642966115_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30811" cy="1976647"/>
                    </a:xfrm>
                    <a:prstGeom prst="rect">
                      <a:avLst/>
                    </a:prstGeom>
                  </pic:spPr>
                </pic:pic>
              </a:graphicData>
            </a:graphic>
          </wp:inline>
        </w:drawing>
      </w:r>
    </w:p>
    <w:p w14:paraId="55849974" w14:textId="49922BF9" w:rsidR="000849C8" w:rsidRDefault="0058752E" w:rsidP="007B18F5">
      <w:pPr>
        <w:pStyle w:val="PostHeadPara"/>
        <w:jc w:val="center"/>
      </w:pPr>
      <w:r w:rsidRPr="0051083A">
        <w:rPr>
          <w:rStyle w:val="Label"/>
          <w:color w:val="0000FF"/>
        </w:rPr>
        <w:t xml:space="preserve">Figure </w:t>
      </w:r>
      <w:r>
        <w:rPr>
          <w:rStyle w:val="Label"/>
          <w:color w:val="0000FF"/>
        </w:rPr>
        <w:t xml:space="preserve">4: </w:t>
      </w:r>
      <w:r w:rsidR="000849C8" w:rsidRPr="000849C8">
        <w:t xml:space="preserve">User Interface of </w:t>
      </w:r>
      <w:proofErr w:type="gramStart"/>
      <w:r w:rsidR="000849C8" w:rsidRPr="000849C8">
        <w:t>Sign up</w:t>
      </w:r>
      <w:proofErr w:type="gramEnd"/>
      <w:r w:rsidR="000849C8" w:rsidRPr="000849C8">
        <w:t xml:space="preserve"> Feature</w:t>
      </w:r>
    </w:p>
    <w:p w14:paraId="466F2807" w14:textId="35567D0D" w:rsidR="00685F57" w:rsidRDefault="000A5CD8" w:rsidP="00E60816">
      <w:pPr>
        <w:pStyle w:val="PostHeadPara"/>
      </w:pPr>
      <w:r>
        <w:t>(</w:t>
      </w:r>
      <w:proofErr w:type="spellStart"/>
      <w:r>
        <w:t>Balde</w:t>
      </w:r>
      <w:proofErr w:type="spellEnd"/>
      <w:r>
        <w:t xml:space="preserve">, </w:t>
      </w:r>
      <w:r w:rsidR="0058752E" w:rsidRPr="0051083A">
        <w:rPr>
          <w:rStyle w:val="Label"/>
          <w:color w:val="0000FF"/>
        </w:rPr>
        <w:t xml:space="preserve">Figure </w:t>
      </w:r>
      <w:r w:rsidR="0058752E">
        <w:rPr>
          <w:rStyle w:val="Label"/>
          <w:color w:val="0000FF"/>
        </w:rPr>
        <w:t xml:space="preserve">4 </w:t>
      </w:r>
      <w:r w:rsidR="003D5F71">
        <w:t>shows t</w:t>
      </w:r>
      <w:r w:rsidR="00E60816" w:rsidRPr="00E60816">
        <w:t>he user interface (UI) for the sign-up feature of Bibi Checker, a web-based image processing system for entrance examination checking, is designed to streamline and enhance the registration experience for new users. The UI prominently displays a registration form with fields for essential information like name, email address, and password, incorporating validation to ensure accuracy and completeness of user input. Clear error handling is integrated to guide users through correcting any invalid or incomplete information, fostering a smooth registration process. Additionally, the UI may include a password strength indicator to encourage users to create secure credentials. Emphasizing clear instructions, responsive design, and visual feedback, the UI ensures a user-friendly experience across different devices. Upon form submission, backend integration validates and processes user information, optimizing efficiency and security in account creation. Ultimately, the sign-up UI of Bibi Checker aims to provide a seamless, secure, and efficient registration process, enhancing overall user experience.</w:t>
      </w:r>
      <w:r>
        <w:t>)</w:t>
      </w:r>
    </w:p>
    <w:p w14:paraId="486F9F4B" w14:textId="2F79F7B4" w:rsidR="000849C8" w:rsidRDefault="000849C8" w:rsidP="003A128D">
      <w:pPr>
        <w:pStyle w:val="Image"/>
        <w:jc w:val="center"/>
      </w:pPr>
      <w:r>
        <w:rPr>
          <w:noProof/>
        </w:rPr>
        <w:drawing>
          <wp:inline distT="0" distB="0" distL="0" distR="0" wp14:anchorId="7111051A" wp14:editId="5146FF00">
            <wp:extent cx="4032789" cy="1866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38267288_3660280077543354_3592255263597843125_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60923" cy="1879924"/>
                    </a:xfrm>
                    <a:prstGeom prst="rect">
                      <a:avLst/>
                    </a:prstGeom>
                  </pic:spPr>
                </pic:pic>
              </a:graphicData>
            </a:graphic>
          </wp:inline>
        </w:drawing>
      </w:r>
    </w:p>
    <w:p w14:paraId="6B58A987" w14:textId="6A1EEC42" w:rsidR="000849C8" w:rsidRDefault="0058752E" w:rsidP="007B18F5">
      <w:pPr>
        <w:pStyle w:val="PostHeadPara"/>
        <w:jc w:val="center"/>
      </w:pPr>
      <w:r w:rsidRPr="0051083A">
        <w:rPr>
          <w:rStyle w:val="Label"/>
          <w:color w:val="0000FF"/>
        </w:rPr>
        <w:t xml:space="preserve">Figure </w:t>
      </w:r>
      <w:r>
        <w:rPr>
          <w:rStyle w:val="Label"/>
          <w:color w:val="0000FF"/>
        </w:rPr>
        <w:t xml:space="preserve">5: </w:t>
      </w:r>
      <w:r w:rsidR="000849C8" w:rsidRPr="000849C8">
        <w:t>User Interface of Log in Feature</w:t>
      </w:r>
    </w:p>
    <w:p w14:paraId="35F29DFF" w14:textId="79C88E48" w:rsidR="00E60816" w:rsidRPr="000849C8" w:rsidRDefault="000A5CD8" w:rsidP="00E60816">
      <w:pPr>
        <w:pStyle w:val="PostHeadPara"/>
      </w:pPr>
      <w:r>
        <w:t xml:space="preserve">(Sagaray, </w:t>
      </w:r>
      <w:r w:rsidR="0058752E" w:rsidRPr="0051083A">
        <w:rPr>
          <w:rStyle w:val="Label"/>
          <w:color w:val="0000FF"/>
        </w:rPr>
        <w:t xml:space="preserve">Figure </w:t>
      </w:r>
      <w:r w:rsidR="0058752E">
        <w:rPr>
          <w:rStyle w:val="Label"/>
          <w:color w:val="0000FF"/>
        </w:rPr>
        <w:t xml:space="preserve">5 </w:t>
      </w:r>
      <w:r w:rsidR="003D5F71">
        <w:t xml:space="preserve">shows the </w:t>
      </w:r>
      <w:r w:rsidR="00E60816" w:rsidRPr="00E60816">
        <w:t>user interface for the login feature of the Bibi Checker, a web-based image processing system used fo</w:t>
      </w:r>
      <w:r w:rsidR="00E60816">
        <w:t xml:space="preserve">r entrance examination checking, </w:t>
      </w:r>
      <w:r w:rsidR="00E60816" w:rsidRPr="00E60816">
        <w:t>serves as the initial access point for authorized users. This interface includes standard components such as fields for entering usernames and passwords, a login button to initiate authentication, and links for password recovery or user registration if needed. Designed with the institution's branding and user-friendliness in mind, the layout ensures ease of use and accessibility, catering to a diverse user base. Security measures like encrypted transmission of credentials and robust authentication mechanisms are implemented to safeguard user data. Additionally, the interface incorporates error handling to provide clear feedback in case of login issues, ensuring a smooth and secure user experience. Upon successful login, users are directed to the Bibi Checker system's main dashboard, enabling them to carry out image processing tasks for entrance examination checking seamlessly.</w:t>
      </w:r>
      <w:r>
        <w:t>)</w:t>
      </w:r>
    </w:p>
    <w:p w14:paraId="3F543ECF" w14:textId="104E43D4" w:rsidR="008305B2" w:rsidRDefault="004F154E" w:rsidP="008305B2">
      <w:pPr>
        <w:pStyle w:val="Head1"/>
      </w:pPr>
      <w:r>
        <w:t>RESULTS AND DISCUSSION</w:t>
      </w:r>
    </w:p>
    <w:p w14:paraId="1DFA66D7" w14:textId="0D3301AB" w:rsidR="008305B2" w:rsidRPr="004F154E" w:rsidRDefault="00EE0CBD" w:rsidP="007B18F5">
      <w:pPr>
        <w:pStyle w:val="PostHeadPara"/>
      </w:pPr>
      <w:r>
        <w:t xml:space="preserve">The </w:t>
      </w:r>
      <w:r w:rsidRPr="00EE0CBD">
        <w:t xml:space="preserve">implementation of BiBi Checker, a web-based image processing system for entrance examination checking at BISU </w:t>
      </w:r>
      <w:proofErr w:type="spellStart"/>
      <w:r w:rsidRPr="00EE0CBD">
        <w:t>Bilar</w:t>
      </w:r>
      <w:proofErr w:type="spellEnd"/>
      <w:r w:rsidRPr="00EE0CBD">
        <w:t xml:space="preserve"> Campus, has significantly improved the efficiency and accuracy of evaluation processes. By automating image processing, the system reduces manual </w:t>
      </w:r>
      <w:r w:rsidRPr="00EE0CBD">
        <w:lastRenderedPageBreak/>
        <w:t>effort and enhances data integrity. It has also led to quicker turnaround times for releasing examination results, improving the responsiveness of the evaluation process. BiBi Checker's user-friendly interface and secure database management contribute to a streamlined experience for administrators and users. Moving forward, challenges include optimizing algorithms for different answer sheet formats and enhancing scalability. Overall, BiBi Checker represents a notable advancement in modern examination management, with potential for ongoing innovation and enhancement in academic assessment technologies.</w:t>
      </w:r>
    </w:p>
    <w:p w14:paraId="01D6101D" w14:textId="1ADD25C0" w:rsidR="00A66FAC" w:rsidRDefault="00A66FAC" w:rsidP="00A66FAC">
      <w:pPr>
        <w:pStyle w:val="ReferenceHead"/>
      </w:pPr>
      <w:bookmarkStart w:id="1" w:name="appA1"/>
      <w:r>
        <w:t>REFERENCES</w:t>
      </w:r>
    </w:p>
    <w:p w14:paraId="0C34E5D4" w14:textId="68CB2E66" w:rsidR="00A66FAC" w:rsidRPr="005D237D" w:rsidRDefault="00DE1D66" w:rsidP="00DE1D66">
      <w:pPr>
        <w:pStyle w:val="Bibentry"/>
        <w:rPr>
          <w:color w:val="FF0000"/>
        </w:rPr>
      </w:pPr>
      <w:bookmarkStart w:id="2" w:name="bib1"/>
      <w:bookmarkEnd w:id="2"/>
      <w:r>
        <w:t>&lt;bib id="bib1"&gt;&lt;number&gt;[</w:t>
      </w:r>
      <w:proofErr w:type="gramStart"/>
      <w:r>
        <w:t>1]&lt;</w:t>
      </w:r>
      <w:proofErr w:type="gramEnd"/>
      <w:r>
        <w:t>/number&gt;</w:t>
      </w:r>
      <w:r w:rsidR="005D237D" w:rsidRPr="00621412">
        <w:t xml:space="preserve">R. Rajesh &amp; R. </w:t>
      </w:r>
      <w:proofErr w:type="spellStart"/>
      <w:r w:rsidR="005D237D" w:rsidRPr="00621412">
        <w:t>Kanimozhi</w:t>
      </w:r>
      <w:proofErr w:type="spellEnd"/>
      <w:r w:rsidR="005D237D" w:rsidRPr="00621412">
        <w:t xml:space="preserve">. (2019). Digitized exam paper evaluation. In IEEE International Conference on System, Computation, Automation and Networking (ICSCAN) (pp. 1-5). </w:t>
      </w:r>
      <w:proofErr w:type="spellStart"/>
      <w:r w:rsidR="005D237D" w:rsidRPr="00621412">
        <w:t>doi</w:t>
      </w:r>
      <w:proofErr w:type="spellEnd"/>
      <w:r w:rsidR="005D237D" w:rsidRPr="00621412">
        <w:t>: 10.1109/ICSCAN.2019.8878791</w:t>
      </w:r>
      <w:r>
        <w:t>&lt;/bib&gt;</w:t>
      </w:r>
    </w:p>
    <w:p w14:paraId="2A9F0DCE" w14:textId="098FF7C5" w:rsidR="00526FA4" w:rsidRDefault="00DE1D66" w:rsidP="00DE1D66">
      <w:pPr>
        <w:pStyle w:val="Bibentry"/>
      </w:pPr>
      <w:bookmarkStart w:id="3" w:name="bib2"/>
      <w:bookmarkEnd w:id="3"/>
      <w:r>
        <w:t>&lt;bib id="bib2"&gt;&lt;number&gt;[</w:t>
      </w:r>
      <w:proofErr w:type="gramStart"/>
      <w:r>
        <w:t>2]&lt;</w:t>
      </w:r>
      <w:proofErr w:type="gramEnd"/>
      <w:r>
        <w:t>/number&gt;</w:t>
      </w:r>
      <w:r w:rsidR="005D237D" w:rsidRPr="006459FA">
        <w:t xml:space="preserve">G. </w:t>
      </w:r>
      <w:proofErr w:type="spellStart"/>
      <w:r w:rsidR="005D237D" w:rsidRPr="006459FA">
        <w:t>Sanuvala</w:t>
      </w:r>
      <w:proofErr w:type="spellEnd"/>
      <w:r w:rsidR="005D237D" w:rsidRPr="006459FA">
        <w:t xml:space="preserve"> &amp; S. S. Fatima. (2021). A study of automated evaluation of students' examination paper using machine learning techniques. In International Conference on Computing, Communication, and Intelligent Systems (ICCCIS) (pp. 1049-1054). </w:t>
      </w:r>
      <w:proofErr w:type="spellStart"/>
      <w:r w:rsidR="005D237D" w:rsidRPr="006459FA">
        <w:t>doi</w:t>
      </w:r>
      <w:proofErr w:type="spellEnd"/>
      <w:r w:rsidR="005D237D" w:rsidRPr="006459FA">
        <w:t>: 10.1109/ICCCIS51004.2021.9397227</w:t>
      </w:r>
      <w:r>
        <w:t>&lt;/bib&gt;</w:t>
      </w:r>
    </w:p>
    <w:p w14:paraId="48DA2762" w14:textId="5C541A7B" w:rsidR="00A92E2B" w:rsidRDefault="00DE1D66" w:rsidP="00DE1D66">
      <w:pPr>
        <w:pStyle w:val="Bibentry"/>
      </w:pPr>
      <w:bookmarkStart w:id="4" w:name="bib3"/>
      <w:bookmarkEnd w:id="4"/>
      <w:r>
        <w:t>&lt;bib id="bib3"&gt;&lt;number&gt;[</w:t>
      </w:r>
      <w:proofErr w:type="gramStart"/>
      <w:r>
        <w:t>3]&lt;</w:t>
      </w:r>
      <w:proofErr w:type="gramEnd"/>
      <w:r>
        <w:t>/number&gt;</w:t>
      </w:r>
      <w:r w:rsidR="00A92E2B" w:rsidRPr="00A92E2B">
        <w:t xml:space="preserve">Puno, R. R. N., </w:t>
      </w:r>
      <w:proofErr w:type="spellStart"/>
      <w:r w:rsidR="00A92E2B" w:rsidRPr="00A92E2B">
        <w:t>Nicdao</w:t>
      </w:r>
      <w:proofErr w:type="spellEnd"/>
      <w:r w:rsidR="00A92E2B" w:rsidRPr="00A92E2B">
        <w:t xml:space="preserve">, Y. A., </w:t>
      </w:r>
      <w:proofErr w:type="spellStart"/>
      <w:r w:rsidR="00A92E2B" w:rsidRPr="00A92E2B">
        <w:t>Deinla</w:t>
      </w:r>
      <w:proofErr w:type="spellEnd"/>
      <w:r w:rsidR="00A92E2B" w:rsidRPr="00A92E2B">
        <w:t xml:space="preserve">, C. D. S., Hernandez, G., Javier, M., </w:t>
      </w:r>
      <w:proofErr w:type="spellStart"/>
      <w:r w:rsidR="00A92E2B" w:rsidRPr="00A92E2B">
        <w:t>Macalino</w:t>
      </w:r>
      <w:proofErr w:type="spellEnd"/>
      <w:r w:rsidR="00A92E2B" w:rsidRPr="00A92E2B">
        <w:t xml:space="preserve">, D., … </w:t>
      </w:r>
      <w:proofErr w:type="spellStart"/>
      <w:r w:rsidR="00A92E2B" w:rsidRPr="00A92E2B">
        <w:t>Sicat</w:t>
      </w:r>
      <w:proofErr w:type="spellEnd"/>
      <w:r w:rsidR="00A92E2B" w:rsidRPr="00A92E2B">
        <w:t>, G. (2023). E-</w:t>
      </w:r>
      <w:proofErr w:type="spellStart"/>
      <w:r w:rsidR="00A92E2B" w:rsidRPr="00A92E2B">
        <w:t>Chequer</w:t>
      </w:r>
      <w:proofErr w:type="spellEnd"/>
      <w:r w:rsidR="00A92E2B" w:rsidRPr="00A92E2B">
        <w:t xml:space="preserve">: A smart exam-checking machine using image processing technique. Asian Journal of Multidisciplinary Studies, 6(1),77–86. </w:t>
      </w:r>
      <w:hyperlink r:id="rId12" w:history="1">
        <w:r w:rsidR="00A92E2B" w:rsidRPr="00DE1D66">
          <w:rPr>
            <w:rStyle w:val="Hyperlink"/>
            <w:u w:val="none"/>
          </w:rPr>
          <w:t>https://www.asianjournals.org/online/index.php/ajms/article/view/508</w:t>
        </w:r>
      </w:hyperlink>
      <w:r>
        <w:rPr>
          <w:rStyle w:val="Hyperlink"/>
          <w:u w:val="none"/>
        </w:rPr>
        <w:t>&lt;/bib&gt;</w:t>
      </w:r>
    </w:p>
    <w:p w14:paraId="64310734" w14:textId="1B9ADEC6" w:rsidR="00DE1D66" w:rsidRPr="00DE1D66" w:rsidRDefault="00DE1D66" w:rsidP="00DE1D66">
      <w:pPr>
        <w:pStyle w:val="Normal1"/>
      </w:pPr>
    </w:p>
    <w:p w14:paraId="37655513" w14:textId="3134CF2A" w:rsidR="00A66FAC" w:rsidRPr="004F154E" w:rsidRDefault="00A66FAC" w:rsidP="00A66FAC">
      <w:pPr>
        <w:pStyle w:val="AppendixH1"/>
      </w:pPr>
      <w:proofErr w:type="gramStart"/>
      <w:r w:rsidRPr="004F154E">
        <w:t>A</w:t>
      </w:r>
      <w:r w:rsidR="00DE1D66">
        <w:t xml:space="preserve"> </w:t>
      </w:r>
      <w:r w:rsidRPr="004F154E">
        <w:t xml:space="preserve"> APPENDICES</w:t>
      </w:r>
      <w:proofErr w:type="gramEnd"/>
    </w:p>
    <w:p w14:paraId="3A6BC568" w14:textId="6B1ACE95" w:rsidR="00526FA4" w:rsidRDefault="00526FA4" w:rsidP="00526FA4">
      <w:pPr>
        <w:pStyle w:val="AppendixH1"/>
      </w:pPr>
      <w:r>
        <w:t>GitHub Contributions</w:t>
      </w:r>
    </w:p>
    <w:p w14:paraId="7E740BFB" w14:textId="3A1A5029" w:rsidR="00E258E0" w:rsidRPr="00890318" w:rsidRDefault="00E167C8" w:rsidP="003A128D">
      <w:pPr>
        <w:pStyle w:val="Image"/>
        <w:jc w:val="center"/>
      </w:pPr>
      <w:r>
        <w:rPr>
          <w:noProof/>
        </w:rPr>
        <w:drawing>
          <wp:inline distT="0" distB="0" distL="0" distR="0" wp14:anchorId="1E81FC4E" wp14:editId="3FE531BC">
            <wp:extent cx="4796806" cy="31337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capture-github-MAKASA-LABORATORY-315-DaIoBCaWbIPSfEEC-2024-05-11-09_51_0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09460" cy="3141992"/>
                    </a:xfrm>
                    <a:prstGeom prst="rect">
                      <a:avLst/>
                    </a:prstGeom>
                  </pic:spPr>
                </pic:pic>
              </a:graphicData>
            </a:graphic>
          </wp:inline>
        </w:drawing>
      </w:r>
    </w:p>
    <w:p w14:paraId="09A67634" w14:textId="7679FA93" w:rsidR="00890318" w:rsidRDefault="00272DD0" w:rsidP="003A128D">
      <w:pPr>
        <w:pStyle w:val="AppendixH1"/>
        <w:rPr>
          <w:rStyle w:val="Hyperlink"/>
          <w:rFonts w:ascii="Linux Biolinum" w:hAnsi="Linux Biolinum" w:cs="Linux Biolinum"/>
          <w:u w:val="none"/>
        </w:rPr>
      </w:pPr>
      <w:hyperlink r:id="rId14" w:history="1">
        <w:r w:rsidR="00A21087" w:rsidRPr="00DE1D66">
          <w:rPr>
            <w:rStyle w:val="Hyperlink"/>
            <w:rFonts w:ascii="Linux Biolinum" w:hAnsi="Linux Biolinum" w:cs="Linux Biolinum"/>
            <w:u w:val="none"/>
          </w:rPr>
          <w:t>https://github.com/MAKASA-LABORATORY/315-DaIoBCaWbIPSfEEC</w:t>
        </w:r>
      </w:hyperlink>
      <w:bookmarkEnd w:id="1"/>
    </w:p>
    <w:p w14:paraId="408EC839" w14:textId="77777777" w:rsidR="009C497F" w:rsidRPr="00387CFD" w:rsidRDefault="009C497F" w:rsidP="009C497F">
      <w:pPr>
        <w:pStyle w:val="Normal1"/>
      </w:pPr>
      <w:bookmarkStart w:id="5" w:name="Validation_Bmk"/>
      <w:bookmarkStart w:id="6" w:name="ACMTemplateApplied"/>
      <w:bookmarkEnd w:id="5"/>
      <w:bookmarkEnd w:id="6"/>
    </w:p>
    <w:sectPr w:rsidR="009C497F" w:rsidRPr="00387CFD" w:rsidSect="009769C0">
      <w:headerReference w:type="default" r:id="rId15"/>
      <w:footerReference w:type="even" r:id="rId1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F58FB" w14:textId="77777777" w:rsidR="00272DD0" w:rsidRDefault="00272DD0">
      <w:r>
        <w:separator/>
      </w:r>
    </w:p>
  </w:endnote>
  <w:endnote w:type="continuationSeparator" w:id="0">
    <w:p w14:paraId="009146EB" w14:textId="77777777" w:rsidR="00272DD0" w:rsidRDefault="00272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58AB5" w14:textId="77777777" w:rsidR="00272DD0" w:rsidRDefault="00272DD0">
      <w:r>
        <w:separator/>
      </w:r>
    </w:p>
  </w:footnote>
  <w:footnote w:type="continuationSeparator" w:id="0">
    <w:p w14:paraId="17851A21" w14:textId="77777777" w:rsidR="00272DD0" w:rsidRDefault="00272D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w:t>
    </w:r>
    <w:proofErr w:type="spellStart"/>
    <w:r>
      <w:rPr>
        <w:rFonts w:ascii="Arial" w:eastAsia="Arial" w:hAnsi="Arial" w:cs="Arial"/>
        <w:color w:val="000000"/>
        <w:sz w:val="20"/>
        <w:szCs w:val="20"/>
      </w:rPr>
      <w:t>Bilar</w:t>
    </w:r>
    <w:proofErr w:type="spellEnd"/>
    <w:r>
      <w:rPr>
        <w:rFonts w:ascii="Arial" w:eastAsia="Arial" w:hAnsi="Arial" w:cs="Arial"/>
        <w:color w:val="000000"/>
        <w:sz w:val="20"/>
        <w:szCs w:val="20"/>
      </w:rPr>
      <w:t xml:space="preserve">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1A4CBEA"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" strokecolor="black [3200]" strokeweight=".5pt">
              <v:stroke joinstyle="miter"/>
            </v:line>
          </w:pict>
        </mc:Fallback>
      </mc:AlternateContent>
    </w:r>
    <w:r w:rsidRPr="00343B16">
      <w:rPr>
        <w:b/>
        <w:noProof/>
        <w:sz w:val="28"/>
        <w:szCs w:val="28"/>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094C7E5"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" strokecolor="black [3200]" strokeweight="1pt">
              <v:stroke startarrowwidth="narrow" startarrowlength="short" endarrowwidth="narrow" endarrowlength="short" joinstyle="miter"/>
            </v:shape>
          </w:pict>
        </mc:Fallback>
      </mc:AlternateContent>
    </w:r>
    <w:r w:rsidRPr="00343B16">
      <w:rPr>
        <w:b/>
        <w:noProof/>
        <w:sz w:val="28"/>
        <w:szCs w:val="28"/>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08B9CA71"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abstractNumId w:val="29"/>
  </w:num>
  <w:num w:numId="2">
    <w:abstractNumId w:val="34"/>
  </w:num>
  <w:num w:numId="3">
    <w:abstractNumId w:val="32"/>
  </w:num>
  <w:num w:numId="4">
    <w:abstractNumId w:val="3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5"/>
  </w:num>
  <w:num w:numId="17">
    <w:abstractNumId w:val="12"/>
  </w:num>
  <w:num w:numId="18">
    <w:abstractNumId w:val="30"/>
  </w:num>
  <w:num w:numId="19">
    <w:abstractNumId w:val="20"/>
  </w:num>
  <w:num w:numId="20">
    <w:abstractNumId w:val="16"/>
  </w:num>
  <w:num w:numId="21">
    <w:abstractNumId w:val="27"/>
  </w:num>
  <w:num w:numId="22">
    <w:abstractNumId w:val="22"/>
  </w:num>
  <w:num w:numId="23">
    <w:abstractNumId w:val="24"/>
  </w:num>
  <w:num w:numId="24">
    <w:abstractNumId w:val="13"/>
  </w:num>
  <w:num w:numId="25">
    <w:abstractNumId w:val="18"/>
  </w:num>
  <w:num w:numId="26">
    <w:abstractNumId w:val="10"/>
  </w:num>
  <w:num w:numId="27">
    <w:abstractNumId w:val="31"/>
  </w:num>
  <w:num w:numId="28">
    <w:abstractNumId w:val="25"/>
  </w:num>
  <w:num w:numId="29">
    <w:abstractNumId w:val="17"/>
  </w:num>
  <w:num w:numId="30">
    <w:abstractNumId w:val="26"/>
  </w:num>
  <w:num w:numId="31">
    <w:abstractNumId w:val="19"/>
  </w:num>
  <w:num w:numId="32">
    <w:abstractNumId w:val="28"/>
  </w:num>
  <w:num w:numId="33">
    <w:abstractNumId w:val="21"/>
  </w:num>
  <w:num w:numId="34">
    <w:abstractNumId w:val="11"/>
  </w:num>
  <w:num w:numId="35">
    <w:abstractNumId w:val="14"/>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HYgNjY2NLIGmopKMUnFpcnJmfB1JgaFYLAPr7TlwtAAAA"/>
  </w:docVars>
  <w:rsids>
    <w:rsidRoot w:val="007651C5"/>
    <w:rsid w:val="00017CBB"/>
    <w:rsid w:val="000216B3"/>
    <w:rsid w:val="0002266D"/>
    <w:rsid w:val="00025FE9"/>
    <w:rsid w:val="000325A3"/>
    <w:rsid w:val="00040826"/>
    <w:rsid w:val="00041DAD"/>
    <w:rsid w:val="00045537"/>
    <w:rsid w:val="000465B4"/>
    <w:rsid w:val="00065198"/>
    <w:rsid w:val="00067415"/>
    <w:rsid w:val="00067843"/>
    <w:rsid w:val="000849C8"/>
    <w:rsid w:val="000A5CD8"/>
    <w:rsid w:val="000D4799"/>
    <w:rsid w:val="000F7663"/>
    <w:rsid w:val="00127FD2"/>
    <w:rsid w:val="00166914"/>
    <w:rsid w:val="0018783C"/>
    <w:rsid w:val="00205BE2"/>
    <w:rsid w:val="00230AF2"/>
    <w:rsid w:val="00240AAE"/>
    <w:rsid w:val="00251B2E"/>
    <w:rsid w:val="00255673"/>
    <w:rsid w:val="00270BD1"/>
    <w:rsid w:val="00272DD0"/>
    <w:rsid w:val="00276BFC"/>
    <w:rsid w:val="00285838"/>
    <w:rsid w:val="002A62D1"/>
    <w:rsid w:val="002B3DFC"/>
    <w:rsid w:val="002D1EA0"/>
    <w:rsid w:val="002D445D"/>
    <w:rsid w:val="002E03C7"/>
    <w:rsid w:val="00337F49"/>
    <w:rsid w:val="00354EEE"/>
    <w:rsid w:val="0035766B"/>
    <w:rsid w:val="00366B54"/>
    <w:rsid w:val="00387CFD"/>
    <w:rsid w:val="003A0670"/>
    <w:rsid w:val="003A128D"/>
    <w:rsid w:val="003B27EE"/>
    <w:rsid w:val="003D0D42"/>
    <w:rsid w:val="003D5F2E"/>
    <w:rsid w:val="003D5F71"/>
    <w:rsid w:val="004026DA"/>
    <w:rsid w:val="00416799"/>
    <w:rsid w:val="00422BC9"/>
    <w:rsid w:val="00480FBF"/>
    <w:rsid w:val="00485142"/>
    <w:rsid w:val="004859C4"/>
    <w:rsid w:val="00490112"/>
    <w:rsid w:val="004909A0"/>
    <w:rsid w:val="004934AA"/>
    <w:rsid w:val="004A256D"/>
    <w:rsid w:val="004A435A"/>
    <w:rsid w:val="004C6503"/>
    <w:rsid w:val="004E7DB7"/>
    <w:rsid w:val="004F154E"/>
    <w:rsid w:val="00504579"/>
    <w:rsid w:val="00504E31"/>
    <w:rsid w:val="00520031"/>
    <w:rsid w:val="00524C4C"/>
    <w:rsid w:val="00524E60"/>
    <w:rsid w:val="00526FA4"/>
    <w:rsid w:val="00571CF5"/>
    <w:rsid w:val="0058752E"/>
    <w:rsid w:val="00597EA7"/>
    <w:rsid w:val="005A4DCD"/>
    <w:rsid w:val="005A53BE"/>
    <w:rsid w:val="005B39D8"/>
    <w:rsid w:val="005C55BD"/>
    <w:rsid w:val="005C670B"/>
    <w:rsid w:val="005D237D"/>
    <w:rsid w:val="0060525B"/>
    <w:rsid w:val="00606C28"/>
    <w:rsid w:val="006122B4"/>
    <w:rsid w:val="00624EA0"/>
    <w:rsid w:val="00630473"/>
    <w:rsid w:val="006820A6"/>
    <w:rsid w:val="00683C8F"/>
    <w:rsid w:val="00685F57"/>
    <w:rsid w:val="00690266"/>
    <w:rsid w:val="006D56DA"/>
    <w:rsid w:val="006F168B"/>
    <w:rsid w:val="006F52F5"/>
    <w:rsid w:val="007032EC"/>
    <w:rsid w:val="00716764"/>
    <w:rsid w:val="00721290"/>
    <w:rsid w:val="00731868"/>
    <w:rsid w:val="00746045"/>
    <w:rsid w:val="007651C5"/>
    <w:rsid w:val="00770531"/>
    <w:rsid w:val="00787A39"/>
    <w:rsid w:val="007B18F5"/>
    <w:rsid w:val="007C6A62"/>
    <w:rsid w:val="007E458C"/>
    <w:rsid w:val="008002A6"/>
    <w:rsid w:val="008067F8"/>
    <w:rsid w:val="00825EA7"/>
    <w:rsid w:val="008305B2"/>
    <w:rsid w:val="008474CE"/>
    <w:rsid w:val="0086044F"/>
    <w:rsid w:val="0086277F"/>
    <w:rsid w:val="008662D5"/>
    <w:rsid w:val="00890318"/>
    <w:rsid w:val="008A1AEA"/>
    <w:rsid w:val="008E1048"/>
    <w:rsid w:val="008E5B69"/>
    <w:rsid w:val="00925203"/>
    <w:rsid w:val="00926510"/>
    <w:rsid w:val="00936022"/>
    <w:rsid w:val="00967CCB"/>
    <w:rsid w:val="00972513"/>
    <w:rsid w:val="00974247"/>
    <w:rsid w:val="009769C0"/>
    <w:rsid w:val="009A3E1D"/>
    <w:rsid w:val="009A74C3"/>
    <w:rsid w:val="009B0C26"/>
    <w:rsid w:val="009C497F"/>
    <w:rsid w:val="009D50C4"/>
    <w:rsid w:val="009E5566"/>
    <w:rsid w:val="009E73D5"/>
    <w:rsid w:val="009F0902"/>
    <w:rsid w:val="009F7E00"/>
    <w:rsid w:val="00A02743"/>
    <w:rsid w:val="00A0454F"/>
    <w:rsid w:val="00A058D6"/>
    <w:rsid w:val="00A21087"/>
    <w:rsid w:val="00A21F7E"/>
    <w:rsid w:val="00A51945"/>
    <w:rsid w:val="00A52310"/>
    <w:rsid w:val="00A66FAC"/>
    <w:rsid w:val="00A80788"/>
    <w:rsid w:val="00A92E2B"/>
    <w:rsid w:val="00AA0A98"/>
    <w:rsid w:val="00AA4186"/>
    <w:rsid w:val="00B0146D"/>
    <w:rsid w:val="00B21AEA"/>
    <w:rsid w:val="00B23884"/>
    <w:rsid w:val="00B2687E"/>
    <w:rsid w:val="00B463A1"/>
    <w:rsid w:val="00B46F7C"/>
    <w:rsid w:val="00B50380"/>
    <w:rsid w:val="00B508AB"/>
    <w:rsid w:val="00B52244"/>
    <w:rsid w:val="00B52D8C"/>
    <w:rsid w:val="00B83749"/>
    <w:rsid w:val="00BB0D2C"/>
    <w:rsid w:val="00BD48E5"/>
    <w:rsid w:val="00BE04E2"/>
    <w:rsid w:val="00BE13B7"/>
    <w:rsid w:val="00C34279"/>
    <w:rsid w:val="00C35D9B"/>
    <w:rsid w:val="00C36D61"/>
    <w:rsid w:val="00C404F1"/>
    <w:rsid w:val="00C441BF"/>
    <w:rsid w:val="00C64979"/>
    <w:rsid w:val="00C72E5A"/>
    <w:rsid w:val="00CA5ABF"/>
    <w:rsid w:val="00CC203F"/>
    <w:rsid w:val="00CF1E07"/>
    <w:rsid w:val="00CF3C5F"/>
    <w:rsid w:val="00D06C0B"/>
    <w:rsid w:val="00D17AB8"/>
    <w:rsid w:val="00D7462E"/>
    <w:rsid w:val="00D779BA"/>
    <w:rsid w:val="00D8592C"/>
    <w:rsid w:val="00D868B7"/>
    <w:rsid w:val="00DA549B"/>
    <w:rsid w:val="00DB2349"/>
    <w:rsid w:val="00DB3B50"/>
    <w:rsid w:val="00DB5B74"/>
    <w:rsid w:val="00DC232A"/>
    <w:rsid w:val="00DD5ABA"/>
    <w:rsid w:val="00DD7491"/>
    <w:rsid w:val="00DE0B16"/>
    <w:rsid w:val="00DE1D66"/>
    <w:rsid w:val="00E02EB0"/>
    <w:rsid w:val="00E051A8"/>
    <w:rsid w:val="00E12988"/>
    <w:rsid w:val="00E12CDF"/>
    <w:rsid w:val="00E1307C"/>
    <w:rsid w:val="00E167C8"/>
    <w:rsid w:val="00E258E0"/>
    <w:rsid w:val="00E33234"/>
    <w:rsid w:val="00E42BA8"/>
    <w:rsid w:val="00E574A1"/>
    <w:rsid w:val="00E60816"/>
    <w:rsid w:val="00E76845"/>
    <w:rsid w:val="00E84663"/>
    <w:rsid w:val="00E91143"/>
    <w:rsid w:val="00E9738E"/>
    <w:rsid w:val="00EC1109"/>
    <w:rsid w:val="00EC4366"/>
    <w:rsid w:val="00EC7760"/>
    <w:rsid w:val="00EE0CBD"/>
    <w:rsid w:val="00EE1506"/>
    <w:rsid w:val="00EE7811"/>
    <w:rsid w:val="00EF61ED"/>
    <w:rsid w:val="00F1427B"/>
    <w:rsid w:val="00F201E3"/>
    <w:rsid w:val="00F2536D"/>
    <w:rsid w:val="00F3624C"/>
    <w:rsid w:val="00F51C47"/>
    <w:rsid w:val="00F56AC9"/>
    <w:rsid w:val="00F6493A"/>
    <w:rsid w:val="00F9634D"/>
    <w:rsid w:val="00FB0C9B"/>
    <w:rsid w:val="00FB6E37"/>
    <w:rsid w:val="00FB76CB"/>
    <w:rsid w:val="00FC3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1B9593"/>
  <w15:chartTrackingRefBased/>
  <w15:docId w15:val="{BA5F4800-3151-4167-9B64-2E08909BF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27EE"/>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3B27EE"/>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B27EE"/>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3B27EE"/>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3B27EE"/>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3B27EE"/>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3B27EE"/>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3B27EE"/>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3B27EE"/>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3B27EE"/>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3B27E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B27EE"/>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3B27EE"/>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3B27EE"/>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3B27EE"/>
    <w:rPr>
      <w:sz w:val="14"/>
    </w:rPr>
  </w:style>
  <w:style w:type="character" w:styleId="FootnoteReference">
    <w:name w:val="footnote reference"/>
    <w:basedOn w:val="DefaultParagraphFont"/>
    <w:uiPriority w:val="99"/>
    <w:semiHidden/>
    <w:unhideWhenUsed/>
    <w:rsid w:val="003B27EE"/>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3B27EE"/>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3B27EE"/>
    <w:pPr>
      <w:tabs>
        <w:tab w:val="center" w:pos="4320"/>
        <w:tab w:val="right" w:pos="8640"/>
      </w:tabs>
    </w:pPr>
  </w:style>
  <w:style w:type="paragraph" w:styleId="Footer">
    <w:name w:val="footer"/>
    <w:basedOn w:val="Normal"/>
    <w:link w:val="FooterChar"/>
    <w:rsid w:val="003B27EE"/>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3B27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3B27EE"/>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3B27EE"/>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3B27EE"/>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3B27EE"/>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3B27EE"/>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3B27EE"/>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3B27EE"/>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3B27EE"/>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3B27EE"/>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3B27EE"/>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3B27EE"/>
    <w:rPr>
      <w:rFonts w:ascii="Linux Libertine" w:eastAsiaTheme="minorHAnsi" w:hAnsi="Linux Libertine" w:cs="Linux Libertine"/>
      <w:sz w:val="14"/>
      <w:szCs w:val="22"/>
    </w:rPr>
  </w:style>
  <w:style w:type="numbering" w:customStyle="1" w:styleId="SIGPLANListbullet">
    <w:name w:val="SIGPLAN List bullet"/>
    <w:basedOn w:val="NoList"/>
    <w:rsid w:val="003B27EE"/>
    <w:pPr>
      <w:numPr>
        <w:numId w:val="20"/>
      </w:numPr>
    </w:pPr>
  </w:style>
  <w:style w:type="numbering" w:customStyle="1" w:styleId="SIGPLANListletter">
    <w:name w:val="SIGPLAN List letter"/>
    <w:basedOn w:val="NoList"/>
    <w:rsid w:val="003B27EE"/>
    <w:pPr>
      <w:numPr>
        <w:numId w:val="21"/>
      </w:numPr>
    </w:pPr>
  </w:style>
  <w:style w:type="numbering" w:customStyle="1" w:styleId="SIGPLANListnumber">
    <w:name w:val="SIGPLAN List number"/>
    <w:basedOn w:val="NoList"/>
    <w:rsid w:val="003B27EE"/>
    <w:pPr>
      <w:numPr>
        <w:numId w:val="22"/>
      </w:numPr>
    </w:pPr>
  </w:style>
  <w:style w:type="paragraph" w:styleId="BalloonText">
    <w:name w:val="Balloon Text"/>
    <w:basedOn w:val="Normal"/>
    <w:link w:val="BalloonTextChar"/>
    <w:rsid w:val="003B27EE"/>
    <w:rPr>
      <w:rFonts w:ascii="Tahoma" w:hAnsi="Tahoma" w:cs="Tahoma"/>
      <w:sz w:val="16"/>
      <w:szCs w:val="16"/>
    </w:rPr>
  </w:style>
  <w:style w:type="character" w:customStyle="1" w:styleId="BalloonTextChar">
    <w:name w:val="Balloon Text Char"/>
    <w:basedOn w:val="DefaultParagraphFont"/>
    <w:link w:val="BalloonText"/>
    <w:rsid w:val="003B27EE"/>
    <w:rPr>
      <w:rFonts w:ascii="Tahoma" w:eastAsiaTheme="minorHAnsi" w:hAnsi="Tahoma" w:cs="Tahoma"/>
      <w:sz w:val="16"/>
      <w:szCs w:val="16"/>
    </w:rPr>
  </w:style>
  <w:style w:type="character" w:styleId="CommentReference">
    <w:name w:val="annotation reference"/>
    <w:basedOn w:val="DefaultParagraphFont"/>
    <w:rsid w:val="003B27EE"/>
    <w:rPr>
      <w:sz w:val="16"/>
      <w:szCs w:val="16"/>
    </w:rPr>
  </w:style>
  <w:style w:type="paragraph" w:styleId="CommentText">
    <w:name w:val="annotation text"/>
    <w:basedOn w:val="Normal"/>
    <w:link w:val="CommentTextChar"/>
    <w:rsid w:val="003B27EE"/>
    <w:rPr>
      <w:sz w:val="20"/>
    </w:rPr>
  </w:style>
  <w:style w:type="character" w:customStyle="1" w:styleId="CommentTextChar">
    <w:name w:val="Comment Text Char"/>
    <w:basedOn w:val="DefaultParagraphFont"/>
    <w:link w:val="CommentText"/>
    <w:rsid w:val="003B27EE"/>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3B27EE"/>
    <w:rPr>
      <w:b/>
      <w:bCs/>
    </w:rPr>
  </w:style>
  <w:style w:type="character" w:customStyle="1" w:styleId="CommentSubjectChar">
    <w:name w:val="Comment Subject Char"/>
    <w:basedOn w:val="CommentTextChar"/>
    <w:link w:val="CommentSubject"/>
    <w:rsid w:val="003B27EE"/>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3B27EE"/>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3B27EE"/>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3B27EE"/>
    <w:rPr>
      <w:rFonts w:ascii="Linux Biolinum" w:eastAsiaTheme="minorHAnsi" w:hAnsi="Linux Biolinum" w:cs="Linux Biolinum"/>
      <w:b/>
      <w:sz w:val="22"/>
      <w:szCs w:val="22"/>
      <w:lang w:val="fr-FR"/>
    </w:rPr>
  </w:style>
  <w:style w:type="paragraph" w:customStyle="1" w:styleId="Abstract0">
    <w:name w:val="Abstract"/>
    <w:qFormat/>
    <w:rsid w:val="003B27EE"/>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3B27EE"/>
    <w:rPr>
      <w:rFonts w:ascii="Linux Libertine" w:hAnsi="Linux Libertine" w:cs="Linux Libertine"/>
      <w:color w:val="FF0000"/>
    </w:rPr>
  </w:style>
  <w:style w:type="paragraph" w:customStyle="1" w:styleId="AckHead">
    <w:name w:val="AckHead"/>
    <w:link w:val="AckHeadChar"/>
    <w:autoRedefine/>
    <w:qFormat/>
    <w:rsid w:val="003B27EE"/>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3B27EE"/>
    <w:rPr>
      <w:rFonts w:ascii="Linux Biolinum" w:eastAsiaTheme="minorHAnsi" w:hAnsi="Linux Biolinum" w:cs="Linux Biolinum"/>
      <w:b/>
      <w:sz w:val="22"/>
      <w:szCs w:val="22"/>
    </w:rPr>
  </w:style>
  <w:style w:type="paragraph" w:customStyle="1" w:styleId="AckPara">
    <w:name w:val="AckPara"/>
    <w:autoRedefine/>
    <w:qFormat/>
    <w:rsid w:val="003B27EE"/>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3B27EE"/>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3B27EE"/>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3B27EE"/>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3B27EE"/>
    <w:pPr>
      <w:pBdr>
        <w:top w:val="single" w:sz="4" w:space="2" w:color="auto"/>
        <w:bottom w:val="single" w:sz="4" w:space="2" w:color="auto"/>
      </w:pBdr>
    </w:pPr>
  </w:style>
  <w:style w:type="character" w:customStyle="1" w:styleId="AltName">
    <w:name w:val="AltName"/>
    <w:basedOn w:val="DefaultParagraphFont"/>
    <w:uiPriority w:val="1"/>
    <w:qFormat/>
    <w:rsid w:val="003B27EE"/>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3B27EE"/>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3B27EE"/>
    <w:rPr>
      <w:rFonts w:ascii="Linux Biolinum" w:eastAsiaTheme="majorEastAsia" w:hAnsi="Linux Biolinum" w:cs="Linux Biolinum"/>
      <w:iCs/>
      <w:sz w:val="24"/>
      <w:szCs w:val="24"/>
    </w:rPr>
  </w:style>
  <w:style w:type="paragraph" w:customStyle="1" w:styleId="AltSubTitle">
    <w:name w:val="AltSubTitle"/>
    <w:basedOn w:val="Subtitle"/>
    <w:qFormat/>
    <w:rsid w:val="003B27EE"/>
  </w:style>
  <w:style w:type="paragraph" w:customStyle="1" w:styleId="Titledocument">
    <w:name w:val="Title_document"/>
    <w:basedOn w:val="Heading1"/>
    <w:link w:val="TitledocumentChar"/>
    <w:autoRedefine/>
    <w:qFormat/>
    <w:rsid w:val="003B27EE"/>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3B27EE"/>
  </w:style>
  <w:style w:type="paragraph" w:customStyle="1" w:styleId="Appendix">
    <w:name w:val="Appendix"/>
    <w:link w:val="AppendixChar"/>
    <w:qFormat/>
    <w:rsid w:val="003B27EE"/>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3B27EE"/>
    <w:rPr>
      <w:rFonts w:asciiTheme="majorHAnsi" w:eastAsiaTheme="minorHAnsi" w:hAnsiTheme="majorHAnsi" w:cstheme="minorBidi"/>
      <w:color w:val="44546A" w:themeColor="text2"/>
      <w:sz w:val="28"/>
      <w:szCs w:val="22"/>
    </w:rPr>
  </w:style>
  <w:style w:type="paragraph" w:customStyle="1" w:styleId="AppendixH1">
    <w:name w:val="AppendixH1"/>
    <w:qFormat/>
    <w:rsid w:val="003B27EE"/>
    <w:pPr>
      <w:spacing w:before="140" w:after="40"/>
    </w:pPr>
    <w:rPr>
      <w:rFonts w:ascii="Linux Biolinum" w:eastAsia="Times New Roman" w:hAnsi="Linux Biolinum" w:cs="Linux Biolinum"/>
      <w:b/>
      <w:sz w:val="22"/>
    </w:rPr>
  </w:style>
  <w:style w:type="paragraph" w:customStyle="1" w:styleId="AppendixH2">
    <w:name w:val="AppendixH2"/>
    <w:qFormat/>
    <w:rsid w:val="003B27EE"/>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3B27EE"/>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3B27EE"/>
    <w:rPr>
      <w:rFonts w:ascii="Linux Libertine" w:hAnsi="Linux Libertine" w:cs="Linux Libertine"/>
      <w:color w:val="auto"/>
      <w:bdr w:val="none" w:sz="0" w:space="0" w:color="auto"/>
      <w:shd w:val="clear" w:color="auto" w:fill="CCCCFF"/>
    </w:rPr>
  </w:style>
  <w:style w:type="paragraph" w:customStyle="1" w:styleId="AuthInfo">
    <w:name w:val="AuthInfo"/>
    <w:qFormat/>
    <w:rsid w:val="003B27EE"/>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3B27EE"/>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3B27EE"/>
    <w:rPr>
      <w:color w:val="FFC000" w:themeColor="accent4"/>
    </w:rPr>
  </w:style>
  <w:style w:type="paragraph" w:customStyle="1" w:styleId="Authors">
    <w:name w:val="Authors"/>
    <w:link w:val="AuthorsChar"/>
    <w:autoRedefine/>
    <w:qFormat/>
    <w:rsid w:val="003B27EE"/>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3B27EE"/>
    <w:rPr>
      <w:rFonts w:ascii="Linux Libertine" w:eastAsiaTheme="minorHAnsi" w:hAnsi="Linux Libertine" w:cs="Linux Libertine"/>
      <w:sz w:val="18"/>
      <w:szCs w:val="22"/>
    </w:rPr>
  </w:style>
  <w:style w:type="paragraph" w:customStyle="1" w:styleId="Bibentry">
    <w:name w:val="Bib_entry"/>
    <w:autoRedefine/>
    <w:qFormat/>
    <w:rsid w:val="003B27EE"/>
    <w:rPr>
      <w:rFonts w:ascii="Linux Libertine" w:eastAsiaTheme="minorHAnsi" w:hAnsi="Linux Libertine" w:cs="Linux Libertine"/>
      <w:sz w:val="14"/>
      <w:szCs w:val="22"/>
    </w:rPr>
  </w:style>
  <w:style w:type="character" w:customStyle="1" w:styleId="BookSeries">
    <w:name w:val="BookSeries"/>
    <w:uiPriority w:val="1"/>
    <w:rsid w:val="003B27EE"/>
    <w:rPr>
      <w:rFonts w:ascii="Linux Libertine" w:hAnsi="Linux Libertine" w:cs="Linux Libertine"/>
    </w:rPr>
  </w:style>
  <w:style w:type="character" w:customStyle="1" w:styleId="BookTitle">
    <w:name w:val="BookTitle"/>
    <w:basedOn w:val="DefaultParagraphFont"/>
    <w:uiPriority w:val="1"/>
    <w:qFormat/>
    <w:rsid w:val="003B27EE"/>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3B27EE"/>
    <w:rPr>
      <w:rFonts w:ascii="Linux Libertine" w:hAnsi="Linux Libertine" w:cs="Linux Libertine"/>
      <w:color w:val="auto"/>
      <w:bdr w:val="none" w:sz="0" w:space="0" w:color="auto"/>
      <w:shd w:val="clear" w:color="auto" w:fill="auto"/>
    </w:rPr>
  </w:style>
  <w:style w:type="character" w:customStyle="1" w:styleId="CJK">
    <w:name w:val="CJK"/>
    <w:uiPriority w:val="1"/>
    <w:rsid w:val="003B27EE"/>
  </w:style>
  <w:style w:type="character" w:customStyle="1" w:styleId="Coden">
    <w:name w:val="Coden"/>
    <w:basedOn w:val="DefaultParagraphFont"/>
    <w:uiPriority w:val="1"/>
    <w:qFormat/>
    <w:rsid w:val="003B27EE"/>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3B27EE"/>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3B27EE"/>
    <w:rPr>
      <w:rFonts w:ascii="Times New Roman" w:hAnsi="Times New Roman"/>
      <w:color w:val="FF0066"/>
      <w:sz w:val="20"/>
    </w:rPr>
  </w:style>
  <w:style w:type="character" w:customStyle="1" w:styleId="ConfLoc">
    <w:name w:val="ConfLoc"/>
    <w:basedOn w:val="DefaultParagraphFont"/>
    <w:uiPriority w:val="1"/>
    <w:rsid w:val="003B27EE"/>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3B27EE"/>
    <w:rPr>
      <w:rFonts w:ascii="Linux Libertine" w:hAnsi="Linux Libertine" w:cs="Linux Libertine"/>
      <w:color w:val="15BDBD"/>
    </w:rPr>
  </w:style>
  <w:style w:type="paragraph" w:customStyle="1" w:styleId="Contributor">
    <w:name w:val="Contributor"/>
    <w:basedOn w:val="Normal"/>
    <w:qFormat/>
    <w:rsid w:val="003B27EE"/>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3B27EE"/>
  </w:style>
  <w:style w:type="character" w:customStyle="1" w:styleId="Correct">
    <w:name w:val="Correct"/>
    <w:basedOn w:val="DefaultParagraphFont"/>
    <w:uiPriority w:val="1"/>
    <w:qFormat/>
    <w:rsid w:val="003B27EE"/>
    <w:rPr>
      <w:b/>
      <w:color w:val="0070C0"/>
    </w:rPr>
  </w:style>
  <w:style w:type="character" w:customStyle="1" w:styleId="Country">
    <w:name w:val="Country"/>
    <w:basedOn w:val="DefaultParagraphFont"/>
    <w:uiPriority w:val="1"/>
    <w:qFormat/>
    <w:rsid w:val="003B27EE"/>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3B27EE"/>
  </w:style>
  <w:style w:type="character" w:customStyle="1" w:styleId="Degree">
    <w:name w:val="Degree"/>
    <w:basedOn w:val="DefaultParagraphFont"/>
    <w:uiPriority w:val="1"/>
    <w:qFormat/>
    <w:rsid w:val="003B27EE"/>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3B27EE"/>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3B27EE"/>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3B27EE"/>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3B27EE"/>
  </w:style>
  <w:style w:type="character" w:customStyle="1" w:styleId="DisplayFormulaUnnumChar">
    <w:name w:val="DisplayFormulaUnnum Char"/>
    <w:basedOn w:val="DefaultParagraphFont"/>
    <w:link w:val="DisplayFormulaUnnum"/>
    <w:rsid w:val="003B27EE"/>
    <w:rPr>
      <w:rFonts w:ascii="Linux Libertine" w:eastAsiaTheme="minorHAnsi" w:hAnsi="Linux Libertine" w:cs="Linux Libertine"/>
      <w:sz w:val="18"/>
      <w:szCs w:val="22"/>
    </w:rPr>
  </w:style>
  <w:style w:type="paragraph" w:customStyle="1" w:styleId="DocHead">
    <w:name w:val="DocHead"/>
    <w:basedOn w:val="Normal"/>
    <w:autoRedefine/>
    <w:qFormat/>
    <w:rsid w:val="003B27E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3B27EE"/>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3B27EE"/>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3B27EE"/>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3B27EE"/>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3B27EE"/>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3B27EE"/>
    <w:rPr>
      <w:rFonts w:ascii="Linux Libertine" w:hAnsi="Linux Libertine" w:cs="Linux Libertine"/>
      <w:color w:val="0808B8"/>
    </w:rPr>
  </w:style>
  <w:style w:type="character" w:styleId="EndnoteReference">
    <w:name w:val="endnote reference"/>
    <w:basedOn w:val="DefaultParagraphFont"/>
    <w:uiPriority w:val="99"/>
    <w:unhideWhenUsed/>
    <w:rsid w:val="003B27EE"/>
    <w:rPr>
      <w:rFonts w:ascii="Linux Libertine" w:hAnsi="Linux Libertine" w:cs="Linux Libertine"/>
      <w:vertAlign w:val="superscript"/>
    </w:rPr>
  </w:style>
  <w:style w:type="paragraph" w:styleId="EndnoteText">
    <w:name w:val="endnote text"/>
    <w:basedOn w:val="Normal"/>
    <w:link w:val="EndnoteTextChar"/>
    <w:uiPriority w:val="99"/>
    <w:unhideWhenUsed/>
    <w:rsid w:val="003B27EE"/>
    <w:rPr>
      <w:sz w:val="20"/>
      <w:szCs w:val="20"/>
    </w:rPr>
  </w:style>
  <w:style w:type="character" w:customStyle="1" w:styleId="EndnoteTextChar">
    <w:name w:val="Endnote Text Char"/>
    <w:basedOn w:val="DefaultParagraphFont"/>
    <w:link w:val="EndnoteText"/>
    <w:uiPriority w:val="99"/>
    <w:rsid w:val="003B27EE"/>
    <w:rPr>
      <w:rFonts w:ascii="Linux Libertine" w:eastAsiaTheme="minorHAnsi" w:hAnsi="Linux Libertine" w:cs="Linux Libertine"/>
    </w:rPr>
  </w:style>
  <w:style w:type="character" w:customStyle="1" w:styleId="EqnCount">
    <w:name w:val="EqnCount"/>
    <w:basedOn w:val="DefaultParagraphFont"/>
    <w:uiPriority w:val="1"/>
    <w:qFormat/>
    <w:rsid w:val="003B27EE"/>
    <w:rPr>
      <w:color w:val="0000FF"/>
    </w:rPr>
  </w:style>
  <w:style w:type="character" w:customStyle="1" w:styleId="eSlide">
    <w:name w:val="eSlide"/>
    <w:basedOn w:val="DefaultParagraphFont"/>
    <w:uiPriority w:val="1"/>
    <w:qFormat/>
    <w:rsid w:val="003B27EE"/>
    <w:rPr>
      <w:color w:val="FF0000"/>
    </w:rPr>
  </w:style>
  <w:style w:type="paragraph" w:customStyle="1" w:styleId="Extract">
    <w:name w:val="Extract"/>
    <w:basedOn w:val="Normal"/>
    <w:rsid w:val="003B27EE"/>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3B27E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3B27E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3B27EE"/>
    <w:rPr>
      <w:rFonts w:ascii="Linux Libertine" w:hAnsi="Linux Libertine" w:cs="Linux Libertine"/>
      <w:color w:val="C00000"/>
    </w:rPr>
  </w:style>
  <w:style w:type="character" w:customStyle="1" w:styleId="FigCount">
    <w:name w:val="FigCount"/>
    <w:basedOn w:val="DefaultParagraphFont"/>
    <w:uiPriority w:val="1"/>
    <w:qFormat/>
    <w:rsid w:val="003B27EE"/>
    <w:rPr>
      <w:color w:val="0000FF"/>
    </w:rPr>
  </w:style>
  <w:style w:type="paragraph" w:customStyle="1" w:styleId="TableFootnote">
    <w:name w:val="TableFootnote"/>
    <w:basedOn w:val="Normal"/>
    <w:link w:val="TableFootnoteChar"/>
    <w:qFormat/>
    <w:rsid w:val="003B27EE"/>
  </w:style>
  <w:style w:type="character" w:customStyle="1" w:styleId="TableFootnoteChar">
    <w:name w:val="TableFootnote Char"/>
    <w:basedOn w:val="DefaultParagraphFont"/>
    <w:link w:val="TableFootnote"/>
    <w:rsid w:val="003B27EE"/>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3B27EE"/>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3B27EE"/>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3B27EE"/>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3B27EE"/>
    <w:pPr>
      <w:shd w:val="clear" w:color="auto" w:fill="E2EFD9" w:themeFill="accent6" w:themeFillTint="33"/>
      <w:ind w:left="1134" w:right="1134" w:firstLine="0"/>
      <w:jc w:val="both"/>
    </w:pPr>
  </w:style>
  <w:style w:type="character" w:customStyle="1" w:styleId="focus">
    <w:name w:val="focus"/>
    <w:basedOn w:val="DefaultParagraphFont"/>
    <w:rsid w:val="003B27EE"/>
  </w:style>
  <w:style w:type="character" w:styleId="FollowedHyperlink">
    <w:name w:val="FollowedHyperlink"/>
    <w:basedOn w:val="DefaultParagraphFont"/>
    <w:uiPriority w:val="99"/>
    <w:unhideWhenUsed/>
    <w:rsid w:val="003B27EE"/>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3B27EE"/>
    <w:rPr>
      <w:rFonts w:ascii="Linux Libertine" w:hAnsi="Linux Libertine" w:cs="Linux Libertine"/>
      <w:color w:val="9900FF"/>
    </w:rPr>
  </w:style>
  <w:style w:type="character" w:customStyle="1" w:styleId="GrantSponser">
    <w:name w:val="GrantSponser"/>
    <w:basedOn w:val="DefaultParagraphFont"/>
    <w:uiPriority w:val="1"/>
    <w:qFormat/>
    <w:rsid w:val="003B27EE"/>
    <w:rPr>
      <w:rFonts w:ascii="Linux Libertine" w:hAnsi="Linux Libertine" w:cs="Linux Libertine"/>
      <w:color w:val="666699"/>
    </w:rPr>
  </w:style>
  <w:style w:type="paragraph" w:customStyle="1" w:styleId="Head2">
    <w:name w:val="Head2"/>
    <w:basedOn w:val="Heading2"/>
    <w:next w:val="Para"/>
    <w:autoRedefine/>
    <w:qFormat/>
    <w:rsid w:val="003B27EE"/>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3B27EE"/>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3B27EE"/>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3B27EE"/>
    <w:pPr>
      <w:spacing w:before="120" w:after="120"/>
    </w:pPr>
    <w:rPr>
      <w:rFonts w:ascii="Linux Biolinum" w:eastAsia="Times New Roman" w:hAnsi="Linux Biolinum" w:cs="Linux Biolinum"/>
      <w:sz w:val="22"/>
    </w:rPr>
  </w:style>
  <w:style w:type="paragraph" w:customStyle="1" w:styleId="Head6">
    <w:name w:val="Head6"/>
    <w:basedOn w:val="Normal"/>
    <w:rsid w:val="003B27EE"/>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3B27EE"/>
  </w:style>
  <w:style w:type="character" w:customStyle="1" w:styleId="Isbn">
    <w:name w:val="Isbn"/>
    <w:basedOn w:val="DefaultParagraphFont"/>
    <w:uiPriority w:val="1"/>
    <w:qFormat/>
    <w:rsid w:val="003B27EE"/>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3B27EE"/>
    <w:rPr>
      <w:rFonts w:ascii="Linux Libertine" w:hAnsi="Linux Libertine" w:cs="Linux Libertine"/>
      <w:b w:val="0"/>
      <w:color w:val="0070C0"/>
    </w:rPr>
  </w:style>
  <w:style w:type="character" w:customStyle="1" w:styleId="ListTitle">
    <w:name w:val="ListTitle"/>
    <w:basedOn w:val="Label"/>
    <w:uiPriority w:val="1"/>
    <w:qFormat/>
    <w:rsid w:val="003B27EE"/>
    <w:rPr>
      <w:rFonts w:ascii="Linux Biolinum" w:hAnsi="Linux Biolinum" w:cs="Linux Biolinum"/>
      <w:b/>
      <w:color w:val="0070C0"/>
      <w:sz w:val="18"/>
    </w:rPr>
  </w:style>
  <w:style w:type="character" w:customStyle="1" w:styleId="Isource">
    <w:name w:val="Isource"/>
    <w:basedOn w:val="ListTitle"/>
    <w:uiPriority w:val="1"/>
    <w:qFormat/>
    <w:rsid w:val="003B27EE"/>
    <w:rPr>
      <w:rFonts w:ascii="Linux Biolinum" w:hAnsi="Linux Biolinum" w:cs="Linux Biolinum"/>
      <w:b/>
      <w:color w:val="ED7D31" w:themeColor="accent2"/>
      <w:sz w:val="18"/>
    </w:rPr>
  </w:style>
  <w:style w:type="character" w:customStyle="1" w:styleId="Issn">
    <w:name w:val="Issn"/>
    <w:basedOn w:val="DefaultParagraphFont"/>
    <w:uiPriority w:val="1"/>
    <w:qFormat/>
    <w:rsid w:val="003B27EE"/>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3B27EE"/>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3B27EE"/>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3B27EE"/>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3B27EE"/>
    <w:pPr>
      <w:spacing w:before="60" w:after="60"/>
    </w:pPr>
  </w:style>
  <w:style w:type="paragraph" w:styleId="ListParagraph">
    <w:name w:val="List Paragraph"/>
    <w:autoRedefine/>
    <w:uiPriority w:val="34"/>
    <w:qFormat/>
    <w:rsid w:val="003B27EE"/>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3B27EE"/>
  </w:style>
  <w:style w:type="paragraph" w:customStyle="1" w:styleId="ListStart">
    <w:name w:val="ListStart"/>
    <w:basedOn w:val="Normal"/>
    <w:qFormat/>
    <w:rsid w:val="003B27EE"/>
  </w:style>
  <w:style w:type="paragraph" w:customStyle="1" w:styleId="MetadataHead">
    <w:name w:val="MetadataHead"/>
    <w:basedOn w:val="Normal"/>
    <w:rsid w:val="003B27EE"/>
    <w:rPr>
      <w:color w:val="8496B0" w:themeColor="text2" w:themeTint="99"/>
      <w:sz w:val="2"/>
    </w:rPr>
  </w:style>
  <w:style w:type="character" w:customStyle="1" w:styleId="MiddleName">
    <w:name w:val="MiddleName"/>
    <w:basedOn w:val="DefaultParagraphFont"/>
    <w:uiPriority w:val="1"/>
    <w:qFormat/>
    <w:rsid w:val="003B27EE"/>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3B27EE"/>
    <w:rPr>
      <w:rFonts w:ascii="Linux Libertine" w:hAnsi="Linux Libertine" w:cs="Linux Libertine"/>
      <w:color w:val="7030A0"/>
    </w:rPr>
  </w:style>
  <w:style w:type="character" w:customStyle="1" w:styleId="Orcid">
    <w:name w:val="Orcid"/>
    <w:basedOn w:val="DefaultParagraphFont"/>
    <w:uiPriority w:val="1"/>
    <w:qFormat/>
    <w:rsid w:val="003B27EE"/>
    <w:rPr>
      <w:rFonts w:ascii="Linux Libertine" w:hAnsi="Linux Libertine" w:cs="Linux Libertine"/>
      <w:color w:val="7030A0"/>
    </w:rPr>
  </w:style>
  <w:style w:type="character" w:customStyle="1" w:styleId="OrgDiv">
    <w:name w:val="OrgDiv"/>
    <w:basedOn w:val="DefaultParagraphFont"/>
    <w:uiPriority w:val="1"/>
    <w:qFormat/>
    <w:rsid w:val="003B27EE"/>
    <w:rPr>
      <w:rFonts w:ascii="Linux Libertine" w:hAnsi="Linux Libertine" w:cs="Linux Libertine"/>
      <w:color w:val="auto"/>
    </w:rPr>
  </w:style>
  <w:style w:type="character" w:customStyle="1" w:styleId="OrgName">
    <w:name w:val="OrgName"/>
    <w:basedOn w:val="DefaultParagraphFont"/>
    <w:uiPriority w:val="1"/>
    <w:qFormat/>
    <w:rsid w:val="003B27EE"/>
    <w:rPr>
      <w:rFonts w:ascii="Linux Libertine" w:hAnsi="Linux Libertine" w:cs="Linux Libertine"/>
      <w:color w:val="auto"/>
    </w:rPr>
  </w:style>
  <w:style w:type="character" w:customStyle="1" w:styleId="Pages">
    <w:name w:val="Pages"/>
    <w:basedOn w:val="DefaultParagraphFont"/>
    <w:uiPriority w:val="1"/>
    <w:qFormat/>
    <w:rsid w:val="003B27EE"/>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3B27EE"/>
    <w:pPr>
      <w:ind w:firstLine="0"/>
    </w:pPr>
  </w:style>
  <w:style w:type="character" w:customStyle="1" w:styleId="ParaContinueChar">
    <w:name w:val="ParaContinue Char"/>
    <w:basedOn w:val="DefaultParagraphFont"/>
    <w:link w:val="ParaContinue"/>
    <w:rsid w:val="003B27EE"/>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3B27EE"/>
    <w:rPr>
      <w:rFonts w:ascii="Linux Libertine" w:hAnsi="Linux Libertine" w:cs="Linux Libertine"/>
      <w:color w:val="808000"/>
    </w:rPr>
  </w:style>
  <w:style w:type="character" w:styleId="PlaceholderText">
    <w:name w:val="Placeholder Text"/>
    <w:basedOn w:val="DefaultParagraphFont"/>
    <w:uiPriority w:val="99"/>
    <w:semiHidden/>
    <w:rsid w:val="003B27EE"/>
    <w:rPr>
      <w:rFonts w:ascii="Linux Libertine" w:hAnsi="Linux Libertine" w:cs="Linux Libertine"/>
      <w:color w:val="808080"/>
    </w:rPr>
  </w:style>
  <w:style w:type="character" w:customStyle="1" w:styleId="Prefix">
    <w:name w:val="Prefix"/>
    <w:basedOn w:val="DefaultParagraphFont"/>
    <w:uiPriority w:val="1"/>
    <w:qFormat/>
    <w:rsid w:val="003B27EE"/>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3B27EE"/>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3B27EE"/>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3B27EE"/>
    <w:pPr>
      <w:shd w:val="clear" w:color="auto" w:fill="EDEDED" w:themeFill="accent3" w:themeFillTint="33"/>
      <w:ind w:left="1134" w:right="1134" w:firstLine="0"/>
      <w:jc w:val="both"/>
    </w:pPr>
  </w:style>
  <w:style w:type="paragraph" w:customStyle="1" w:styleId="Quotation">
    <w:name w:val="Quotation"/>
    <w:basedOn w:val="Normal"/>
    <w:qFormat/>
    <w:rsid w:val="003B27EE"/>
    <w:pPr>
      <w:jc w:val="center"/>
    </w:pPr>
    <w:rPr>
      <w:sz w:val="16"/>
    </w:rPr>
  </w:style>
  <w:style w:type="character" w:customStyle="1" w:styleId="ReceivedDate">
    <w:name w:val="ReceivedDate"/>
    <w:basedOn w:val="DefaultParagraphFont"/>
    <w:uiPriority w:val="1"/>
    <w:qFormat/>
    <w:rsid w:val="003B27EE"/>
    <w:rPr>
      <w:rFonts w:ascii="Linux Libertine" w:hAnsi="Linux Libertine" w:cs="Linux Libertine"/>
      <w:color w:val="00B050"/>
    </w:rPr>
  </w:style>
  <w:style w:type="paragraph" w:customStyle="1" w:styleId="RectoRRH">
    <w:name w:val="Recto_(RRH)"/>
    <w:autoRedefine/>
    <w:qFormat/>
    <w:rsid w:val="003B27EE"/>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3B27EE"/>
    <w:rPr>
      <w:color w:val="0000FF"/>
    </w:rPr>
  </w:style>
  <w:style w:type="paragraph" w:customStyle="1" w:styleId="Reference">
    <w:name w:val="Reference"/>
    <w:basedOn w:val="Normal"/>
    <w:qFormat/>
    <w:rsid w:val="003B27EE"/>
  </w:style>
  <w:style w:type="paragraph" w:customStyle="1" w:styleId="ReferenceHead">
    <w:name w:val="ReferenceHead"/>
    <w:autoRedefine/>
    <w:qFormat/>
    <w:rsid w:val="003B27EE"/>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3B27EE"/>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3B27EE"/>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3B27EE"/>
    <w:rPr>
      <w:rFonts w:ascii="Linux Libertine" w:hAnsi="Linux Libertine" w:cs="Linux Libertine"/>
      <w:color w:val="0070C0"/>
    </w:rPr>
  </w:style>
  <w:style w:type="character" w:customStyle="1" w:styleId="RevisedDate1">
    <w:name w:val="RevisedDate1"/>
    <w:basedOn w:val="DefaultParagraphFont"/>
    <w:uiPriority w:val="1"/>
    <w:qFormat/>
    <w:rsid w:val="003B27EE"/>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3B27EE"/>
    <w:rPr>
      <w:rFonts w:ascii="Linux Libertine" w:hAnsi="Linux Libertine" w:cs="Linux Libertine"/>
      <w:color w:val="538135" w:themeColor="accent6" w:themeShade="BF"/>
    </w:rPr>
  </w:style>
  <w:style w:type="character" w:customStyle="1" w:styleId="Role">
    <w:name w:val="Role"/>
    <w:basedOn w:val="DefaultParagraphFont"/>
    <w:uiPriority w:val="1"/>
    <w:qFormat/>
    <w:rsid w:val="003B27EE"/>
    <w:rPr>
      <w:rFonts w:ascii="Linux Libertine" w:hAnsi="Linux Libertine" w:cs="Linux Libertine"/>
      <w:color w:val="92D050"/>
    </w:rPr>
  </w:style>
  <w:style w:type="paragraph" w:styleId="Salutation">
    <w:name w:val="Salutation"/>
    <w:basedOn w:val="Normal"/>
    <w:next w:val="Normal"/>
    <w:link w:val="SalutationChar"/>
    <w:uiPriority w:val="99"/>
    <w:unhideWhenUsed/>
    <w:rsid w:val="003B27EE"/>
  </w:style>
  <w:style w:type="character" w:customStyle="1" w:styleId="SalutationChar">
    <w:name w:val="Salutation Char"/>
    <w:basedOn w:val="DefaultParagraphFont"/>
    <w:link w:val="Salutation"/>
    <w:uiPriority w:val="99"/>
    <w:rsid w:val="003B27EE"/>
    <w:rPr>
      <w:rFonts w:ascii="Linux Libertine" w:eastAsiaTheme="minorHAnsi" w:hAnsi="Linux Libertine" w:cs="Linux Libertine"/>
      <w:sz w:val="18"/>
      <w:szCs w:val="22"/>
    </w:rPr>
  </w:style>
  <w:style w:type="paragraph" w:customStyle="1" w:styleId="SelfCitation">
    <w:name w:val="SelfCitation"/>
    <w:basedOn w:val="Para"/>
    <w:qFormat/>
    <w:rsid w:val="003B27EE"/>
  </w:style>
  <w:style w:type="paragraph" w:customStyle="1" w:styleId="Source">
    <w:name w:val="Source"/>
    <w:basedOn w:val="Normal"/>
    <w:qFormat/>
    <w:rsid w:val="003B27EE"/>
    <w:pPr>
      <w:spacing w:after="200" w:line="276" w:lineRule="auto"/>
      <w:ind w:left="720"/>
      <w:jc w:val="right"/>
    </w:pPr>
    <w:rPr>
      <w:rFonts w:asciiTheme="minorHAnsi" w:hAnsiTheme="minorHAnsi"/>
      <w:sz w:val="22"/>
    </w:rPr>
  </w:style>
  <w:style w:type="paragraph" w:customStyle="1" w:styleId="Spine">
    <w:name w:val="Spine"/>
    <w:basedOn w:val="Normal"/>
    <w:qFormat/>
    <w:rsid w:val="003B27EE"/>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3B27EE"/>
    <w:rPr>
      <w:rFonts w:ascii="Linux Libertine" w:hAnsi="Linux Libertine" w:cs="Linux Libertine"/>
      <w:color w:val="auto"/>
    </w:rPr>
  </w:style>
  <w:style w:type="paragraph" w:customStyle="1" w:styleId="Statements">
    <w:name w:val="Statements"/>
    <w:basedOn w:val="Normal"/>
    <w:qFormat/>
    <w:rsid w:val="003B27EE"/>
    <w:pPr>
      <w:ind w:firstLine="240"/>
    </w:pPr>
    <w:rPr>
      <w:sz w:val="20"/>
    </w:rPr>
  </w:style>
  <w:style w:type="character" w:customStyle="1" w:styleId="Street">
    <w:name w:val="Street"/>
    <w:basedOn w:val="DefaultParagraphFont"/>
    <w:uiPriority w:val="1"/>
    <w:qFormat/>
    <w:rsid w:val="003B27EE"/>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3B27EE"/>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3B27EE"/>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3B27EE"/>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3B27EE"/>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3B27EE"/>
    <w:rPr>
      <w:sz w:val="22"/>
    </w:rPr>
  </w:style>
  <w:style w:type="character" w:customStyle="1" w:styleId="TblCount">
    <w:name w:val="TblCount"/>
    <w:basedOn w:val="DefaultParagraphFont"/>
    <w:uiPriority w:val="1"/>
    <w:qFormat/>
    <w:rsid w:val="003B27EE"/>
    <w:rPr>
      <w:color w:val="0000FF"/>
    </w:rPr>
  </w:style>
  <w:style w:type="paragraph" w:customStyle="1" w:styleId="TitleNote">
    <w:name w:val="TitleNote"/>
    <w:basedOn w:val="AuthNotes"/>
    <w:qFormat/>
    <w:rsid w:val="003B27EE"/>
    <w:rPr>
      <w:sz w:val="20"/>
    </w:rPr>
  </w:style>
  <w:style w:type="paragraph" w:customStyle="1" w:styleId="TOC1">
    <w:name w:val="TOC1"/>
    <w:basedOn w:val="Normal"/>
    <w:qFormat/>
    <w:rsid w:val="003B27EE"/>
  </w:style>
  <w:style w:type="paragraph" w:customStyle="1" w:styleId="TOC2">
    <w:name w:val="TOC2"/>
    <w:basedOn w:val="Normal"/>
    <w:qFormat/>
    <w:rsid w:val="003B27EE"/>
  </w:style>
  <w:style w:type="paragraph" w:customStyle="1" w:styleId="TOC3">
    <w:name w:val="TOC3"/>
    <w:basedOn w:val="Normal"/>
    <w:qFormat/>
    <w:rsid w:val="003B27EE"/>
  </w:style>
  <w:style w:type="paragraph" w:customStyle="1" w:styleId="TOC4">
    <w:name w:val="TOC4"/>
    <w:basedOn w:val="Normal"/>
    <w:qFormat/>
    <w:rsid w:val="003B27EE"/>
  </w:style>
  <w:style w:type="paragraph" w:customStyle="1" w:styleId="TOCHeading">
    <w:name w:val="TOCHeading"/>
    <w:basedOn w:val="Normal"/>
    <w:qFormat/>
    <w:rsid w:val="003B27EE"/>
  </w:style>
  <w:style w:type="paragraph" w:customStyle="1" w:styleId="Update">
    <w:name w:val="Update"/>
    <w:basedOn w:val="Normal"/>
    <w:qFormat/>
    <w:rsid w:val="003B27EE"/>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3B27EE"/>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3B27EE"/>
  </w:style>
  <w:style w:type="paragraph" w:customStyle="1" w:styleId="VersoLRH">
    <w:name w:val="Verso_(LRH)"/>
    <w:autoRedefine/>
    <w:qFormat/>
    <w:rsid w:val="003B27EE"/>
    <w:rPr>
      <w:rFonts w:ascii="Linux Libertine" w:eastAsia="Times New Roman" w:hAnsi="Linux Libertine" w:cs="Linux Libertine"/>
      <w:sz w:val="14"/>
    </w:rPr>
  </w:style>
  <w:style w:type="paragraph" w:customStyle="1" w:styleId="Video">
    <w:name w:val="Video"/>
    <w:basedOn w:val="Normal"/>
    <w:qFormat/>
    <w:rsid w:val="003B27EE"/>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3B27EE"/>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3B27EE"/>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3B27EE"/>
  </w:style>
  <w:style w:type="character" w:styleId="PageNumber">
    <w:name w:val="page number"/>
    <w:basedOn w:val="DefaultParagraphFont"/>
    <w:uiPriority w:val="99"/>
    <w:unhideWhenUsed/>
    <w:rsid w:val="003B27EE"/>
    <w:rPr>
      <w:rFonts w:ascii="Linux Libertine" w:hAnsi="Linux Libertine" w:cs="Linux Libertine"/>
      <w:sz w:val="14"/>
    </w:rPr>
  </w:style>
  <w:style w:type="character" w:styleId="LineNumber">
    <w:name w:val="line number"/>
    <w:basedOn w:val="DefaultParagraphFont"/>
    <w:uiPriority w:val="99"/>
    <w:unhideWhenUsed/>
    <w:rsid w:val="003B27EE"/>
    <w:rPr>
      <w:sz w:val="16"/>
    </w:rPr>
  </w:style>
  <w:style w:type="paragraph" w:styleId="NoSpacing">
    <w:name w:val="No Spacing"/>
    <w:link w:val="NoSpacingChar"/>
    <w:uiPriority w:val="1"/>
    <w:qFormat/>
    <w:rsid w:val="003B27EE"/>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3B27EE"/>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3B27EE"/>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3B27EE"/>
  </w:style>
  <w:style w:type="paragraph" w:customStyle="1" w:styleId="CCSHead">
    <w:name w:val="CCSHead"/>
    <w:basedOn w:val="KeyWordHead0"/>
    <w:link w:val="CCSHeadchar"/>
    <w:qFormat/>
    <w:rsid w:val="003B27EE"/>
  </w:style>
  <w:style w:type="paragraph" w:customStyle="1" w:styleId="CCSDescription">
    <w:name w:val="CCSDescription"/>
    <w:basedOn w:val="KeyWords0"/>
    <w:qFormat/>
    <w:rsid w:val="003B27EE"/>
  </w:style>
  <w:style w:type="paragraph" w:customStyle="1" w:styleId="RefFormatHead">
    <w:name w:val="RefFormatHead"/>
    <w:basedOn w:val="Normal"/>
    <w:qFormat/>
    <w:rsid w:val="003B27EE"/>
    <w:pPr>
      <w:keepNext/>
      <w:spacing w:before="60" w:after="60"/>
    </w:pPr>
    <w:rPr>
      <w:b/>
    </w:rPr>
  </w:style>
  <w:style w:type="paragraph" w:customStyle="1" w:styleId="RefFormatPara">
    <w:name w:val="RefFormatPara"/>
    <w:basedOn w:val="Normal"/>
    <w:qFormat/>
    <w:rsid w:val="003B27EE"/>
    <w:pPr>
      <w:spacing w:before="60" w:after="60"/>
      <w:contextualSpacing/>
    </w:pPr>
  </w:style>
  <w:style w:type="paragraph" w:customStyle="1" w:styleId="Algorithm">
    <w:name w:val="Algorithm"/>
    <w:basedOn w:val="Normal"/>
    <w:qFormat/>
    <w:rsid w:val="003B27EE"/>
    <w:pPr>
      <w:spacing w:line="240" w:lineRule="auto"/>
    </w:pPr>
  </w:style>
  <w:style w:type="paragraph" w:customStyle="1" w:styleId="Style1">
    <w:name w:val="Style1"/>
    <w:basedOn w:val="Head4"/>
    <w:qFormat/>
    <w:rsid w:val="003B27EE"/>
    <w:pPr>
      <w:numPr>
        <w:ilvl w:val="0"/>
        <w:numId w:val="0"/>
      </w:numPr>
    </w:pPr>
  </w:style>
  <w:style w:type="paragraph" w:customStyle="1" w:styleId="PermissionBlock">
    <w:name w:val="PermissionBlock"/>
    <w:basedOn w:val="FootnoteText"/>
    <w:qFormat/>
    <w:rsid w:val="003B27EE"/>
  </w:style>
  <w:style w:type="character" w:customStyle="1" w:styleId="ArticleNumber">
    <w:name w:val="ArticleNumber"/>
    <w:basedOn w:val="DefaultParagraphFont"/>
    <w:uiPriority w:val="1"/>
    <w:qFormat/>
    <w:rsid w:val="003B27EE"/>
    <w:rPr>
      <w:rFonts w:ascii="Linux Libertine" w:hAnsi="Linux Libertine" w:cs="Linux Libertine"/>
      <w:color w:val="7030A0"/>
    </w:rPr>
  </w:style>
  <w:style w:type="paragraph" w:customStyle="1" w:styleId="Image">
    <w:name w:val="Image"/>
    <w:basedOn w:val="Normal"/>
    <w:qFormat/>
    <w:rsid w:val="003B27EE"/>
    <w:pPr>
      <w:keepNext/>
    </w:pPr>
  </w:style>
  <w:style w:type="paragraph" w:styleId="Date">
    <w:name w:val="Date"/>
    <w:basedOn w:val="Normal"/>
    <w:next w:val="Normal"/>
    <w:link w:val="DateChar1"/>
    <w:uiPriority w:val="99"/>
    <w:unhideWhenUsed/>
    <w:rsid w:val="003B27EE"/>
  </w:style>
  <w:style w:type="character" w:customStyle="1" w:styleId="DateChar1">
    <w:name w:val="Date Char1"/>
    <w:basedOn w:val="DefaultParagraphFont"/>
    <w:link w:val="Date"/>
    <w:uiPriority w:val="99"/>
    <w:rsid w:val="003B27EE"/>
    <w:rPr>
      <w:rFonts w:ascii="Linux Libertine" w:eastAsiaTheme="minorHAnsi" w:hAnsi="Linux Libertine" w:cs="Linux Libertine"/>
      <w:sz w:val="18"/>
      <w:szCs w:val="22"/>
    </w:rPr>
  </w:style>
  <w:style w:type="paragraph" w:styleId="List">
    <w:name w:val="List"/>
    <w:basedOn w:val="Normal"/>
    <w:uiPriority w:val="99"/>
    <w:unhideWhenUsed/>
    <w:rsid w:val="003B27EE"/>
    <w:pPr>
      <w:ind w:left="360" w:hanging="360"/>
      <w:contextualSpacing/>
    </w:pPr>
  </w:style>
  <w:style w:type="paragraph" w:styleId="List2">
    <w:name w:val="List 2"/>
    <w:basedOn w:val="Normal"/>
    <w:uiPriority w:val="99"/>
    <w:unhideWhenUsed/>
    <w:rsid w:val="003B27EE"/>
    <w:pPr>
      <w:ind w:left="720" w:hanging="360"/>
      <w:contextualSpacing/>
    </w:pPr>
  </w:style>
  <w:style w:type="paragraph" w:styleId="List3">
    <w:name w:val="List 3"/>
    <w:basedOn w:val="Normal"/>
    <w:uiPriority w:val="99"/>
    <w:unhideWhenUsed/>
    <w:rsid w:val="003B27EE"/>
    <w:pPr>
      <w:ind w:left="1080" w:hanging="360"/>
      <w:contextualSpacing/>
    </w:pPr>
  </w:style>
  <w:style w:type="paragraph" w:styleId="List4">
    <w:name w:val="List 4"/>
    <w:basedOn w:val="Normal"/>
    <w:uiPriority w:val="99"/>
    <w:unhideWhenUsed/>
    <w:rsid w:val="003B27EE"/>
    <w:pPr>
      <w:ind w:left="1440" w:hanging="360"/>
      <w:contextualSpacing/>
    </w:pPr>
  </w:style>
  <w:style w:type="paragraph" w:styleId="List5">
    <w:name w:val="List 5"/>
    <w:basedOn w:val="Normal"/>
    <w:uiPriority w:val="99"/>
    <w:unhideWhenUsed/>
    <w:rsid w:val="003B27EE"/>
    <w:pPr>
      <w:ind w:left="1800" w:hanging="360"/>
      <w:contextualSpacing/>
    </w:pPr>
  </w:style>
  <w:style w:type="paragraph" w:styleId="ListBullet">
    <w:name w:val="List Bullet"/>
    <w:basedOn w:val="Normal"/>
    <w:uiPriority w:val="99"/>
    <w:unhideWhenUsed/>
    <w:rsid w:val="003B27EE"/>
    <w:pPr>
      <w:numPr>
        <w:numId w:val="5"/>
      </w:numPr>
      <w:contextualSpacing/>
    </w:pPr>
  </w:style>
  <w:style w:type="paragraph" w:styleId="ListBullet2">
    <w:name w:val="List Bullet 2"/>
    <w:basedOn w:val="Normal"/>
    <w:uiPriority w:val="99"/>
    <w:unhideWhenUsed/>
    <w:rsid w:val="003B27EE"/>
    <w:pPr>
      <w:numPr>
        <w:numId w:val="6"/>
      </w:numPr>
      <w:contextualSpacing/>
    </w:pPr>
  </w:style>
  <w:style w:type="paragraph" w:styleId="ListBullet3">
    <w:name w:val="List Bullet 3"/>
    <w:basedOn w:val="Normal"/>
    <w:uiPriority w:val="99"/>
    <w:unhideWhenUsed/>
    <w:rsid w:val="003B27EE"/>
    <w:pPr>
      <w:numPr>
        <w:numId w:val="7"/>
      </w:numPr>
      <w:contextualSpacing/>
    </w:pPr>
  </w:style>
  <w:style w:type="paragraph" w:styleId="ListBullet4">
    <w:name w:val="List Bullet 4"/>
    <w:basedOn w:val="Normal"/>
    <w:uiPriority w:val="99"/>
    <w:unhideWhenUsed/>
    <w:rsid w:val="003B27EE"/>
    <w:pPr>
      <w:numPr>
        <w:numId w:val="8"/>
      </w:numPr>
      <w:contextualSpacing/>
    </w:pPr>
  </w:style>
  <w:style w:type="paragraph" w:styleId="ListBullet5">
    <w:name w:val="List Bullet 5"/>
    <w:basedOn w:val="Normal"/>
    <w:uiPriority w:val="99"/>
    <w:unhideWhenUsed/>
    <w:rsid w:val="003B27EE"/>
    <w:pPr>
      <w:numPr>
        <w:numId w:val="9"/>
      </w:numPr>
      <w:contextualSpacing/>
    </w:pPr>
  </w:style>
  <w:style w:type="paragraph" w:styleId="ListContinue">
    <w:name w:val="List Continue"/>
    <w:basedOn w:val="Normal"/>
    <w:uiPriority w:val="99"/>
    <w:unhideWhenUsed/>
    <w:rsid w:val="003B27EE"/>
    <w:pPr>
      <w:spacing w:after="120"/>
      <w:ind w:left="360"/>
      <w:contextualSpacing/>
    </w:pPr>
  </w:style>
  <w:style w:type="paragraph" w:styleId="ListContinue2">
    <w:name w:val="List Continue 2"/>
    <w:basedOn w:val="Normal"/>
    <w:uiPriority w:val="99"/>
    <w:unhideWhenUsed/>
    <w:rsid w:val="003B27EE"/>
    <w:pPr>
      <w:spacing w:after="120"/>
      <w:ind w:left="720"/>
      <w:contextualSpacing/>
    </w:pPr>
  </w:style>
  <w:style w:type="paragraph" w:styleId="ListContinue3">
    <w:name w:val="List Continue 3"/>
    <w:basedOn w:val="Normal"/>
    <w:uiPriority w:val="99"/>
    <w:unhideWhenUsed/>
    <w:rsid w:val="003B27EE"/>
    <w:pPr>
      <w:spacing w:after="120"/>
      <w:ind w:left="1080"/>
      <w:contextualSpacing/>
    </w:pPr>
  </w:style>
  <w:style w:type="paragraph" w:styleId="ListContinue4">
    <w:name w:val="List Continue 4"/>
    <w:basedOn w:val="Normal"/>
    <w:uiPriority w:val="99"/>
    <w:unhideWhenUsed/>
    <w:rsid w:val="003B27EE"/>
    <w:pPr>
      <w:spacing w:after="120"/>
      <w:ind w:left="1440"/>
      <w:contextualSpacing/>
    </w:pPr>
  </w:style>
  <w:style w:type="paragraph" w:styleId="ListContinue5">
    <w:name w:val="List Continue 5"/>
    <w:basedOn w:val="Normal"/>
    <w:uiPriority w:val="99"/>
    <w:unhideWhenUsed/>
    <w:rsid w:val="003B27EE"/>
    <w:pPr>
      <w:spacing w:after="120"/>
      <w:ind w:left="1800"/>
      <w:contextualSpacing/>
    </w:pPr>
  </w:style>
  <w:style w:type="paragraph" w:styleId="ListNumber">
    <w:name w:val="List Number"/>
    <w:basedOn w:val="Normal"/>
    <w:uiPriority w:val="99"/>
    <w:unhideWhenUsed/>
    <w:rsid w:val="003B27EE"/>
    <w:pPr>
      <w:numPr>
        <w:numId w:val="10"/>
      </w:numPr>
      <w:contextualSpacing/>
    </w:pPr>
  </w:style>
  <w:style w:type="paragraph" w:styleId="ListNumber2">
    <w:name w:val="List Number 2"/>
    <w:basedOn w:val="Normal"/>
    <w:uiPriority w:val="99"/>
    <w:unhideWhenUsed/>
    <w:rsid w:val="003B27EE"/>
    <w:pPr>
      <w:numPr>
        <w:numId w:val="11"/>
      </w:numPr>
      <w:contextualSpacing/>
    </w:pPr>
  </w:style>
  <w:style w:type="paragraph" w:styleId="ListNumber3">
    <w:name w:val="List Number 3"/>
    <w:basedOn w:val="Normal"/>
    <w:uiPriority w:val="99"/>
    <w:unhideWhenUsed/>
    <w:rsid w:val="003B27EE"/>
    <w:pPr>
      <w:numPr>
        <w:numId w:val="12"/>
      </w:numPr>
      <w:contextualSpacing/>
    </w:pPr>
  </w:style>
  <w:style w:type="paragraph" w:styleId="ListNumber4">
    <w:name w:val="List Number 4"/>
    <w:basedOn w:val="Normal"/>
    <w:uiPriority w:val="99"/>
    <w:unhideWhenUsed/>
    <w:rsid w:val="003B27EE"/>
    <w:pPr>
      <w:numPr>
        <w:numId w:val="13"/>
      </w:numPr>
      <w:contextualSpacing/>
    </w:pPr>
  </w:style>
  <w:style w:type="paragraph" w:styleId="ListNumber5">
    <w:name w:val="List Number 5"/>
    <w:basedOn w:val="Normal"/>
    <w:uiPriority w:val="99"/>
    <w:unhideWhenUsed/>
    <w:rsid w:val="003B27EE"/>
    <w:pPr>
      <w:numPr>
        <w:numId w:val="14"/>
      </w:numPr>
      <w:contextualSpacing/>
    </w:pPr>
  </w:style>
  <w:style w:type="paragraph" w:styleId="NormalIndent">
    <w:name w:val="Normal Indent"/>
    <w:basedOn w:val="Normal"/>
    <w:uiPriority w:val="99"/>
    <w:unhideWhenUsed/>
    <w:rsid w:val="003B27EE"/>
    <w:pPr>
      <w:ind w:left="720"/>
    </w:pPr>
  </w:style>
  <w:style w:type="paragraph" w:styleId="NoteHeading">
    <w:name w:val="Note Heading"/>
    <w:basedOn w:val="Normal"/>
    <w:next w:val="Normal"/>
    <w:link w:val="NoteHeadingChar"/>
    <w:uiPriority w:val="99"/>
    <w:unhideWhenUsed/>
    <w:rsid w:val="003B27EE"/>
    <w:pPr>
      <w:spacing w:line="240" w:lineRule="auto"/>
    </w:pPr>
  </w:style>
  <w:style w:type="character" w:customStyle="1" w:styleId="NoteHeadingChar">
    <w:name w:val="Note Heading Char"/>
    <w:basedOn w:val="DefaultParagraphFont"/>
    <w:link w:val="NoteHeading"/>
    <w:uiPriority w:val="99"/>
    <w:rsid w:val="003B27EE"/>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3B27E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B27EE"/>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3B27EE"/>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3B27EE"/>
    <w:pPr>
      <w:spacing w:after="200" w:line="240" w:lineRule="auto"/>
    </w:pPr>
    <w:rPr>
      <w:i/>
      <w:iCs/>
      <w:color w:val="44546A" w:themeColor="text2"/>
      <w:szCs w:val="18"/>
    </w:rPr>
  </w:style>
  <w:style w:type="paragraph" w:customStyle="1" w:styleId="ComputerCode">
    <w:name w:val="ComputerCode"/>
    <w:basedOn w:val="Normal"/>
    <w:qFormat/>
    <w:rsid w:val="003B27EE"/>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3B27EE"/>
    <w:pPr>
      <w:keepNext/>
      <w:spacing w:before="60" w:after="60"/>
    </w:pPr>
    <w:rPr>
      <w:b/>
    </w:rPr>
  </w:style>
  <w:style w:type="paragraph" w:customStyle="1" w:styleId="ACMRef">
    <w:name w:val="ACMRef"/>
    <w:basedOn w:val="Normal"/>
    <w:link w:val="ACMRefChar"/>
    <w:qFormat/>
    <w:rsid w:val="003B27EE"/>
    <w:pPr>
      <w:keepNext/>
      <w:spacing w:before="60" w:after="60"/>
    </w:pPr>
  </w:style>
  <w:style w:type="paragraph" w:customStyle="1" w:styleId="PostHeadPara">
    <w:name w:val="PostHeadPara"/>
    <w:basedOn w:val="Para"/>
    <w:qFormat/>
    <w:rsid w:val="003B27EE"/>
    <w:pPr>
      <w:ind w:firstLine="0"/>
    </w:pPr>
  </w:style>
  <w:style w:type="paragraph" w:customStyle="1" w:styleId="ListParagraph0">
    <w:name w:val="ListParagraph"/>
    <w:basedOn w:val="ListParagraph"/>
    <w:qFormat/>
    <w:rsid w:val="003B27EE"/>
  </w:style>
  <w:style w:type="paragraph" w:customStyle="1" w:styleId="Subtitle0">
    <w:name w:val="Sub_title"/>
    <w:basedOn w:val="Subtitle"/>
    <w:link w:val="SubtitleChar0"/>
    <w:qFormat/>
    <w:rsid w:val="003B27EE"/>
    <w:pPr>
      <w:jc w:val="left"/>
    </w:pPr>
  </w:style>
  <w:style w:type="character" w:customStyle="1" w:styleId="SubtitleChar0">
    <w:name w:val="Sub_title Char"/>
    <w:basedOn w:val="SubtitleChar"/>
    <w:link w:val="Subtitle0"/>
    <w:rsid w:val="003B27EE"/>
    <w:rPr>
      <w:rFonts w:ascii="Linux Biolinum" w:eastAsiaTheme="majorEastAsia" w:hAnsi="Linux Biolinum" w:cs="Linux Biolinum"/>
      <w:iCs/>
      <w:sz w:val="24"/>
      <w:szCs w:val="24"/>
    </w:rPr>
  </w:style>
  <w:style w:type="paragraph" w:customStyle="1" w:styleId="ShortTitle">
    <w:name w:val="Short Title"/>
    <w:basedOn w:val="Titledocument"/>
    <w:qFormat/>
    <w:rsid w:val="003B27EE"/>
    <w:rPr>
      <w:sz w:val="18"/>
    </w:rPr>
  </w:style>
  <w:style w:type="paragraph" w:customStyle="1" w:styleId="Normal1">
    <w:name w:val="Normal1"/>
    <w:basedOn w:val="Normal"/>
    <w:qFormat/>
    <w:rsid w:val="003B27EE"/>
  </w:style>
  <w:style w:type="character" w:customStyle="1" w:styleId="In-textcode">
    <w:name w:val="In-text code"/>
    <w:basedOn w:val="DefaultParagraphFont"/>
    <w:uiPriority w:val="1"/>
    <w:qFormat/>
    <w:rsid w:val="003B27EE"/>
    <w:rPr>
      <w:rFonts w:ascii="Courier New" w:hAnsi="Courier New"/>
    </w:rPr>
  </w:style>
  <w:style w:type="character" w:customStyle="1" w:styleId="UnresolvedMention1">
    <w:name w:val="Unresolved Mention1"/>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4F154E"/>
    <w:rPr>
      <w:rFonts w:ascii="Linux Biolinum" w:eastAsia="Times New Roman" w:hAnsi="Linux Biolinum" w:cs="Linux Biolinum"/>
      <w:bCs/>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CF3C5F"/>
    <w:rPr>
      <w:rFonts w:ascii="Linux Biolinum" w:eastAsia="Times New Roman" w:hAnsi="Linux Biolinum" w:cs="Linux Biolinum"/>
      <w:b/>
      <w:bCs w:val="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asianjournals.org/online/index.php/ajms/article/view/50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MAKASA-LABORATORY/315-DaIoBCaWbIPSfEEC"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ral\Download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0</TotalTime>
  <Pages>10</Pages>
  <Words>3526</Words>
  <Characters>2010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23579</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dc:description/>
  <cp:lastModifiedBy>jerald sarte</cp:lastModifiedBy>
  <cp:revision>2</cp:revision>
  <cp:lastPrinted>2024-05-12T01:17:00Z</cp:lastPrinted>
  <dcterms:created xsi:type="dcterms:W3CDTF">2024-05-22T10:47:00Z</dcterms:created>
  <dcterms:modified xsi:type="dcterms:W3CDTF">2024-05-22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